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FDA7" w14:textId="4556A8BD" w:rsidR="00A50514" w:rsidRDefault="00A50514" w:rsidP="00A50514">
      <w:pPr>
        <w:pStyle w:val="BodyA"/>
        <w:ind w:right="216"/>
        <w:jc w:val="center"/>
        <w:rPr>
          <w:rFonts w:ascii="Times New Roman" w:hAnsi="Times New Roman" w:cs="Times New Roman"/>
          <w:b/>
          <w:bCs/>
        </w:rPr>
      </w:pPr>
      <w:r>
        <w:rPr>
          <w:rFonts w:ascii="Times New Roman" w:hAnsi="Times New Roman" w:cs="Times New Roman"/>
          <w:b/>
          <w:bCs/>
        </w:rPr>
        <w:t>Online Appendices</w:t>
      </w:r>
    </w:p>
    <w:p w14:paraId="28943F84" w14:textId="5A557129" w:rsidR="000117A9" w:rsidRDefault="000117A9" w:rsidP="00A50514">
      <w:pPr>
        <w:pStyle w:val="BodyA"/>
        <w:ind w:right="216"/>
        <w:jc w:val="center"/>
        <w:rPr>
          <w:rFonts w:ascii="Times New Roman" w:hAnsi="Times New Roman" w:cs="Times New Roman"/>
          <w:b/>
          <w:bCs/>
        </w:rPr>
      </w:pPr>
    </w:p>
    <w:p w14:paraId="1AE3134E" w14:textId="14684FE9" w:rsidR="000117A9" w:rsidRDefault="000117A9" w:rsidP="000117A9">
      <w:pPr>
        <w:pStyle w:val="BodyA"/>
        <w:ind w:right="216"/>
        <w:jc w:val="center"/>
        <w:rPr>
          <w:rFonts w:ascii="Times New Roman" w:hAnsi="Times New Roman" w:cs="Times New Roman"/>
          <w:b/>
          <w:bCs/>
        </w:rPr>
      </w:pPr>
      <w:r w:rsidRPr="00010B99">
        <w:rPr>
          <w:rFonts w:ascii="Times New Roman" w:hAnsi="Times New Roman" w:cs="Times New Roman"/>
          <w:b/>
          <w:bCs/>
        </w:rPr>
        <w:t>Stereotypes</w:t>
      </w:r>
      <w:r>
        <w:rPr>
          <w:rFonts w:ascii="Times New Roman" w:hAnsi="Times New Roman" w:cs="Times New Roman"/>
          <w:b/>
          <w:bCs/>
        </w:rPr>
        <w:t xml:space="preserve"> of Older Workers</w:t>
      </w:r>
      <w:r w:rsidRPr="00010B99">
        <w:rPr>
          <w:rFonts w:ascii="Times New Roman" w:hAnsi="Times New Roman" w:cs="Times New Roman"/>
          <w:b/>
          <w:bCs/>
        </w:rPr>
        <w:t xml:space="preserve"> and Perceived</w:t>
      </w:r>
      <w:r>
        <w:rPr>
          <w:rFonts w:ascii="Times New Roman" w:hAnsi="Times New Roman" w:cs="Times New Roman"/>
          <w:b/>
          <w:bCs/>
        </w:rPr>
        <w:t xml:space="preserve"> Ageism</w:t>
      </w:r>
      <w:r w:rsidRPr="00010B99">
        <w:rPr>
          <w:rFonts w:ascii="Times New Roman" w:hAnsi="Times New Roman" w:cs="Times New Roman"/>
          <w:b/>
          <w:bCs/>
        </w:rPr>
        <w:t xml:space="preserve"> in Job Ads: Evidence from an Experiment</w:t>
      </w:r>
    </w:p>
    <w:p w14:paraId="20925522" w14:textId="77777777" w:rsidR="00A50514" w:rsidRDefault="00A50514" w:rsidP="00A50514">
      <w:pPr>
        <w:pStyle w:val="BodyA"/>
        <w:ind w:right="216"/>
        <w:jc w:val="center"/>
        <w:rPr>
          <w:rFonts w:ascii="Times New Roman" w:hAnsi="Times New Roman" w:cs="Times New Roman"/>
          <w:b/>
          <w:bCs/>
        </w:rPr>
      </w:pPr>
    </w:p>
    <w:p w14:paraId="0242C7F8" w14:textId="77777777" w:rsidR="00A50514" w:rsidRPr="00010B99" w:rsidRDefault="00A50514" w:rsidP="00A50514">
      <w:pPr>
        <w:pStyle w:val="BodyA"/>
        <w:ind w:right="216"/>
        <w:jc w:val="center"/>
        <w:rPr>
          <w:rFonts w:ascii="Times New Roman" w:eastAsia="Times New Roman" w:hAnsi="Times New Roman" w:cs="Times New Roman"/>
        </w:rPr>
      </w:pPr>
    </w:p>
    <w:p w14:paraId="26BD9E81" w14:textId="4808333E" w:rsidR="00A50514" w:rsidRDefault="00A50514">
      <w:pPr>
        <w:rPr>
          <w:b/>
          <w:bCs/>
          <w14:textOutline w14:w="12700" w14:cap="flat" w14:cmpd="sng" w14:algn="ctr">
            <w14:noFill/>
            <w14:prstDash w14:val="solid"/>
            <w14:miter w14:lim="400000"/>
          </w14:textOutline>
        </w:rPr>
      </w:pPr>
    </w:p>
    <w:p w14:paraId="1D9E7958" w14:textId="77777777" w:rsidR="00A50514" w:rsidRDefault="00A50514">
      <w:pPr>
        <w:rPr>
          <w:b/>
          <w:bCs/>
          <w14:textOutline w14:w="12700" w14:cap="flat" w14:cmpd="sng" w14:algn="ctr">
            <w14:noFill/>
            <w14:prstDash w14:val="solid"/>
            <w14:miter w14:lim="400000"/>
          </w14:textOutline>
        </w:rPr>
      </w:pPr>
      <w:r>
        <w:rPr>
          <w:b/>
          <w:bCs/>
        </w:rPr>
        <w:br w:type="page"/>
      </w:r>
    </w:p>
    <w:p w14:paraId="7B91AC89" w14:textId="28D8BB84" w:rsidR="00832919" w:rsidRPr="000F0412" w:rsidRDefault="00983422" w:rsidP="0059169F">
      <w:pPr>
        <w:pStyle w:val="BodyB"/>
        <w:jc w:val="center"/>
        <w:rPr>
          <w:rFonts w:ascii="Times New Roman" w:eastAsia="Times New Roman" w:hAnsi="Times New Roman" w:cs="Times New Roman"/>
          <w:b/>
          <w:bCs/>
          <w:sz w:val="22"/>
          <w:szCs w:val="22"/>
        </w:rPr>
      </w:pPr>
      <w:r w:rsidRPr="000F0412">
        <w:rPr>
          <w:rFonts w:ascii="Times New Roman" w:hAnsi="Times New Roman" w:cs="Times New Roman"/>
          <w:b/>
          <w:bCs/>
          <w:sz w:val="22"/>
          <w:szCs w:val="22"/>
        </w:rPr>
        <w:lastRenderedPageBreak/>
        <w:t>Appendix A</w:t>
      </w:r>
      <w:r w:rsidR="000A35BF" w:rsidRPr="000F0412">
        <w:rPr>
          <w:rFonts w:ascii="Times New Roman" w:hAnsi="Times New Roman" w:cs="Times New Roman"/>
          <w:b/>
          <w:bCs/>
          <w:sz w:val="22"/>
          <w:szCs w:val="22"/>
        </w:rPr>
        <w:t xml:space="preserve"> (online)</w:t>
      </w:r>
      <w:r w:rsidRPr="000F0412">
        <w:rPr>
          <w:rFonts w:ascii="Times New Roman" w:hAnsi="Times New Roman" w:cs="Times New Roman"/>
          <w:b/>
          <w:bCs/>
          <w:sz w:val="22"/>
          <w:szCs w:val="22"/>
        </w:rPr>
        <w:t>: Job Ad Templates</w:t>
      </w:r>
    </w:p>
    <w:p w14:paraId="1E94EBFF" w14:textId="77777777" w:rsidR="00832919" w:rsidRPr="000F0412" w:rsidRDefault="00832919">
      <w:pPr>
        <w:pStyle w:val="BodyB"/>
        <w:rPr>
          <w:rFonts w:ascii="Times New Roman" w:eastAsia="Times New Roman" w:hAnsi="Times New Roman" w:cs="Times New Roman"/>
          <w:b/>
          <w:bCs/>
          <w:sz w:val="22"/>
          <w:szCs w:val="22"/>
        </w:rPr>
      </w:pPr>
    </w:p>
    <w:p w14:paraId="522E6296" w14:textId="77777777" w:rsidR="00832919" w:rsidRPr="000F0412" w:rsidRDefault="00983422">
      <w:pPr>
        <w:pStyle w:val="BodyB"/>
        <w:rPr>
          <w:rFonts w:ascii="Times New Roman" w:eastAsia="Times New Roman" w:hAnsi="Times New Roman" w:cs="Times New Roman"/>
          <w:b/>
          <w:bCs/>
          <w:sz w:val="22"/>
          <w:szCs w:val="22"/>
          <w:u w:val="single"/>
        </w:rPr>
      </w:pPr>
      <w:r w:rsidRPr="000F0412">
        <w:rPr>
          <w:rFonts w:ascii="Times New Roman" w:hAnsi="Times New Roman" w:cs="Times New Roman"/>
          <w:b/>
          <w:bCs/>
          <w:sz w:val="22"/>
          <w:szCs w:val="22"/>
          <w:u w:val="single"/>
        </w:rPr>
        <w:t>Administrative Assistants</w:t>
      </w:r>
    </w:p>
    <w:p w14:paraId="5889033C" w14:textId="77777777" w:rsidR="00832919" w:rsidRPr="000F0412" w:rsidRDefault="00832919">
      <w:pPr>
        <w:pStyle w:val="BodyB"/>
        <w:rPr>
          <w:rFonts w:ascii="Times New Roman" w:eastAsia="Times New Roman" w:hAnsi="Times New Roman" w:cs="Times New Roman"/>
          <w:b/>
          <w:bCs/>
          <w:sz w:val="22"/>
          <w:szCs w:val="22"/>
        </w:rPr>
      </w:pPr>
    </w:p>
    <w:p w14:paraId="1B4E0079"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1 (Admin Assistant)</w:t>
      </w:r>
    </w:p>
    <w:p w14:paraId="1A74D61C"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sychiatric office is in need of a full or part time Administrative Assistant to assist in front/back office general clerical duties. This individual will work on a several tasks and stay on course at all times. The Administrative Assistant we hire will be trained in various duties that cover the entire office.</w:t>
      </w:r>
    </w:p>
    <w:p w14:paraId="0F46B3D6" w14:textId="77777777" w:rsidR="00832919" w:rsidRPr="000F0412" w:rsidRDefault="00832919">
      <w:pPr>
        <w:pStyle w:val="BodyB"/>
        <w:rPr>
          <w:rFonts w:ascii="Times New Roman" w:eastAsia="Times New Roman" w:hAnsi="Times New Roman" w:cs="Times New Roman"/>
          <w:sz w:val="22"/>
          <w:szCs w:val="22"/>
        </w:rPr>
      </w:pPr>
    </w:p>
    <w:p w14:paraId="266DCD0B"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This individual MUST possess the following: </w:t>
      </w:r>
    </w:p>
    <w:p w14:paraId="5D5FF097" w14:textId="77777777" w:rsidR="00832919" w:rsidRPr="000F0412" w:rsidRDefault="00832919">
      <w:pPr>
        <w:pStyle w:val="BodyB"/>
        <w:rPr>
          <w:rFonts w:ascii="Times New Roman" w:eastAsia="Times New Roman" w:hAnsi="Times New Roman" w:cs="Times New Roman"/>
          <w:sz w:val="22"/>
          <w:szCs w:val="22"/>
        </w:rPr>
      </w:pPr>
    </w:p>
    <w:p w14:paraId="449DC9A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Exceptional customer service background to greet and register patients, answer phones, schedule appointments. </w:t>
      </w:r>
    </w:p>
    <w:p w14:paraId="744D6AEC"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Can multitask.</w:t>
      </w:r>
    </w:p>
    <w:p w14:paraId="590BD17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High School diploma or GED.</w:t>
      </w:r>
    </w:p>
    <w:p w14:paraId="357004F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rofessional attitude.</w:t>
      </w:r>
    </w:p>
    <w:p w14:paraId="257B7B2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0D3077F0"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p>
    <w:p w14:paraId="1775F3D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Physical Requirement*</w:t>
      </w:r>
    </w:p>
    <w:p w14:paraId="2317C3FD"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Available for flexible hours. </w:t>
      </w:r>
    </w:p>
    <w:p w14:paraId="61C68EAF"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Schedule hours and days will alternate every other week)</w:t>
      </w:r>
    </w:p>
    <w:p w14:paraId="195CBE3F" w14:textId="77777777" w:rsidR="00832919" w:rsidRPr="000F0412" w:rsidRDefault="00832919">
      <w:pPr>
        <w:pStyle w:val="BodyB"/>
        <w:rPr>
          <w:rFonts w:ascii="Times New Roman" w:eastAsia="Times New Roman" w:hAnsi="Times New Roman" w:cs="Times New Roman"/>
          <w:sz w:val="22"/>
          <w:szCs w:val="22"/>
        </w:rPr>
      </w:pPr>
    </w:p>
    <w:p w14:paraId="15FB353B" w14:textId="229F8D7E"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Please email us a CV or resume and put </w:t>
      </w:r>
      <w:r w:rsidR="00105591">
        <w:rPr>
          <w:rFonts w:ascii="Times New Roman" w:hAnsi="Times New Roman" w:cs="Times New Roman"/>
          <w:sz w:val="22"/>
          <w:szCs w:val="22"/>
        </w:rPr>
        <w:t>“</w:t>
      </w:r>
      <w:r w:rsidRPr="000F0412">
        <w:rPr>
          <w:rFonts w:ascii="Times New Roman" w:hAnsi="Times New Roman" w:cs="Times New Roman"/>
          <w:sz w:val="22"/>
          <w:szCs w:val="22"/>
        </w:rPr>
        <w:t>full-time</w:t>
      </w:r>
      <w:r w:rsidR="00105591">
        <w:rPr>
          <w:rFonts w:ascii="Times New Roman" w:hAnsi="Times New Roman" w:cs="Times New Roman"/>
          <w:sz w:val="22"/>
          <w:szCs w:val="22"/>
        </w:rPr>
        <w:t>”</w:t>
      </w:r>
      <w:r w:rsidR="00FE7727" w:rsidRPr="000F0412">
        <w:rPr>
          <w:rFonts w:ascii="Times New Roman" w:hAnsi="Times New Roman" w:cs="Times New Roman"/>
          <w:sz w:val="22"/>
          <w:szCs w:val="22"/>
        </w:rPr>
        <w:t xml:space="preserve"> </w:t>
      </w:r>
      <w:r w:rsidRPr="000F0412">
        <w:rPr>
          <w:rFonts w:ascii="Times New Roman" w:hAnsi="Times New Roman" w:cs="Times New Roman"/>
          <w:sz w:val="22"/>
          <w:szCs w:val="22"/>
        </w:rPr>
        <w:t xml:space="preserve">or </w:t>
      </w:r>
      <w:r w:rsidR="00105591">
        <w:rPr>
          <w:rFonts w:ascii="Times New Roman" w:hAnsi="Times New Roman" w:cs="Times New Roman"/>
          <w:sz w:val="22"/>
          <w:szCs w:val="22"/>
        </w:rPr>
        <w:t>“</w:t>
      </w:r>
      <w:r w:rsidRPr="000F0412">
        <w:rPr>
          <w:rFonts w:ascii="Times New Roman" w:hAnsi="Times New Roman" w:cs="Times New Roman"/>
          <w:sz w:val="22"/>
          <w:szCs w:val="22"/>
        </w:rPr>
        <w:t>part-time</w:t>
      </w:r>
      <w:r w:rsidR="00105591">
        <w:rPr>
          <w:rFonts w:ascii="Times New Roman" w:hAnsi="Times New Roman" w:cs="Times New Roman"/>
          <w:sz w:val="22"/>
          <w:szCs w:val="22"/>
        </w:rPr>
        <w:t>”</w:t>
      </w:r>
      <w:r w:rsidR="00FE7727" w:rsidRPr="000F0412">
        <w:rPr>
          <w:rFonts w:ascii="Times New Roman" w:hAnsi="Times New Roman" w:cs="Times New Roman"/>
          <w:sz w:val="22"/>
          <w:szCs w:val="22"/>
        </w:rPr>
        <w:t xml:space="preserve"> </w:t>
      </w:r>
      <w:r w:rsidRPr="000F0412">
        <w:rPr>
          <w:rFonts w:ascii="Times New Roman" w:hAnsi="Times New Roman" w:cs="Times New Roman"/>
          <w:sz w:val="22"/>
          <w:szCs w:val="22"/>
        </w:rPr>
        <w:t>in the subject line.</w:t>
      </w:r>
    </w:p>
    <w:p w14:paraId="6135D0B4" w14:textId="77777777" w:rsidR="00832919" w:rsidRPr="000F0412" w:rsidRDefault="00832919">
      <w:pPr>
        <w:pStyle w:val="BodyB"/>
        <w:rPr>
          <w:rFonts w:ascii="Times New Roman" w:eastAsia="Times New Roman" w:hAnsi="Times New Roman" w:cs="Times New Roman"/>
          <w:b/>
          <w:bCs/>
          <w:sz w:val="22"/>
          <w:szCs w:val="22"/>
        </w:rPr>
      </w:pPr>
    </w:p>
    <w:p w14:paraId="6894730A" w14:textId="470C869E" w:rsidR="00832919" w:rsidRPr="000F0412" w:rsidRDefault="00832919">
      <w:pPr>
        <w:pStyle w:val="Body"/>
        <w:rPr>
          <w:sz w:val="22"/>
          <w:szCs w:val="22"/>
        </w:rPr>
      </w:pPr>
    </w:p>
    <w:p w14:paraId="220E24D2"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2 (Administrative Job)</w:t>
      </w:r>
    </w:p>
    <w:p w14:paraId="13A74C22"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About the Employer: We are a well-established but growing law office looking for a Full-Time Receptionist/Administrative Assistant. We have a team of dedicated attorneys who work with a range of independent and corporate clients. Prior background is preferred, but not required.</w:t>
      </w:r>
    </w:p>
    <w:p w14:paraId="14205E8A" w14:textId="77777777" w:rsidR="00832919" w:rsidRPr="000F0412" w:rsidRDefault="00832919">
      <w:pPr>
        <w:pStyle w:val="BodyB"/>
        <w:rPr>
          <w:rFonts w:ascii="Times New Roman" w:eastAsia="Times New Roman" w:hAnsi="Times New Roman" w:cs="Times New Roman"/>
          <w:sz w:val="22"/>
          <w:szCs w:val="22"/>
        </w:rPr>
      </w:pPr>
    </w:p>
    <w:p w14:paraId="38D791BA"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Responsibilities include: </w:t>
      </w:r>
    </w:p>
    <w:p w14:paraId="40FE4BE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Answering up to 6 phone lines</w:t>
      </w:r>
    </w:p>
    <w:p w14:paraId="76B2099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Coordinating mail in and out of the office </w:t>
      </w:r>
    </w:p>
    <w:p w14:paraId="27270D0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Filing and basic paperwork</w:t>
      </w:r>
    </w:p>
    <w:p w14:paraId="202B5BF3" w14:textId="77777777" w:rsidR="00832919" w:rsidRPr="000F0412" w:rsidRDefault="00832919">
      <w:pPr>
        <w:pStyle w:val="BodyB"/>
        <w:rPr>
          <w:rFonts w:ascii="Times New Roman" w:eastAsia="Times New Roman" w:hAnsi="Times New Roman" w:cs="Times New Roman"/>
          <w:sz w:val="22"/>
          <w:szCs w:val="22"/>
        </w:rPr>
      </w:pPr>
    </w:p>
    <w:p w14:paraId="3A7338AB"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The ideal candidate will possess the following qualifications: </w:t>
      </w:r>
    </w:p>
    <w:p w14:paraId="7151C53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Can</w:t>
      </w:r>
      <w:r w:rsidRPr="000F0412">
        <w:rPr>
          <w:rFonts w:ascii="Times New Roman" w:hAnsi="Times New Roman" w:cs="Times New Roman"/>
          <w:sz w:val="22"/>
          <w:szCs w:val="22"/>
          <w:lang w:val="it-IT"/>
        </w:rPr>
        <w:t xml:space="preserve"> multitask</w:t>
      </w:r>
    </w:p>
    <w:p w14:paraId="6907F206"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Physical Requirement*</w:t>
      </w:r>
    </w:p>
    <w:p w14:paraId="70DCB39B"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Organized and detail-oriented</w:t>
      </w:r>
    </w:p>
    <w:p w14:paraId="5DE342EF"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728BADF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Maintain a professional attitude at all times</w:t>
      </w:r>
    </w:p>
    <w:p w14:paraId="739D4F6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High School diploma or equivalent</w:t>
      </w:r>
    </w:p>
    <w:p w14:paraId="74FBA2F1"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Be a team player</w:t>
      </w:r>
    </w:p>
    <w:p w14:paraId="74A6DBE0"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p>
    <w:p w14:paraId="404E28F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Can work in a fast paced environment!</w:t>
      </w:r>
    </w:p>
    <w:p w14:paraId="11869108" w14:textId="77777777" w:rsidR="00832919" w:rsidRPr="000F0412" w:rsidRDefault="00832919">
      <w:pPr>
        <w:pStyle w:val="BodyB"/>
        <w:rPr>
          <w:rFonts w:ascii="Times New Roman" w:eastAsia="Times New Roman" w:hAnsi="Times New Roman" w:cs="Times New Roman"/>
          <w:sz w:val="22"/>
          <w:szCs w:val="22"/>
        </w:rPr>
      </w:pPr>
    </w:p>
    <w:p w14:paraId="727698B3" w14:textId="7A8913D8"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If you meet these requirements, please send a resume and some interview hours to the provided email. </w:t>
      </w:r>
    </w:p>
    <w:p w14:paraId="4ACCFF17" w14:textId="77777777" w:rsidR="00832919" w:rsidRPr="000F0412" w:rsidRDefault="00832919">
      <w:pPr>
        <w:pStyle w:val="BodyB"/>
        <w:rPr>
          <w:rFonts w:ascii="Times New Roman" w:eastAsia="Times New Roman" w:hAnsi="Times New Roman" w:cs="Times New Roman"/>
          <w:b/>
          <w:bCs/>
          <w:sz w:val="22"/>
          <w:szCs w:val="22"/>
        </w:rPr>
      </w:pPr>
    </w:p>
    <w:p w14:paraId="3562FD22" w14:textId="77777777" w:rsidR="00832919" w:rsidRPr="000F0412" w:rsidRDefault="00832919">
      <w:pPr>
        <w:pStyle w:val="BodyB"/>
        <w:rPr>
          <w:rFonts w:ascii="Times New Roman" w:eastAsia="Times New Roman" w:hAnsi="Times New Roman" w:cs="Times New Roman"/>
          <w:b/>
          <w:bCs/>
          <w:sz w:val="22"/>
          <w:szCs w:val="22"/>
        </w:rPr>
      </w:pPr>
    </w:p>
    <w:p w14:paraId="58912912" w14:textId="77777777" w:rsidR="00394CCD" w:rsidRPr="000F0412" w:rsidRDefault="00394CCD">
      <w:pPr>
        <w:rPr>
          <w:b/>
          <w:bCs/>
          <w:shd w:val="clear" w:color="auto" w:fill="C0C0C0"/>
          <w14:textOutline w14:w="12700" w14:cap="flat" w14:cmpd="sng" w14:algn="ctr">
            <w14:noFill/>
            <w14:prstDash w14:val="solid"/>
            <w14:miter w14:lim="400000"/>
          </w14:textOutline>
        </w:rPr>
      </w:pPr>
      <w:r w:rsidRPr="000F0412">
        <w:rPr>
          <w:b/>
          <w:bCs/>
          <w:shd w:val="clear" w:color="auto" w:fill="C0C0C0"/>
        </w:rPr>
        <w:br w:type="page"/>
      </w:r>
    </w:p>
    <w:p w14:paraId="3195CAC8" w14:textId="11071A85"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Administrative Assistants Template 3 (Office Assistant)</w:t>
      </w:r>
    </w:p>
    <w:p w14:paraId="5A9134CB"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About: Growing company, over 30 years history, family owned and operated.</w:t>
      </w:r>
    </w:p>
    <w:p w14:paraId="0FA33D4B" w14:textId="77777777" w:rsidR="00832919" w:rsidRPr="000F0412" w:rsidRDefault="00832919">
      <w:pPr>
        <w:pStyle w:val="BodyB"/>
        <w:rPr>
          <w:rFonts w:ascii="Times New Roman" w:eastAsia="Times New Roman" w:hAnsi="Times New Roman" w:cs="Times New Roman"/>
          <w:sz w:val="22"/>
          <w:szCs w:val="22"/>
        </w:rPr>
      </w:pPr>
    </w:p>
    <w:p w14:paraId="04732F2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About the position: Office Assistant </w:t>
      </w:r>
    </w:p>
    <w:p w14:paraId="51E4BAE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will train, prior background preferred;</w:t>
      </w:r>
    </w:p>
    <w:p w14:paraId="4EE2A0DB"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fast paced environment;</w:t>
      </w:r>
    </w:p>
    <w:p w14:paraId="6741DE3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answer 6 phone lines;</w:t>
      </w:r>
    </w:p>
    <w:p w14:paraId="64F6594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record daily records;</w:t>
      </w:r>
    </w:p>
    <w:p w14:paraId="59CB6084" w14:textId="77777777" w:rsidR="00832919" w:rsidRPr="000F0412" w:rsidRDefault="00832919">
      <w:pPr>
        <w:pStyle w:val="BodyB"/>
        <w:rPr>
          <w:rFonts w:ascii="Times New Roman" w:eastAsia="Times New Roman" w:hAnsi="Times New Roman" w:cs="Times New Roman"/>
          <w:sz w:val="22"/>
          <w:szCs w:val="22"/>
        </w:rPr>
      </w:pPr>
    </w:p>
    <w:p w14:paraId="6A42877C"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Qualifications: </w:t>
      </w:r>
    </w:p>
    <w:p w14:paraId="1554909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can</w:t>
      </w:r>
      <w:r w:rsidRPr="000F0412">
        <w:rPr>
          <w:rFonts w:ascii="Times New Roman" w:hAnsi="Times New Roman" w:cs="Times New Roman"/>
          <w:sz w:val="22"/>
          <w:szCs w:val="22"/>
          <w:lang w:val="it-IT"/>
        </w:rPr>
        <w:t xml:space="preserve"> multitask;</w:t>
      </w:r>
    </w:p>
    <w:p w14:paraId="683BC3F3"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Physical Requirement*;</w:t>
      </w:r>
    </w:p>
    <w:p w14:paraId="57D92BF9"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p>
    <w:p w14:paraId="4178E27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organized;</w:t>
      </w:r>
    </w:p>
    <w:p w14:paraId="55950ED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 </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5266B0CF"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a team player, the company is run by the team.</w:t>
      </w:r>
    </w:p>
    <w:p w14:paraId="4899CE37" w14:textId="77777777" w:rsidR="00832919" w:rsidRPr="000F0412" w:rsidRDefault="00832919">
      <w:pPr>
        <w:pStyle w:val="BodyB"/>
        <w:rPr>
          <w:rFonts w:ascii="Times New Roman" w:eastAsia="Times New Roman" w:hAnsi="Times New Roman" w:cs="Times New Roman"/>
          <w:sz w:val="22"/>
          <w:szCs w:val="22"/>
        </w:rPr>
      </w:pPr>
    </w:p>
    <w:p w14:paraId="4F88E5BA" w14:textId="77CB4BAA"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lease email your resume and availability for more information.</w:t>
      </w:r>
    </w:p>
    <w:p w14:paraId="51E1F0ED" w14:textId="77777777" w:rsidR="00832919" w:rsidRPr="000F0412" w:rsidRDefault="00832919">
      <w:pPr>
        <w:pStyle w:val="BodyB"/>
        <w:rPr>
          <w:rFonts w:ascii="Times New Roman" w:eastAsia="Times New Roman" w:hAnsi="Times New Roman" w:cs="Times New Roman"/>
          <w:b/>
          <w:bCs/>
          <w:sz w:val="22"/>
          <w:szCs w:val="22"/>
        </w:rPr>
      </w:pPr>
    </w:p>
    <w:p w14:paraId="63E4A490" w14:textId="46953B02" w:rsidR="00832919" w:rsidRPr="000F0412" w:rsidRDefault="00832919">
      <w:pPr>
        <w:pStyle w:val="Body"/>
        <w:rPr>
          <w:sz w:val="22"/>
          <w:szCs w:val="22"/>
        </w:rPr>
      </w:pPr>
    </w:p>
    <w:p w14:paraId="558A1AC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4 (HIRING ADMIN ASSISTANT)</w:t>
      </w:r>
    </w:p>
    <w:p w14:paraId="2E33194B" w14:textId="4D229EE2"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Job Description: Administrative Assistant position open now. Email resumes with a start date in the header!</w:t>
      </w:r>
    </w:p>
    <w:p w14:paraId="795E1E85" w14:textId="77777777" w:rsidR="00832919" w:rsidRPr="000F0412" w:rsidRDefault="00832919">
      <w:pPr>
        <w:pStyle w:val="BodyB"/>
        <w:rPr>
          <w:rFonts w:ascii="Times New Roman" w:eastAsia="Times New Roman" w:hAnsi="Times New Roman" w:cs="Times New Roman"/>
          <w:sz w:val="22"/>
          <w:szCs w:val="22"/>
        </w:rPr>
      </w:pPr>
    </w:p>
    <w:p w14:paraId="2AC5D11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e are a Commercial Roofing company. All applicants need the judgement to make independent decisions when circumstances warrant. Excellent time management and strong organization are required. This position requires you to work under pressure, be self-directed with good business judgment and handle confidential information appropriately.</w:t>
      </w:r>
    </w:p>
    <w:p w14:paraId="01F28A04" w14:textId="77777777" w:rsidR="00832919" w:rsidRPr="000F0412" w:rsidRDefault="00832919">
      <w:pPr>
        <w:pStyle w:val="BodyB"/>
        <w:rPr>
          <w:rFonts w:ascii="Times New Roman" w:eastAsia="Times New Roman" w:hAnsi="Times New Roman" w:cs="Times New Roman"/>
          <w:sz w:val="22"/>
          <w:szCs w:val="22"/>
        </w:rPr>
      </w:pPr>
    </w:p>
    <w:p w14:paraId="50A5733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In this position you will be responsible for:</w:t>
      </w:r>
    </w:p>
    <w:p w14:paraId="76414AC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Answering a multi-line phone system.</w:t>
      </w:r>
    </w:p>
    <w:p w14:paraId="41DE068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Greeting incoming guests.</w:t>
      </w:r>
    </w:p>
    <w:p w14:paraId="7DACAA2D"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Filing incoming faxes.</w:t>
      </w:r>
    </w:p>
    <w:p w14:paraId="6409715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Light data entry.</w:t>
      </w:r>
    </w:p>
    <w:p w14:paraId="594DED25"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Filing and other basic clerical duties.</w:t>
      </w:r>
    </w:p>
    <w:p w14:paraId="1D8F9CC7"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Help co-workers as needed</w:t>
      </w:r>
    </w:p>
    <w:p w14:paraId="297E4D32" w14:textId="77777777" w:rsidR="00832919" w:rsidRPr="000F0412" w:rsidRDefault="00832919">
      <w:pPr>
        <w:pStyle w:val="BodyB"/>
        <w:rPr>
          <w:rFonts w:ascii="Times New Roman" w:eastAsia="Times New Roman" w:hAnsi="Times New Roman" w:cs="Times New Roman"/>
          <w:sz w:val="22"/>
          <w:szCs w:val="22"/>
        </w:rPr>
      </w:pPr>
    </w:p>
    <w:p w14:paraId="6D6434E7"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To qualify for this position, you must have:</w:t>
      </w:r>
    </w:p>
    <w:p w14:paraId="384E758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34FFC6BC"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Physical Requirement*</w:t>
      </w:r>
    </w:p>
    <w:p w14:paraId="5377FC74"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p>
    <w:p w14:paraId="3D1CC60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Can</w:t>
      </w:r>
      <w:r w:rsidRPr="000F0412">
        <w:rPr>
          <w:rFonts w:ascii="Times New Roman" w:hAnsi="Times New Roman" w:cs="Times New Roman"/>
          <w:sz w:val="22"/>
          <w:szCs w:val="22"/>
          <w:lang w:val="it-IT"/>
        </w:rPr>
        <w:t xml:space="preserve"> multitask</w:t>
      </w:r>
    </w:p>
    <w:p w14:paraId="13E5FD3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Detail oriented</w:t>
      </w:r>
    </w:p>
    <w:p w14:paraId="79301ECA" w14:textId="77777777" w:rsidR="00832919" w:rsidRPr="000F0412" w:rsidRDefault="00832919">
      <w:pPr>
        <w:pStyle w:val="BodyB"/>
        <w:rPr>
          <w:rFonts w:ascii="Times New Roman" w:eastAsia="Times New Roman" w:hAnsi="Times New Roman" w:cs="Times New Roman"/>
          <w:sz w:val="22"/>
          <w:szCs w:val="22"/>
        </w:rPr>
      </w:pPr>
    </w:p>
    <w:p w14:paraId="461A163B" w14:textId="77777777" w:rsidR="00832919" w:rsidRPr="000F0412" w:rsidRDefault="00832919">
      <w:pPr>
        <w:pStyle w:val="BodyB"/>
        <w:rPr>
          <w:rFonts w:ascii="Times New Roman" w:eastAsia="Times New Roman" w:hAnsi="Times New Roman" w:cs="Times New Roman"/>
          <w:b/>
          <w:bCs/>
          <w:sz w:val="22"/>
          <w:szCs w:val="22"/>
        </w:rPr>
      </w:pPr>
    </w:p>
    <w:p w14:paraId="65733026" w14:textId="77777777" w:rsidR="00394CCD" w:rsidRPr="000F0412" w:rsidRDefault="00394CCD">
      <w:pPr>
        <w:pStyle w:val="BodyB"/>
        <w:rPr>
          <w:rFonts w:ascii="Times New Roman" w:hAnsi="Times New Roman" w:cs="Times New Roman"/>
          <w:b/>
          <w:bCs/>
          <w:sz w:val="22"/>
          <w:szCs w:val="22"/>
          <w:shd w:val="clear" w:color="auto" w:fill="C0C0C0"/>
        </w:rPr>
      </w:pPr>
    </w:p>
    <w:p w14:paraId="36A0955E" w14:textId="77777777" w:rsidR="00394CCD" w:rsidRPr="000F0412" w:rsidRDefault="00394CCD">
      <w:pPr>
        <w:rPr>
          <w:b/>
          <w:bCs/>
          <w:shd w:val="clear" w:color="auto" w:fill="C0C0C0"/>
          <w14:textOutline w14:w="12700" w14:cap="flat" w14:cmpd="sng" w14:algn="ctr">
            <w14:noFill/>
            <w14:prstDash w14:val="solid"/>
            <w14:miter w14:lim="400000"/>
          </w14:textOutline>
        </w:rPr>
      </w:pPr>
      <w:r w:rsidRPr="000F0412">
        <w:rPr>
          <w:b/>
          <w:bCs/>
          <w:shd w:val="clear" w:color="auto" w:fill="C0C0C0"/>
        </w:rPr>
        <w:br w:type="page"/>
      </w:r>
    </w:p>
    <w:p w14:paraId="71D3B02B" w14:textId="0F0B113A"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Administrative Assistants Template 5 (Looking for Admin Assistant)</w:t>
      </w:r>
    </w:p>
    <w:p w14:paraId="611A608C"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A well-established service company is currently seeking an Administrative Assistant. </w:t>
      </w:r>
    </w:p>
    <w:p w14:paraId="4BF6CFAC" w14:textId="77777777" w:rsidR="00832919" w:rsidRPr="000F0412" w:rsidRDefault="00832919">
      <w:pPr>
        <w:pStyle w:val="BodyB"/>
        <w:rPr>
          <w:rFonts w:ascii="Times New Roman" w:eastAsia="Times New Roman" w:hAnsi="Times New Roman" w:cs="Times New Roman"/>
          <w:sz w:val="22"/>
          <w:szCs w:val="22"/>
        </w:rPr>
      </w:pPr>
    </w:p>
    <w:p w14:paraId="5689DA24"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Qualified </w:t>
      </w:r>
      <w:r w:rsidRPr="000F0412">
        <w:rPr>
          <w:rFonts w:ascii="Times New Roman" w:hAnsi="Times New Roman" w:cs="Times New Roman"/>
          <w:sz w:val="22"/>
          <w:szCs w:val="22"/>
          <w:lang w:val="pt-PT"/>
        </w:rPr>
        <w:t>candidate</w:t>
      </w:r>
      <w:r w:rsidRPr="000F0412">
        <w:rPr>
          <w:rFonts w:ascii="Times New Roman" w:hAnsi="Times New Roman" w:cs="Times New Roman"/>
          <w:sz w:val="22"/>
          <w:szCs w:val="22"/>
        </w:rPr>
        <w:t>s will possess the following:</w:t>
      </w:r>
    </w:p>
    <w:p w14:paraId="01827D0F" w14:textId="77777777" w:rsidR="00832919" w:rsidRPr="000F0412" w:rsidRDefault="00832919">
      <w:pPr>
        <w:pStyle w:val="BodyB"/>
        <w:rPr>
          <w:rFonts w:ascii="Times New Roman" w:eastAsia="Times New Roman" w:hAnsi="Times New Roman" w:cs="Times New Roman"/>
          <w:sz w:val="22"/>
          <w:szCs w:val="22"/>
        </w:rPr>
      </w:pPr>
    </w:p>
    <w:p w14:paraId="0604641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roficiency in answering, screening, or forwarding calls, providing information, taking messages, or scheduling appointments.</w:t>
      </w:r>
    </w:p>
    <w:p w14:paraId="7180B6AC" w14:textId="66058CDF"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M</w:t>
      </w:r>
      <w:r w:rsidR="00394CCD" w:rsidRPr="000F0412">
        <w:rPr>
          <w:rFonts w:ascii="Times New Roman" w:hAnsi="Times New Roman" w:cs="Times New Roman"/>
          <w:sz w:val="22"/>
          <w:szCs w:val="22"/>
        </w:rPr>
        <w:t>a</w:t>
      </w:r>
      <w:r w:rsidRPr="000F0412">
        <w:rPr>
          <w:rFonts w:ascii="Times New Roman" w:hAnsi="Times New Roman" w:cs="Times New Roman"/>
          <w:sz w:val="22"/>
          <w:szCs w:val="22"/>
        </w:rPr>
        <w:t>intain a professional presence at all times.</w:t>
      </w:r>
    </w:p>
    <w:p w14:paraId="71ECD48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25A2638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Be self-motivated.</w:t>
      </w:r>
    </w:p>
    <w:p w14:paraId="61D0670A"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ay attention to detail and multitask.</w:t>
      </w:r>
    </w:p>
    <w:p w14:paraId="130DCB4B"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Physical Requirement*.</w:t>
      </w:r>
    </w:p>
    <w:p w14:paraId="133CBBDD"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ossess strong organizational and critical thinking</w:t>
      </w:r>
    </w:p>
    <w:p w14:paraId="1BFFC8EE"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Technology Requirement*</w:t>
      </w:r>
    </w:p>
    <w:p w14:paraId="3ECC1C6A" w14:textId="53EC74D5"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Please submit your resume via email. Put </w:t>
      </w:r>
      <w:r w:rsidR="00105591">
        <w:rPr>
          <w:rFonts w:ascii="Times New Roman" w:hAnsi="Times New Roman" w:cs="Times New Roman"/>
          <w:sz w:val="22"/>
          <w:szCs w:val="22"/>
        </w:rPr>
        <w:t>“</w:t>
      </w:r>
      <w:r w:rsidRPr="000F0412">
        <w:rPr>
          <w:rFonts w:ascii="Times New Roman" w:hAnsi="Times New Roman" w:cs="Times New Roman"/>
          <w:sz w:val="22"/>
          <w:szCs w:val="22"/>
        </w:rPr>
        <w:t>Re: Administrative Assistant Position</w:t>
      </w:r>
      <w:r w:rsidR="00105591">
        <w:rPr>
          <w:rFonts w:ascii="Times New Roman" w:hAnsi="Times New Roman" w:cs="Times New Roman"/>
          <w:sz w:val="22"/>
          <w:szCs w:val="22"/>
        </w:rPr>
        <w:t>”</w:t>
      </w:r>
      <w:r w:rsidR="00FE7727" w:rsidRPr="000F0412">
        <w:rPr>
          <w:rFonts w:ascii="Times New Roman" w:hAnsi="Times New Roman" w:cs="Times New Roman"/>
          <w:sz w:val="22"/>
          <w:szCs w:val="22"/>
        </w:rPr>
        <w:t xml:space="preserve"> </w:t>
      </w:r>
      <w:r w:rsidRPr="000F0412">
        <w:rPr>
          <w:rFonts w:ascii="Times New Roman" w:hAnsi="Times New Roman" w:cs="Times New Roman"/>
          <w:sz w:val="22"/>
          <w:szCs w:val="22"/>
        </w:rPr>
        <w:t>in the subject line.</w:t>
      </w:r>
    </w:p>
    <w:p w14:paraId="1CFB7D83" w14:textId="451117FC" w:rsidR="00832919" w:rsidRPr="000F0412" w:rsidRDefault="00832919">
      <w:pPr>
        <w:pStyle w:val="Body"/>
        <w:rPr>
          <w:rFonts w:eastAsia="Arial Unicode MS"/>
          <w:sz w:val="22"/>
          <w:szCs w:val="22"/>
        </w:rPr>
      </w:pPr>
    </w:p>
    <w:p w14:paraId="2C023529" w14:textId="77777777" w:rsidR="00394CCD" w:rsidRPr="000F0412" w:rsidRDefault="00394CCD">
      <w:pPr>
        <w:pStyle w:val="Body"/>
        <w:rPr>
          <w:sz w:val="22"/>
          <w:szCs w:val="22"/>
        </w:rPr>
      </w:pPr>
    </w:p>
    <w:p w14:paraId="770AD61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6 (ADMINISTRATIVE ASSISTANT)</w:t>
      </w:r>
    </w:p>
    <w:p w14:paraId="75C51A5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Our accounting firm is seeking an administrative assistant to work in account receivable.</w:t>
      </w:r>
    </w:p>
    <w:p w14:paraId="25901C34" w14:textId="77777777" w:rsidR="00832919" w:rsidRPr="000F0412" w:rsidRDefault="00832919">
      <w:pPr>
        <w:pStyle w:val="Default"/>
        <w:rPr>
          <w:rFonts w:ascii="Times New Roman" w:eastAsia="Times New Roman" w:hAnsi="Times New Roman" w:cs="Times New Roman"/>
          <w:color w:val="222222"/>
          <w:u w:color="222222"/>
        </w:rPr>
      </w:pPr>
    </w:p>
    <w:p w14:paraId="2496AAF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Minimum Qualifications:</w:t>
      </w:r>
    </w:p>
    <w:p w14:paraId="4329A8C9" w14:textId="78E6A8C7" w:rsidR="00832919" w:rsidRPr="000F0412" w:rsidRDefault="00FE7727">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H.S. </w:t>
      </w:r>
      <w:r w:rsidR="00983422" w:rsidRPr="000F0412">
        <w:rPr>
          <w:rFonts w:ascii="Times New Roman" w:hAnsi="Times New Roman" w:cs="Times New Roman"/>
          <w:color w:val="222222"/>
          <w:u w:color="222222"/>
        </w:rPr>
        <w:t>Graduate or GED (higher education is a plus)</w:t>
      </w:r>
    </w:p>
    <w:p w14:paraId="303D05C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Administrative background useful</w:t>
      </w:r>
    </w:p>
    <w:p w14:paraId="3014810F"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Technology Requirement*</w:t>
      </w:r>
    </w:p>
    <w:p w14:paraId="1DA7F265"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4F0ACD47"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Other assorted office duties</w:t>
      </w:r>
    </w:p>
    <w:p w14:paraId="6C720CA9" w14:textId="77777777" w:rsidR="00832919" w:rsidRPr="000F0412" w:rsidRDefault="00832919">
      <w:pPr>
        <w:pStyle w:val="Default"/>
        <w:rPr>
          <w:rFonts w:ascii="Times New Roman" w:eastAsia="Times New Roman" w:hAnsi="Times New Roman" w:cs="Times New Roman"/>
          <w:color w:val="222222"/>
          <w:u w:color="222222"/>
        </w:rPr>
      </w:pPr>
    </w:p>
    <w:p w14:paraId="6E5C908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sponsibilities include, but are not limited to:</w:t>
      </w:r>
    </w:p>
    <w:p w14:paraId="702067E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Managing contracts, certificates, releases, etc.</w:t>
      </w:r>
    </w:p>
    <w:p w14:paraId="263FB87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andling invoices, collections, liens, etc.</w:t>
      </w:r>
    </w:p>
    <w:p w14:paraId="75940D62"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Physical Requirement*</w:t>
      </w:r>
    </w:p>
    <w:p w14:paraId="4BD2613C" w14:textId="77777777" w:rsidR="00832919" w:rsidRPr="000F0412" w:rsidRDefault="00832919">
      <w:pPr>
        <w:pStyle w:val="Default"/>
        <w:rPr>
          <w:rFonts w:ascii="Times New Roman" w:eastAsia="Times New Roman" w:hAnsi="Times New Roman" w:cs="Times New Roman"/>
          <w:color w:val="222222"/>
          <w:u w:color="222222"/>
        </w:rPr>
      </w:pPr>
    </w:p>
    <w:p w14:paraId="60E925B8" w14:textId="65A66BBB"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Email resumes to us at: * email address*. Be sure to let us know when your earliest possible start date is!</w:t>
      </w:r>
    </w:p>
    <w:p w14:paraId="6B58E566" w14:textId="77777777" w:rsidR="00832919" w:rsidRPr="000F0412" w:rsidRDefault="00832919">
      <w:pPr>
        <w:pStyle w:val="Default"/>
        <w:rPr>
          <w:rFonts w:ascii="Times New Roman" w:eastAsia="Times New Roman" w:hAnsi="Times New Roman" w:cs="Times New Roman"/>
          <w:color w:val="222222"/>
          <w:u w:color="222222"/>
        </w:rPr>
      </w:pPr>
    </w:p>
    <w:p w14:paraId="4C6566ED" w14:textId="77777777" w:rsidR="00832919" w:rsidRPr="000F0412" w:rsidRDefault="00832919">
      <w:pPr>
        <w:pStyle w:val="BodyB"/>
        <w:rPr>
          <w:rFonts w:ascii="Times New Roman" w:eastAsia="Times New Roman" w:hAnsi="Times New Roman" w:cs="Times New Roman"/>
          <w:b/>
          <w:bCs/>
          <w:sz w:val="22"/>
          <w:szCs w:val="22"/>
        </w:rPr>
      </w:pPr>
    </w:p>
    <w:p w14:paraId="692A6916"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7 (Administrative Assistant)</w:t>
      </w:r>
    </w:p>
    <w:p w14:paraId="1B0E6CC7" w14:textId="3C7FD56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Our family-run business is looking for an Administrative Assistant in *City*. We would like someone who  is detail oriented, has a solid work ethic, and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 If you fit this description, then please submit your resume by email and preferred work hours!</w:t>
      </w:r>
    </w:p>
    <w:p w14:paraId="136FC478" w14:textId="77777777" w:rsidR="00832919" w:rsidRPr="000F0412" w:rsidRDefault="00832919">
      <w:pPr>
        <w:pStyle w:val="Default"/>
        <w:rPr>
          <w:rFonts w:ascii="Times New Roman" w:eastAsia="Times New Roman" w:hAnsi="Times New Roman" w:cs="Times New Roman"/>
          <w:color w:val="222222"/>
          <w:u w:color="222222"/>
        </w:rPr>
      </w:pPr>
    </w:p>
    <w:p w14:paraId="41D0EF95" w14:textId="0F2A9C8C"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Duties include client interaction, filing paperwork and testing, </w:t>
      </w:r>
      <w:r w:rsidRPr="000F0412">
        <w:rPr>
          <w:rFonts w:ascii="Times New Roman" w:hAnsi="Times New Roman" w:cs="Times New Roman"/>
          <w:b/>
          <w:bCs/>
        </w:rPr>
        <w:t xml:space="preserve">*Physical Requirement*, *Technology Requirement*, </w:t>
      </w:r>
      <w:r w:rsidRPr="000F0412">
        <w:rPr>
          <w:rFonts w:ascii="Times New Roman" w:hAnsi="Times New Roman" w:cs="Times New Roman"/>
          <w:color w:val="222222"/>
          <w:u w:color="222222"/>
        </w:rPr>
        <w:t>answering phone calls and emails, and scheduling.</w:t>
      </w:r>
    </w:p>
    <w:p w14:paraId="0784059E" w14:textId="77777777" w:rsidR="00832919" w:rsidRPr="000F0412" w:rsidRDefault="00832919">
      <w:pPr>
        <w:pStyle w:val="Default"/>
        <w:rPr>
          <w:rFonts w:ascii="Times New Roman" w:eastAsia="Times New Roman" w:hAnsi="Times New Roman" w:cs="Times New Roman"/>
          <w:color w:val="222222"/>
          <w:u w:color="222222"/>
        </w:rPr>
      </w:pPr>
    </w:p>
    <w:p w14:paraId="6ED833BF" w14:textId="77777777" w:rsidR="00832919" w:rsidRPr="000F0412" w:rsidRDefault="00983422">
      <w:pPr>
        <w:pStyle w:val="Body"/>
        <w:rPr>
          <w:sz w:val="22"/>
          <w:szCs w:val="22"/>
        </w:rPr>
      </w:pPr>
      <w:r w:rsidRPr="000F0412">
        <w:rPr>
          <w:rFonts w:eastAsia="Arial Unicode MS"/>
          <w:sz w:val="22"/>
          <w:szCs w:val="22"/>
        </w:rPr>
        <w:br w:type="page"/>
      </w:r>
    </w:p>
    <w:p w14:paraId="77460CD0"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Administrative Assistants Template 8 (Office Admin Assistant)</w:t>
      </w:r>
    </w:p>
    <w:p w14:paraId="55666D17"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searching for an administrative assistant for our office manager. Our work hours are fast paced. Your main tasks would be to greet clients, answer the phone, schedule appointments also organize tax returns, filing, light cleaning and other office jobs as needed.</w:t>
      </w:r>
    </w:p>
    <w:p w14:paraId="5573E9FD" w14:textId="77777777" w:rsidR="00832919" w:rsidRPr="000F0412" w:rsidRDefault="00832919">
      <w:pPr>
        <w:pStyle w:val="Default"/>
        <w:rPr>
          <w:rFonts w:ascii="Times New Roman" w:eastAsia="Times New Roman" w:hAnsi="Times New Roman" w:cs="Times New Roman"/>
          <w:color w:val="222222"/>
          <w:u w:color="222222"/>
        </w:rPr>
      </w:pPr>
    </w:p>
    <w:p w14:paraId="5AE4788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The following are absolute must haves:</w:t>
      </w:r>
    </w:p>
    <w:p w14:paraId="09F1E423"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1FC9D28E"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b/>
          <w:bCs/>
        </w:rPr>
        <w:t>*Technology Requirement*</w:t>
      </w:r>
    </w:p>
    <w:p w14:paraId="1C9F6223"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b/>
          <w:bCs/>
        </w:rPr>
        <w:t>*Physical Requirement*</w:t>
      </w:r>
    </w:p>
    <w:p w14:paraId="2984964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igh School Diploma (equivalents also acceptable)</w:t>
      </w:r>
    </w:p>
    <w:p w14:paraId="5E871403" w14:textId="77777777" w:rsidR="00832919" w:rsidRPr="000F0412" w:rsidRDefault="00832919">
      <w:pPr>
        <w:pStyle w:val="Default"/>
        <w:rPr>
          <w:rFonts w:ascii="Times New Roman" w:eastAsia="Times New Roman" w:hAnsi="Times New Roman" w:cs="Times New Roman"/>
          <w:color w:val="222222"/>
          <w:u w:color="222222"/>
        </w:rPr>
      </w:pPr>
    </w:p>
    <w:p w14:paraId="7F17A395" w14:textId="2562B2AB"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Please send resume via email with the heading </w:t>
      </w:r>
      <w:r w:rsidR="00105591">
        <w:rPr>
          <w:rFonts w:ascii="Times New Roman" w:hAnsi="Times New Roman" w:cs="Times New Roman"/>
          <w:color w:val="222222"/>
          <w:u w:color="222222"/>
        </w:rPr>
        <w:t>“</w:t>
      </w:r>
      <w:r w:rsidRPr="000F0412">
        <w:rPr>
          <w:rFonts w:ascii="Times New Roman" w:hAnsi="Times New Roman" w:cs="Times New Roman"/>
          <w:color w:val="222222"/>
          <w:u w:color="222222"/>
        </w:rPr>
        <w:t>Administrative Opening</w:t>
      </w:r>
      <w:r w:rsidR="00105591">
        <w:rPr>
          <w:rFonts w:ascii="Times New Roman" w:hAnsi="Times New Roman" w:cs="Times New Roman"/>
          <w:color w:val="222222"/>
          <w:u w:color="222222"/>
        </w:rPr>
        <w:t>”</w:t>
      </w:r>
      <w:r w:rsidR="00FE7727" w:rsidRPr="000F0412">
        <w:rPr>
          <w:rFonts w:ascii="Times New Roman" w:hAnsi="Times New Roman" w:cs="Times New Roman"/>
          <w:color w:val="222222"/>
          <w:u w:color="222222"/>
        </w:rPr>
        <w:t>.</w:t>
      </w:r>
    </w:p>
    <w:p w14:paraId="48EB8BEE" w14:textId="77777777" w:rsidR="00832919" w:rsidRPr="000F0412" w:rsidRDefault="00832919">
      <w:pPr>
        <w:pStyle w:val="Default"/>
        <w:rPr>
          <w:rFonts w:ascii="Times New Roman" w:eastAsia="Times New Roman" w:hAnsi="Times New Roman" w:cs="Times New Roman"/>
          <w:color w:val="222222"/>
          <w:u w:color="222222"/>
        </w:rPr>
      </w:pPr>
    </w:p>
    <w:p w14:paraId="0F640C98" w14:textId="77777777" w:rsidR="00832919" w:rsidRPr="000F0412" w:rsidRDefault="00832919">
      <w:pPr>
        <w:pStyle w:val="BodyB"/>
        <w:rPr>
          <w:rFonts w:ascii="Times New Roman" w:eastAsia="Times New Roman" w:hAnsi="Times New Roman" w:cs="Times New Roman"/>
          <w:b/>
          <w:bCs/>
          <w:sz w:val="22"/>
          <w:szCs w:val="22"/>
        </w:rPr>
      </w:pPr>
    </w:p>
    <w:p w14:paraId="0C43E29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9 (Office Assistant Wanted)</w:t>
      </w:r>
    </w:p>
    <w:p w14:paraId="235947C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a furniture store in need of a part or full time administrative assistant in downtown *City*. Candidate must be highly organized and reliable. Job duties include but are not limited to:</w:t>
      </w:r>
    </w:p>
    <w:p w14:paraId="33234D40" w14:textId="77777777" w:rsidR="00832919" w:rsidRPr="000F0412" w:rsidRDefault="00832919">
      <w:pPr>
        <w:pStyle w:val="Default"/>
        <w:rPr>
          <w:rFonts w:ascii="Times New Roman" w:eastAsia="Times New Roman" w:hAnsi="Times New Roman" w:cs="Times New Roman"/>
          <w:color w:val="222222"/>
          <w:u w:color="222222"/>
        </w:rPr>
      </w:pPr>
    </w:p>
    <w:p w14:paraId="6C574D5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6C3DF7B0" w14:textId="77777777" w:rsidR="00832919" w:rsidRPr="000F0412" w:rsidRDefault="00832919">
      <w:pPr>
        <w:pStyle w:val="Default"/>
        <w:rPr>
          <w:rFonts w:ascii="Times New Roman" w:eastAsia="Times New Roman" w:hAnsi="Times New Roman" w:cs="Times New Roman"/>
          <w:color w:val="222222"/>
          <w:u w:color="222222"/>
        </w:rPr>
      </w:pPr>
    </w:p>
    <w:p w14:paraId="2053FE12"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Making appointments for project managers and clients</w:t>
      </w:r>
    </w:p>
    <w:p w14:paraId="5146B801" w14:textId="77777777" w:rsidR="00832919" w:rsidRPr="000F0412" w:rsidRDefault="00832919">
      <w:pPr>
        <w:pStyle w:val="Default"/>
        <w:rPr>
          <w:rFonts w:ascii="Times New Roman" w:eastAsia="Times New Roman" w:hAnsi="Times New Roman" w:cs="Times New Roman"/>
          <w:color w:val="222222"/>
          <w:u w:color="222222"/>
        </w:rPr>
      </w:pPr>
    </w:p>
    <w:p w14:paraId="210DD26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Making calls and greeting clients as the enter the store.</w:t>
      </w:r>
    </w:p>
    <w:p w14:paraId="2A4EBE86" w14:textId="77777777" w:rsidR="00832919" w:rsidRPr="000F0412" w:rsidRDefault="00832919">
      <w:pPr>
        <w:pStyle w:val="Default"/>
        <w:rPr>
          <w:rFonts w:ascii="Times New Roman" w:eastAsia="Times New Roman" w:hAnsi="Times New Roman" w:cs="Times New Roman"/>
          <w:color w:val="222222"/>
          <w:u w:color="222222"/>
        </w:rPr>
      </w:pPr>
    </w:p>
    <w:p w14:paraId="29EFD81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Technology Requirement*</w:t>
      </w:r>
    </w:p>
    <w:p w14:paraId="7142F500" w14:textId="77777777" w:rsidR="00832919" w:rsidRPr="000F0412" w:rsidRDefault="00832919">
      <w:pPr>
        <w:pStyle w:val="Default"/>
        <w:rPr>
          <w:rFonts w:ascii="Times New Roman" w:eastAsia="Times New Roman" w:hAnsi="Times New Roman" w:cs="Times New Roman"/>
          <w:color w:val="222222"/>
          <w:u w:color="222222"/>
        </w:rPr>
      </w:pPr>
    </w:p>
    <w:p w14:paraId="30BDF5B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02892D81" w14:textId="77777777" w:rsidR="00832919" w:rsidRPr="000F0412" w:rsidRDefault="00832919">
      <w:pPr>
        <w:pStyle w:val="Default"/>
        <w:rPr>
          <w:rFonts w:ascii="Times New Roman" w:eastAsia="Times New Roman" w:hAnsi="Times New Roman" w:cs="Times New Roman"/>
          <w:color w:val="222222"/>
          <w:u w:color="222222"/>
        </w:rPr>
      </w:pPr>
    </w:p>
    <w:p w14:paraId="63A3592C" w14:textId="7BAC88A8"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Simply reply to this posting by email with </w:t>
      </w:r>
      <w:r w:rsidR="00105591">
        <w:rPr>
          <w:rFonts w:ascii="Times New Roman" w:hAnsi="Times New Roman" w:cs="Times New Roman"/>
          <w:color w:val="222222"/>
          <w:u w:color="222222"/>
        </w:rPr>
        <w:t>“</w:t>
      </w:r>
      <w:r w:rsidRPr="000F0412">
        <w:rPr>
          <w:rFonts w:ascii="Times New Roman" w:hAnsi="Times New Roman" w:cs="Times New Roman"/>
          <w:color w:val="222222"/>
          <w:u w:color="222222"/>
        </w:rPr>
        <w:t>part time</w:t>
      </w:r>
      <w:r w:rsidR="00105591">
        <w:rPr>
          <w:rFonts w:ascii="Times New Roman" w:hAnsi="Times New Roman" w:cs="Times New Roman"/>
          <w:color w:val="222222"/>
          <w:u w:color="222222"/>
        </w:rPr>
        <w:t>”</w:t>
      </w:r>
      <w:r w:rsidR="00FE7727" w:rsidRPr="000F0412">
        <w:rPr>
          <w:rFonts w:ascii="Times New Roman" w:hAnsi="Times New Roman" w:cs="Times New Roman"/>
          <w:color w:val="222222"/>
          <w:u w:color="222222"/>
        </w:rPr>
        <w:t xml:space="preserve"> </w:t>
      </w:r>
      <w:r w:rsidRPr="000F0412">
        <w:rPr>
          <w:rFonts w:ascii="Times New Roman" w:hAnsi="Times New Roman" w:cs="Times New Roman"/>
          <w:color w:val="222222"/>
          <w:u w:color="222222"/>
        </w:rPr>
        <w:t xml:space="preserve">or </w:t>
      </w:r>
      <w:r w:rsidR="00105591">
        <w:rPr>
          <w:rFonts w:ascii="Times New Roman" w:hAnsi="Times New Roman" w:cs="Times New Roman"/>
          <w:color w:val="222222"/>
          <w:u w:color="222222"/>
        </w:rPr>
        <w:t>“</w:t>
      </w:r>
      <w:r w:rsidRPr="000F0412">
        <w:rPr>
          <w:rFonts w:ascii="Times New Roman" w:hAnsi="Times New Roman" w:cs="Times New Roman"/>
          <w:color w:val="222222"/>
          <w:u w:color="222222"/>
        </w:rPr>
        <w:t>full time</w:t>
      </w:r>
      <w:r w:rsidR="00105591">
        <w:rPr>
          <w:rFonts w:ascii="Times New Roman" w:hAnsi="Times New Roman" w:cs="Times New Roman"/>
          <w:color w:val="222222"/>
          <w:u w:color="222222"/>
        </w:rPr>
        <w:t>”</w:t>
      </w:r>
      <w:r w:rsidR="00FE7727" w:rsidRPr="000F0412">
        <w:rPr>
          <w:rFonts w:ascii="Times New Roman" w:hAnsi="Times New Roman" w:cs="Times New Roman"/>
          <w:color w:val="222222"/>
          <w:u w:color="222222"/>
        </w:rPr>
        <w:t xml:space="preserve"> </w:t>
      </w:r>
      <w:r w:rsidRPr="000F0412">
        <w:rPr>
          <w:rFonts w:ascii="Times New Roman" w:hAnsi="Times New Roman" w:cs="Times New Roman"/>
          <w:color w:val="222222"/>
          <w:u w:color="222222"/>
        </w:rPr>
        <w:t>and attach your resume.</w:t>
      </w:r>
    </w:p>
    <w:p w14:paraId="0CA0C661" w14:textId="77777777" w:rsidR="00832919" w:rsidRPr="000F0412" w:rsidRDefault="00832919">
      <w:pPr>
        <w:pStyle w:val="Default"/>
        <w:rPr>
          <w:rFonts w:ascii="Times New Roman" w:eastAsia="Times New Roman" w:hAnsi="Times New Roman" w:cs="Times New Roman"/>
          <w:color w:val="222222"/>
          <w:u w:color="222222"/>
        </w:rPr>
      </w:pPr>
    </w:p>
    <w:p w14:paraId="0EE7361B" w14:textId="77777777" w:rsidR="00832919" w:rsidRPr="000F0412" w:rsidRDefault="00832919">
      <w:pPr>
        <w:pStyle w:val="Default"/>
        <w:rPr>
          <w:rFonts w:ascii="Times New Roman" w:eastAsia="Times New Roman" w:hAnsi="Times New Roman" w:cs="Times New Roman"/>
          <w:color w:val="222222"/>
          <w:u w:color="222222"/>
        </w:rPr>
      </w:pPr>
    </w:p>
    <w:p w14:paraId="57136C7E" w14:textId="77777777" w:rsidR="00832919" w:rsidRPr="000F0412" w:rsidRDefault="00983422">
      <w:pPr>
        <w:pStyle w:val="Body"/>
        <w:rPr>
          <w:sz w:val="22"/>
          <w:szCs w:val="22"/>
        </w:rPr>
      </w:pPr>
      <w:r w:rsidRPr="000F0412">
        <w:rPr>
          <w:rFonts w:eastAsia="Arial Unicode MS"/>
          <w:sz w:val="22"/>
          <w:szCs w:val="22"/>
        </w:rPr>
        <w:br w:type="page"/>
      </w:r>
    </w:p>
    <w:p w14:paraId="1F3610F1"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Administrative Assistants Template 10 (Admin Position)</w:t>
      </w:r>
    </w:p>
    <w:p w14:paraId="7834A7FE" w14:textId="07DEC9F0"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looking for an administrative assistant that can operate in a team environment. Candidates will assist visitors to the company and handle office tasks. Ideal candidates can provide professional assistance via phone, mail, and email.</w:t>
      </w:r>
    </w:p>
    <w:p w14:paraId="52E0CB65" w14:textId="77777777" w:rsidR="009D40C6" w:rsidRDefault="009D40C6">
      <w:pPr>
        <w:pStyle w:val="Default"/>
        <w:rPr>
          <w:rFonts w:ascii="Times New Roman" w:hAnsi="Times New Roman" w:cs="Times New Roman"/>
          <w:color w:val="222222"/>
          <w:u w:color="222222"/>
        </w:rPr>
      </w:pPr>
    </w:p>
    <w:p w14:paraId="68D69E46" w14:textId="34AC590B"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Job Responsibilities:</w:t>
      </w:r>
    </w:p>
    <w:p w14:paraId="0C82DB78" w14:textId="77777777" w:rsidR="00832919" w:rsidRPr="000F0412" w:rsidRDefault="00832919">
      <w:pPr>
        <w:pStyle w:val="Default"/>
        <w:rPr>
          <w:rFonts w:ascii="Times New Roman" w:eastAsia="Times New Roman" w:hAnsi="Times New Roman" w:cs="Times New Roman"/>
          <w:color w:val="222222"/>
          <w:u w:color="222222"/>
        </w:rPr>
      </w:pPr>
    </w:p>
    <w:p w14:paraId="132A3D9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568ACAF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Greet and assist visitors.</w:t>
      </w:r>
    </w:p>
    <w:p w14:paraId="259A17AA" w14:textId="77777777" w:rsidR="00832919" w:rsidRPr="000F0412" w:rsidRDefault="00983422">
      <w:pPr>
        <w:pStyle w:val="Default"/>
        <w:numPr>
          <w:ilvl w:val="0"/>
          <w:numId w:val="2"/>
        </w:numPr>
        <w:rPr>
          <w:rFonts w:ascii="Times New Roman" w:hAnsi="Times New Roman" w:cs="Times New Roman"/>
          <w:color w:val="222222"/>
        </w:rPr>
      </w:pP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238AA0B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Handle tasks, like filing paperwork, setting up for meetings, and reordering supplies.</w:t>
      </w:r>
    </w:p>
    <w:p w14:paraId="18452D2F" w14:textId="77777777" w:rsidR="00832919" w:rsidRPr="000F0412" w:rsidRDefault="00832919">
      <w:pPr>
        <w:pStyle w:val="Default"/>
        <w:rPr>
          <w:rFonts w:ascii="Times New Roman" w:eastAsia="Times New Roman" w:hAnsi="Times New Roman" w:cs="Times New Roman"/>
          <w:color w:val="222222"/>
          <w:u w:color="222222"/>
        </w:rPr>
      </w:pPr>
    </w:p>
    <w:p w14:paraId="30E3123B"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quirements:</w:t>
      </w:r>
    </w:p>
    <w:p w14:paraId="123F3714" w14:textId="77777777" w:rsidR="00832919" w:rsidRPr="000F0412" w:rsidRDefault="00832919">
      <w:pPr>
        <w:pStyle w:val="Default"/>
        <w:rPr>
          <w:rFonts w:ascii="Times New Roman" w:eastAsia="Times New Roman" w:hAnsi="Times New Roman" w:cs="Times New Roman"/>
          <w:color w:val="222222"/>
          <w:u w:color="222222"/>
        </w:rPr>
      </w:pPr>
    </w:p>
    <w:p w14:paraId="1E30C559"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Good time management and organization.</w:t>
      </w:r>
    </w:p>
    <w:p w14:paraId="500F9AF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Technology Requirement*</w:t>
      </w:r>
    </w:p>
    <w:p w14:paraId="01B8889E" w14:textId="77777777" w:rsidR="00832919" w:rsidRPr="000F0412" w:rsidRDefault="00983422">
      <w:pPr>
        <w:pStyle w:val="Default"/>
        <w:numPr>
          <w:ilvl w:val="0"/>
          <w:numId w:val="2"/>
        </w:numPr>
        <w:rPr>
          <w:rFonts w:ascii="Times New Roman" w:hAnsi="Times New Roman" w:cs="Times New Roman"/>
          <w:color w:val="222222"/>
        </w:rPr>
      </w:pPr>
      <w:r w:rsidRPr="000F0412">
        <w:rPr>
          <w:rFonts w:ascii="Times New Roman" w:hAnsi="Times New Roman" w:cs="Times New Roman"/>
          <w:color w:val="222222"/>
          <w:u w:color="222222"/>
        </w:rPr>
        <w:t>Attention to detail.</w:t>
      </w:r>
    </w:p>
    <w:p w14:paraId="1F5DC02F" w14:textId="77777777" w:rsidR="00832919" w:rsidRPr="000F0412" w:rsidRDefault="00832919">
      <w:pPr>
        <w:pStyle w:val="Default"/>
        <w:rPr>
          <w:rFonts w:ascii="Times New Roman" w:eastAsia="Times New Roman" w:hAnsi="Times New Roman" w:cs="Times New Roman"/>
          <w:color w:val="222222"/>
          <w:u w:color="222222"/>
        </w:rPr>
      </w:pPr>
    </w:p>
    <w:p w14:paraId="6AA29A0C" w14:textId="25037EE8"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If </w:t>
      </w:r>
      <w:r w:rsidR="00FE7727" w:rsidRPr="000F0412">
        <w:rPr>
          <w:rFonts w:ascii="Times New Roman" w:hAnsi="Times New Roman" w:cs="Times New Roman"/>
          <w:color w:val="222222"/>
          <w:u w:color="222222"/>
        </w:rPr>
        <w:t>you</w:t>
      </w:r>
      <w:r w:rsidR="000F0412">
        <w:rPr>
          <w:rFonts w:ascii="Times New Roman" w:hAnsi="Times New Roman" w:cs="Times New Roman"/>
          <w:color w:val="222222"/>
          <w:u w:color="222222"/>
        </w:rPr>
        <w:t>’</w:t>
      </w:r>
      <w:r w:rsidR="00FE7727" w:rsidRPr="000F0412">
        <w:rPr>
          <w:rFonts w:ascii="Times New Roman" w:hAnsi="Times New Roman" w:cs="Times New Roman"/>
          <w:color w:val="222222"/>
          <w:u w:color="222222"/>
        </w:rPr>
        <w:t xml:space="preserve">re </w:t>
      </w:r>
      <w:r w:rsidRPr="000F0412">
        <w:rPr>
          <w:rFonts w:ascii="Times New Roman" w:hAnsi="Times New Roman" w:cs="Times New Roman"/>
          <w:color w:val="222222"/>
          <w:u w:color="222222"/>
        </w:rPr>
        <w:t>interested in this position, email us your resume and let us know the earliest you begin working. We can discuss details of the position in an interview.</w:t>
      </w:r>
    </w:p>
    <w:p w14:paraId="7AFCC06E" w14:textId="77777777" w:rsidR="00832919" w:rsidRPr="000F0412" w:rsidRDefault="00832919">
      <w:pPr>
        <w:pStyle w:val="Default"/>
        <w:rPr>
          <w:rFonts w:ascii="Times New Roman" w:eastAsia="Times New Roman" w:hAnsi="Times New Roman" w:cs="Times New Roman"/>
          <w:color w:val="222222"/>
          <w:u w:color="222222"/>
        </w:rPr>
      </w:pPr>
    </w:p>
    <w:p w14:paraId="4D6F48C0" w14:textId="77777777" w:rsidR="00832919" w:rsidRPr="000F0412" w:rsidRDefault="00832919">
      <w:pPr>
        <w:pStyle w:val="Default"/>
        <w:rPr>
          <w:rFonts w:ascii="Times New Roman" w:eastAsia="Times New Roman" w:hAnsi="Times New Roman" w:cs="Times New Roman"/>
          <w:color w:val="222222"/>
          <w:u w:color="222222"/>
        </w:rPr>
      </w:pPr>
    </w:p>
    <w:p w14:paraId="4146D347"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Administrative Assistants Template 11 (Admin Job)</w:t>
      </w:r>
    </w:p>
    <w:p w14:paraId="5524295A" w14:textId="53330C02"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Are you interested in an administrative assistant position in a growing business? We are hiring qualified candidates in *City*! Apply with your resume and your preferred work hours. Submissions accepted via email.</w:t>
      </w:r>
    </w:p>
    <w:p w14:paraId="67534460" w14:textId="77777777" w:rsidR="00832919" w:rsidRPr="000F0412" w:rsidRDefault="00832919">
      <w:pPr>
        <w:pStyle w:val="Default"/>
        <w:rPr>
          <w:rFonts w:ascii="Times New Roman" w:eastAsia="Times New Roman" w:hAnsi="Times New Roman" w:cs="Times New Roman"/>
          <w:color w:val="222222"/>
          <w:u w:color="222222"/>
        </w:rPr>
      </w:pPr>
    </w:p>
    <w:p w14:paraId="0072F92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Duties include but are not limited to; greeting and checking-in guests, sending and receiving packages via Fedex/UPS/USPS, as well as admin support to management.</w:t>
      </w:r>
    </w:p>
    <w:p w14:paraId="55CE3F8A" w14:textId="77777777" w:rsidR="00832919" w:rsidRPr="000F0412" w:rsidRDefault="00832919">
      <w:pPr>
        <w:pStyle w:val="Default"/>
        <w:rPr>
          <w:rFonts w:ascii="Times New Roman" w:eastAsia="Times New Roman" w:hAnsi="Times New Roman" w:cs="Times New Roman"/>
          <w:color w:val="222222"/>
          <w:u w:color="222222"/>
        </w:rPr>
      </w:pPr>
    </w:p>
    <w:p w14:paraId="6468653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Qualifications:</w:t>
      </w:r>
    </w:p>
    <w:p w14:paraId="13FF598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Relevant background or high school diploma (or equivalent) required</w:t>
      </w:r>
    </w:p>
    <w:p w14:paraId="461B5203"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b/>
          <w:bCs/>
        </w:rPr>
        <w:t>*Technology Requirement*</w:t>
      </w:r>
    </w:p>
    <w:p w14:paraId="2126042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Communication Skill Requirement*</w:t>
      </w:r>
    </w:p>
    <w:p w14:paraId="4A78FA9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Organized and great follow through on tasks</w:t>
      </w:r>
    </w:p>
    <w:p w14:paraId="1E327130" w14:textId="77777777" w:rsidR="00832919" w:rsidRPr="000F0412" w:rsidRDefault="00832919">
      <w:pPr>
        <w:pStyle w:val="Default"/>
        <w:rPr>
          <w:rFonts w:ascii="Times New Roman" w:eastAsia="Times New Roman" w:hAnsi="Times New Roman" w:cs="Times New Roman"/>
          <w:color w:val="222222"/>
          <w:u w:color="222222"/>
        </w:rPr>
      </w:pPr>
    </w:p>
    <w:p w14:paraId="102CFB5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Additional Responsibilities:</w:t>
      </w:r>
    </w:p>
    <w:p w14:paraId="28B39F63"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b/>
          <w:bCs/>
        </w:rPr>
        <w:t>*Physical Requirement*</w:t>
      </w:r>
    </w:p>
    <w:p w14:paraId="0DF65DD4"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color w:val="222222"/>
          <w:u w:color="222222"/>
        </w:rPr>
        <w:t>Assist in greeting and escorting high profile guests.</w:t>
      </w:r>
    </w:p>
    <w:p w14:paraId="3F7A3EB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Assisting with various administrative duties as needed.</w:t>
      </w:r>
    </w:p>
    <w:p w14:paraId="4FC4F53B"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Provide executive assistance as required.</w:t>
      </w:r>
    </w:p>
    <w:p w14:paraId="5200B0D9" w14:textId="77777777" w:rsidR="00832919" w:rsidRPr="000F0412" w:rsidRDefault="00832919">
      <w:pPr>
        <w:pStyle w:val="Default"/>
        <w:rPr>
          <w:rFonts w:ascii="Times New Roman" w:eastAsia="Times New Roman" w:hAnsi="Times New Roman" w:cs="Times New Roman"/>
          <w:color w:val="222222"/>
          <w:u w:color="222222"/>
        </w:rPr>
      </w:pPr>
    </w:p>
    <w:p w14:paraId="7F8D5B8E" w14:textId="77777777" w:rsidR="00832919" w:rsidRPr="000F0412" w:rsidRDefault="00983422">
      <w:pPr>
        <w:pStyle w:val="Body"/>
        <w:rPr>
          <w:sz w:val="22"/>
          <w:szCs w:val="22"/>
        </w:rPr>
      </w:pPr>
      <w:r w:rsidRPr="000F0412">
        <w:rPr>
          <w:rFonts w:eastAsia="Arial Unicode MS"/>
          <w:sz w:val="22"/>
          <w:szCs w:val="22"/>
        </w:rPr>
        <w:br w:type="page"/>
      </w:r>
    </w:p>
    <w:p w14:paraId="6CFE57E9"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Administrative Assistants Template 12 (Administrative Assistant Wanted)</w:t>
      </w:r>
    </w:p>
    <w:p w14:paraId="747F7343" w14:textId="77777777" w:rsidR="00832919" w:rsidRPr="000F0412" w:rsidRDefault="00832919">
      <w:pPr>
        <w:pStyle w:val="Default"/>
        <w:rPr>
          <w:rFonts w:ascii="Times New Roman" w:eastAsia="Times New Roman" w:hAnsi="Times New Roman" w:cs="Times New Roman"/>
          <w:color w:val="222222"/>
          <w:u w:color="222222"/>
        </w:rPr>
      </w:pPr>
    </w:p>
    <w:p w14:paraId="5875C7A7"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Our firm is seeking an Office Administrative Assistant committed to providing premier client service and working well in a team environment. The best candidate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 xml:space="preserve">, </w:t>
      </w:r>
      <w:r w:rsidRPr="000F0412">
        <w:rPr>
          <w:rFonts w:ascii="Times New Roman" w:hAnsi="Times New Roman" w:cs="Times New Roman"/>
          <w:b/>
          <w:bCs/>
        </w:rPr>
        <w:t xml:space="preserve">*Physical Requirement*, </w:t>
      </w:r>
      <w:r w:rsidRPr="000F0412">
        <w:rPr>
          <w:rFonts w:ascii="Times New Roman" w:hAnsi="Times New Roman" w:cs="Times New Roman"/>
          <w:color w:val="222222"/>
          <w:u w:color="222222"/>
        </w:rPr>
        <w:t>and maintain and organized work environment. General duties include managing space reservations and serving as a contact for facilities related issues.</w:t>
      </w:r>
    </w:p>
    <w:p w14:paraId="39792451" w14:textId="77777777" w:rsidR="00832919" w:rsidRPr="000F0412" w:rsidRDefault="00832919">
      <w:pPr>
        <w:pStyle w:val="Default"/>
        <w:rPr>
          <w:rFonts w:ascii="Times New Roman" w:eastAsia="Times New Roman" w:hAnsi="Times New Roman" w:cs="Times New Roman"/>
          <w:color w:val="222222"/>
          <w:u w:color="222222"/>
        </w:rPr>
      </w:pPr>
    </w:p>
    <w:p w14:paraId="7772F85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sponsibilities and Qualifications:</w:t>
      </w:r>
    </w:p>
    <w:p w14:paraId="10ACFA72"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t>
      </w:r>
      <w:r w:rsidRPr="000F0412">
        <w:rPr>
          <w:rFonts w:ascii="Times New Roman" w:hAnsi="Times New Roman" w:cs="Times New Roman"/>
          <w:b/>
          <w:bCs/>
        </w:rPr>
        <w:t>*Technology Requirement*</w:t>
      </w:r>
    </w:p>
    <w:p w14:paraId="571091B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ork with team with individuals at all levels</w:t>
      </w:r>
    </w:p>
    <w:p w14:paraId="31B43E47"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Follow-up and address issues in a timely and prompt manner.</w:t>
      </w:r>
    </w:p>
    <w:p w14:paraId="6AC6073A"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Strong attention to detail, commitment to producing accurate work</w:t>
      </w:r>
    </w:p>
    <w:p w14:paraId="4A10295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Manage and maintain inventory of kitchen and office supplies, including printer paper and toner supplies</w:t>
      </w:r>
    </w:p>
    <w:p w14:paraId="690DDBF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igh School Diploma/GED required</w:t>
      </w:r>
    </w:p>
    <w:p w14:paraId="53BCA73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lace catering orders, including set up for office meeting meals</w:t>
      </w:r>
    </w:p>
    <w:p w14:paraId="0768A97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rovide administrative support to the administrative team</w:t>
      </w:r>
    </w:p>
    <w:p w14:paraId="553975E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Assist in other projects and responsibilities as assigned</w:t>
      </w:r>
    </w:p>
    <w:p w14:paraId="186CB938" w14:textId="77777777" w:rsidR="00832919" w:rsidRPr="000F0412" w:rsidRDefault="00832919">
      <w:pPr>
        <w:pStyle w:val="Default"/>
        <w:rPr>
          <w:rFonts w:ascii="Times New Roman" w:eastAsia="Times New Roman" w:hAnsi="Times New Roman" w:cs="Times New Roman"/>
          <w:color w:val="222222"/>
          <w:u w:color="222222"/>
        </w:rPr>
      </w:pPr>
    </w:p>
    <w:p w14:paraId="1E0A69D2" w14:textId="30A1A170"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Please contact us if you are interested. We accept resumes or curricula vitae at * email address*. Put </w:t>
      </w:r>
      <w:r w:rsidR="00105591">
        <w:rPr>
          <w:rFonts w:ascii="Times New Roman" w:hAnsi="Times New Roman" w:cs="Times New Roman"/>
          <w:color w:val="222222"/>
          <w:u w:color="222222"/>
        </w:rPr>
        <w:t>“</w:t>
      </w:r>
      <w:r w:rsidRPr="000F0412">
        <w:rPr>
          <w:rFonts w:ascii="Times New Roman" w:hAnsi="Times New Roman" w:cs="Times New Roman"/>
          <w:color w:val="222222"/>
          <w:u w:color="222222"/>
        </w:rPr>
        <w:t>Office Assistant Position</w:t>
      </w:r>
      <w:r w:rsidR="00105591">
        <w:rPr>
          <w:rFonts w:ascii="Times New Roman" w:hAnsi="Times New Roman" w:cs="Times New Roman"/>
          <w:color w:val="222222"/>
          <w:u w:color="222222"/>
        </w:rPr>
        <w:t>”</w:t>
      </w:r>
      <w:r w:rsidR="00FE7727" w:rsidRPr="000F0412">
        <w:rPr>
          <w:rFonts w:ascii="Times New Roman" w:hAnsi="Times New Roman" w:cs="Times New Roman"/>
          <w:color w:val="222222"/>
          <w:u w:color="222222"/>
        </w:rPr>
        <w:t xml:space="preserve"> </w:t>
      </w:r>
      <w:r w:rsidRPr="000F0412">
        <w:rPr>
          <w:rFonts w:ascii="Times New Roman" w:hAnsi="Times New Roman" w:cs="Times New Roman"/>
          <w:color w:val="222222"/>
          <w:u w:color="222222"/>
        </w:rPr>
        <w:t>in the first line of your email. Thanks!</w:t>
      </w:r>
    </w:p>
    <w:p w14:paraId="108A53EA" w14:textId="77777777" w:rsidR="00832919" w:rsidRPr="000F0412" w:rsidRDefault="00832919">
      <w:pPr>
        <w:pStyle w:val="Default"/>
        <w:rPr>
          <w:rFonts w:ascii="Times New Roman" w:eastAsia="Times New Roman" w:hAnsi="Times New Roman" w:cs="Times New Roman"/>
          <w:color w:val="222222"/>
          <w:u w:color="222222"/>
        </w:rPr>
      </w:pPr>
    </w:p>
    <w:p w14:paraId="25C1FB72" w14:textId="77777777" w:rsidR="00832919" w:rsidRPr="000F0412" w:rsidRDefault="00832919">
      <w:pPr>
        <w:pStyle w:val="Default"/>
        <w:rPr>
          <w:rFonts w:ascii="Times New Roman" w:eastAsia="Times New Roman" w:hAnsi="Times New Roman" w:cs="Times New Roman"/>
        </w:rPr>
      </w:pPr>
    </w:p>
    <w:p w14:paraId="1DD80A2D" w14:textId="77777777" w:rsidR="00832919" w:rsidRPr="000F0412" w:rsidRDefault="00983422">
      <w:pPr>
        <w:pStyle w:val="BodyA"/>
        <w:rPr>
          <w:rFonts w:ascii="Times New Roman" w:hAnsi="Times New Roman" w:cs="Times New Roman"/>
        </w:rPr>
      </w:pPr>
      <w:r w:rsidRPr="000F0412">
        <w:rPr>
          <w:rFonts w:ascii="Times New Roman" w:hAnsi="Times New Roman" w:cs="Times New Roman"/>
        </w:rPr>
        <w:br w:type="page"/>
      </w:r>
    </w:p>
    <w:p w14:paraId="040B17F3" w14:textId="77777777" w:rsidR="00832919" w:rsidRPr="000F0412" w:rsidRDefault="00983422">
      <w:pPr>
        <w:pStyle w:val="BodyB"/>
        <w:rPr>
          <w:rFonts w:ascii="Times New Roman" w:eastAsia="Times New Roman" w:hAnsi="Times New Roman" w:cs="Times New Roman"/>
          <w:b/>
          <w:bCs/>
          <w:sz w:val="22"/>
          <w:szCs w:val="22"/>
          <w:u w:val="single"/>
        </w:rPr>
      </w:pPr>
      <w:r w:rsidRPr="000F0412">
        <w:rPr>
          <w:rFonts w:ascii="Times New Roman" w:hAnsi="Times New Roman" w:cs="Times New Roman"/>
          <w:b/>
          <w:bCs/>
          <w:sz w:val="22"/>
          <w:szCs w:val="22"/>
          <w:u w:val="single"/>
        </w:rPr>
        <w:lastRenderedPageBreak/>
        <w:t>Retail Sales Associate</w:t>
      </w:r>
    </w:p>
    <w:p w14:paraId="38A27036" w14:textId="77777777" w:rsidR="00832919" w:rsidRPr="000F0412" w:rsidRDefault="00832919">
      <w:pPr>
        <w:pStyle w:val="BodyB"/>
        <w:rPr>
          <w:rFonts w:ascii="Times New Roman" w:eastAsia="Times New Roman" w:hAnsi="Times New Roman" w:cs="Times New Roman"/>
          <w:b/>
          <w:bCs/>
          <w:sz w:val="22"/>
          <w:szCs w:val="22"/>
        </w:rPr>
      </w:pPr>
    </w:p>
    <w:p w14:paraId="4AB7A487"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1 (Retail Sales Job)</w:t>
      </w:r>
    </w:p>
    <w:p w14:paraId="022FB1E1" w14:textId="43BB133D"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Our </w:t>
      </w:r>
      <w:r w:rsidR="00FE7727" w:rsidRPr="000F0412">
        <w:rPr>
          <w:rFonts w:ascii="Times New Roman" w:hAnsi="Times New Roman" w:cs="Times New Roman"/>
          <w:sz w:val="22"/>
          <w:szCs w:val="22"/>
        </w:rPr>
        <w:t>women</w:t>
      </w:r>
      <w:r w:rsidR="000F0412">
        <w:rPr>
          <w:rFonts w:ascii="Times New Roman" w:hAnsi="Times New Roman" w:cs="Times New Roman"/>
          <w:sz w:val="22"/>
          <w:szCs w:val="22"/>
        </w:rPr>
        <w:t>’</w:t>
      </w:r>
      <w:r w:rsidR="00FE7727" w:rsidRPr="000F0412">
        <w:rPr>
          <w:rFonts w:ascii="Times New Roman" w:hAnsi="Times New Roman" w:cs="Times New Roman"/>
          <w:sz w:val="22"/>
          <w:szCs w:val="22"/>
        </w:rPr>
        <w:t xml:space="preserve">s </w:t>
      </w:r>
      <w:r w:rsidRPr="000F0412">
        <w:rPr>
          <w:rFonts w:ascii="Times New Roman" w:hAnsi="Times New Roman" w:cs="Times New Roman"/>
          <w:sz w:val="22"/>
          <w:szCs w:val="22"/>
        </w:rPr>
        <w:t xml:space="preserve">clothing store in </w:t>
      </w:r>
      <w:r w:rsidRPr="000F0412">
        <w:rPr>
          <w:rFonts w:ascii="Times New Roman" w:hAnsi="Times New Roman" w:cs="Times New Roman"/>
          <w:b/>
          <w:bCs/>
          <w:sz w:val="22"/>
          <w:szCs w:val="22"/>
        </w:rPr>
        <w:t>*City*</w:t>
      </w:r>
      <w:r w:rsidRPr="000F0412">
        <w:rPr>
          <w:rFonts w:ascii="Times New Roman" w:hAnsi="Times New Roman" w:cs="Times New Roman"/>
          <w:sz w:val="22"/>
          <w:szCs w:val="22"/>
        </w:rPr>
        <w:t xml:space="preserve"> is looking for a sales associate to help us out weekday afternoons. We are pretty busy store and you must </w:t>
      </w:r>
      <w:r w:rsidRPr="000F0412">
        <w:rPr>
          <w:rFonts w:ascii="Times New Roman" w:hAnsi="Times New Roman" w:cs="Times New Roman"/>
          <w:b/>
          <w:bCs/>
          <w:sz w:val="22"/>
          <w:szCs w:val="22"/>
        </w:rPr>
        <w:t xml:space="preserve">*Physical Requirement*. </w:t>
      </w:r>
      <w:r w:rsidRPr="000F0412">
        <w:rPr>
          <w:rFonts w:ascii="Times New Roman" w:hAnsi="Times New Roman" w:cs="Times New Roman"/>
          <w:sz w:val="22"/>
          <w:szCs w:val="22"/>
        </w:rPr>
        <w:t xml:space="preserve">We are looking for someone with open to working in retail, who </w:t>
      </w:r>
      <w:r w:rsidRPr="000F0412">
        <w:rPr>
          <w:rFonts w:ascii="Times New Roman" w:hAnsi="Times New Roman" w:cs="Times New Roman"/>
          <w:b/>
          <w:bCs/>
          <w:sz w:val="22"/>
          <w:szCs w:val="22"/>
        </w:rPr>
        <w:t xml:space="preserve">*Communication Skill Requirement*. </w:t>
      </w:r>
      <w:r w:rsidRPr="000F0412">
        <w:rPr>
          <w:rFonts w:ascii="Times New Roman" w:hAnsi="Times New Roman" w:cs="Times New Roman"/>
          <w:sz w:val="22"/>
          <w:szCs w:val="22"/>
        </w:rPr>
        <w:t xml:space="preserve">We need you to </w:t>
      </w:r>
      <w:r w:rsidRPr="000F0412">
        <w:rPr>
          <w:rFonts w:ascii="Times New Roman" w:hAnsi="Times New Roman" w:cs="Times New Roman"/>
          <w:b/>
          <w:bCs/>
          <w:sz w:val="22"/>
          <w:szCs w:val="22"/>
        </w:rPr>
        <w:t>*Technology Requirement*</w:t>
      </w:r>
      <w:r w:rsidRPr="000F0412">
        <w:rPr>
          <w:rFonts w:ascii="Times New Roman" w:hAnsi="Times New Roman" w:cs="Times New Roman"/>
          <w:sz w:val="22"/>
          <w:szCs w:val="22"/>
        </w:rPr>
        <w:t>.</w:t>
      </w:r>
      <w:r w:rsidRPr="000F0412">
        <w:rPr>
          <w:rFonts w:ascii="Times New Roman" w:hAnsi="Times New Roman" w:cs="Times New Roman"/>
          <w:b/>
          <w:bCs/>
          <w:sz w:val="22"/>
          <w:szCs w:val="22"/>
        </w:rPr>
        <w:t xml:space="preserve"> </w:t>
      </w:r>
      <w:r w:rsidRPr="000F0412">
        <w:rPr>
          <w:rFonts w:ascii="Times New Roman" w:hAnsi="Times New Roman" w:cs="Times New Roman"/>
          <w:sz w:val="22"/>
          <w:szCs w:val="22"/>
        </w:rPr>
        <w:t>So if this sounds like you, send us your resume and your earliest possible starting date and we will be in touch.</w:t>
      </w:r>
    </w:p>
    <w:p w14:paraId="7AC7A840" w14:textId="77777777" w:rsidR="00832919" w:rsidRPr="000F0412" w:rsidRDefault="00832919">
      <w:pPr>
        <w:pStyle w:val="BodyB"/>
        <w:rPr>
          <w:rFonts w:ascii="Times New Roman" w:eastAsia="Times New Roman" w:hAnsi="Times New Roman" w:cs="Times New Roman"/>
          <w:sz w:val="22"/>
          <w:szCs w:val="22"/>
        </w:rPr>
      </w:pPr>
    </w:p>
    <w:p w14:paraId="588EA333" w14:textId="77777777" w:rsidR="00832919" w:rsidRPr="000F0412" w:rsidRDefault="00832919">
      <w:pPr>
        <w:pStyle w:val="BodyB"/>
        <w:rPr>
          <w:rFonts w:ascii="Times New Roman" w:eastAsia="Times New Roman" w:hAnsi="Times New Roman" w:cs="Times New Roman"/>
          <w:b/>
          <w:bCs/>
          <w:sz w:val="22"/>
          <w:szCs w:val="22"/>
        </w:rPr>
      </w:pPr>
    </w:p>
    <w:p w14:paraId="7317C759"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2 (SALES ASSOCIATE WANTED)</w:t>
      </w:r>
    </w:p>
    <w:p w14:paraId="724789C8" w14:textId="4CDDC8BE"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 xml:space="preserve">Seeking a sales associate for our hardware store in </w:t>
      </w:r>
      <w:r w:rsidRPr="000F0412">
        <w:rPr>
          <w:rFonts w:ascii="Times New Roman" w:hAnsi="Times New Roman" w:cs="Times New Roman"/>
          <w:b/>
          <w:bCs/>
          <w:sz w:val="22"/>
          <w:szCs w:val="22"/>
        </w:rPr>
        <w:t>*City*.</w:t>
      </w:r>
      <w:r w:rsidRPr="000F0412">
        <w:rPr>
          <w:rFonts w:ascii="Times New Roman" w:hAnsi="Times New Roman" w:cs="Times New Roman"/>
          <w:sz w:val="22"/>
          <w:szCs w:val="22"/>
        </w:rPr>
        <w:t xml:space="preserve"> We have flexible hours available during the week. You </w:t>
      </w:r>
      <w:r w:rsidRPr="000F0412">
        <w:rPr>
          <w:rFonts w:ascii="Times New Roman" w:hAnsi="Times New Roman" w:cs="Times New Roman"/>
          <w:b/>
          <w:bCs/>
          <w:sz w:val="22"/>
          <w:szCs w:val="22"/>
        </w:rPr>
        <w:t xml:space="preserve">*Physical Requirement*. </w:t>
      </w:r>
      <w:r w:rsidRPr="000F0412">
        <w:rPr>
          <w:rFonts w:ascii="Times New Roman" w:hAnsi="Times New Roman" w:cs="Times New Roman"/>
          <w:sz w:val="22"/>
          <w:szCs w:val="22"/>
        </w:rPr>
        <w:t xml:space="preserve">Previous retail background is a plus, and our ideal candidate has a proven </w:t>
      </w:r>
      <w:r w:rsidRPr="000F0412">
        <w:rPr>
          <w:rFonts w:ascii="Times New Roman" w:hAnsi="Times New Roman" w:cs="Times New Roman"/>
          <w:b/>
          <w:bCs/>
          <w:sz w:val="22"/>
          <w:szCs w:val="22"/>
        </w:rPr>
        <w:t>*Communication Skill Requirement*. *Technology Requirement*</w:t>
      </w:r>
      <w:r w:rsidRPr="000F0412">
        <w:rPr>
          <w:rFonts w:ascii="Times New Roman" w:hAnsi="Times New Roman" w:cs="Times New Roman"/>
          <w:sz w:val="22"/>
          <w:szCs w:val="22"/>
        </w:rPr>
        <w:t>. Email a resume and specify your ideal work hours.</w:t>
      </w:r>
    </w:p>
    <w:p w14:paraId="3D7D9F97" w14:textId="77777777" w:rsidR="00832919" w:rsidRPr="000F0412" w:rsidRDefault="00832919">
      <w:pPr>
        <w:pStyle w:val="BodyB"/>
        <w:rPr>
          <w:rFonts w:ascii="Times New Roman" w:eastAsia="Times New Roman" w:hAnsi="Times New Roman" w:cs="Times New Roman"/>
          <w:b/>
          <w:bCs/>
          <w:sz w:val="22"/>
          <w:szCs w:val="22"/>
        </w:rPr>
      </w:pPr>
    </w:p>
    <w:p w14:paraId="176026EB" w14:textId="77777777" w:rsidR="00832919" w:rsidRPr="000F0412" w:rsidRDefault="00832919">
      <w:pPr>
        <w:pStyle w:val="BodyB"/>
        <w:rPr>
          <w:rFonts w:ascii="Times New Roman" w:eastAsia="Times New Roman" w:hAnsi="Times New Roman" w:cs="Times New Roman"/>
          <w:b/>
          <w:bCs/>
          <w:sz w:val="22"/>
          <w:szCs w:val="22"/>
        </w:rPr>
      </w:pPr>
    </w:p>
    <w:p w14:paraId="5EC1CEA6"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3 (Sales Associate)</w:t>
      </w:r>
    </w:p>
    <w:p w14:paraId="4C21A8DF"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osition: Retail Sales Associate (Retail Store)</w:t>
      </w:r>
      <w:r w:rsidRPr="000F0412">
        <w:rPr>
          <w:rFonts w:ascii="Times New Roman" w:hAnsi="Times New Roman" w:cs="Times New Roman"/>
          <w:sz w:val="22"/>
          <w:szCs w:val="22"/>
        </w:rPr>
        <w:br/>
      </w:r>
      <w:r w:rsidRPr="000F0412">
        <w:rPr>
          <w:rFonts w:ascii="Times New Roman" w:hAnsi="Times New Roman" w:cs="Times New Roman"/>
          <w:sz w:val="22"/>
          <w:szCs w:val="22"/>
        </w:rPr>
        <w:br/>
        <w:t>Requirements and duties:</w:t>
      </w:r>
    </w:p>
    <w:p w14:paraId="42584270" w14:textId="77777777" w:rsidR="00832919" w:rsidRPr="000F0412" w:rsidRDefault="00983422">
      <w:pPr>
        <w:pStyle w:val="ListParagraph"/>
        <w:numPr>
          <w:ilvl w:val="0"/>
          <w:numId w:val="5"/>
        </w:numPr>
        <w:rPr>
          <w:rFonts w:ascii="Times New Roman" w:hAnsi="Times New Roman" w:cs="Times New Roman"/>
          <w:sz w:val="22"/>
          <w:szCs w:val="22"/>
        </w:rPr>
      </w:pPr>
      <w:r w:rsidRPr="000F0412">
        <w:rPr>
          <w:rFonts w:ascii="Times New Roman" w:hAnsi="Times New Roman" w:cs="Times New Roman"/>
          <w:sz w:val="22"/>
          <w:szCs w:val="22"/>
        </w:rPr>
        <w:t>Greet retail customers</w:t>
      </w:r>
    </w:p>
    <w:p w14:paraId="4EF98AD8" w14:textId="736AFC35" w:rsidR="00832919" w:rsidRPr="000F0412" w:rsidRDefault="00983422">
      <w:pPr>
        <w:pStyle w:val="ListParagraph"/>
        <w:numPr>
          <w:ilvl w:val="0"/>
          <w:numId w:val="5"/>
        </w:numPr>
        <w:rPr>
          <w:rFonts w:ascii="Times New Roman" w:hAnsi="Times New Roman" w:cs="Times New Roman"/>
          <w:sz w:val="22"/>
          <w:szCs w:val="22"/>
        </w:rPr>
      </w:pPr>
      <w:r w:rsidRPr="000F0412">
        <w:rPr>
          <w:rFonts w:ascii="Times New Roman" w:hAnsi="Times New Roman" w:cs="Times New Roman"/>
          <w:sz w:val="22"/>
          <w:szCs w:val="22"/>
        </w:rPr>
        <w:t>Answering phones/email</w:t>
      </w:r>
    </w:p>
    <w:p w14:paraId="5650573C" w14:textId="77777777" w:rsidR="00832919" w:rsidRPr="000F0412" w:rsidRDefault="00983422">
      <w:pPr>
        <w:pStyle w:val="ListParagraph"/>
        <w:numPr>
          <w:ilvl w:val="0"/>
          <w:numId w:val="5"/>
        </w:numPr>
        <w:rPr>
          <w:rFonts w:ascii="Times New Roman" w:hAnsi="Times New Roman" w:cs="Times New Roman"/>
          <w:sz w:val="22"/>
          <w:szCs w:val="22"/>
        </w:rPr>
      </w:pPr>
      <w:r w:rsidRPr="000F0412">
        <w:rPr>
          <w:rFonts w:ascii="Times New Roman" w:hAnsi="Times New Roman" w:cs="Times New Roman"/>
          <w:sz w:val="22"/>
          <w:szCs w:val="22"/>
        </w:rPr>
        <w:t>Receive inventory</w:t>
      </w:r>
    </w:p>
    <w:p w14:paraId="632F7FAC" w14:textId="77777777" w:rsidR="00832919" w:rsidRPr="000F0412" w:rsidRDefault="00983422">
      <w:pPr>
        <w:pStyle w:val="ListParagraph"/>
        <w:numPr>
          <w:ilvl w:val="0"/>
          <w:numId w:val="5"/>
        </w:numPr>
        <w:rPr>
          <w:rFonts w:ascii="Times New Roman" w:hAnsi="Times New Roman" w:cs="Times New Roman"/>
          <w:sz w:val="22"/>
          <w:szCs w:val="22"/>
        </w:rPr>
      </w:pPr>
      <w:r w:rsidRPr="000F0412">
        <w:rPr>
          <w:rFonts w:ascii="Times New Roman" w:hAnsi="Times New Roman" w:cs="Times New Roman"/>
          <w:sz w:val="22"/>
          <w:szCs w:val="22"/>
        </w:rPr>
        <w:t>Stock merchandise</w:t>
      </w:r>
    </w:p>
    <w:p w14:paraId="3041D263" w14:textId="77777777" w:rsidR="00832919" w:rsidRPr="000F0412" w:rsidRDefault="00983422">
      <w:pPr>
        <w:pStyle w:val="ListParagraph"/>
        <w:numPr>
          <w:ilvl w:val="0"/>
          <w:numId w:val="5"/>
        </w:numPr>
        <w:rPr>
          <w:rFonts w:ascii="Times New Roman" w:hAnsi="Times New Roman" w:cs="Times New Roman"/>
          <w:sz w:val="22"/>
          <w:szCs w:val="22"/>
        </w:rPr>
      </w:pPr>
      <w:r w:rsidRPr="000F0412">
        <w:rPr>
          <w:rFonts w:ascii="Times New Roman" w:hAnsi="Times New Roman" w:cs="Times New Roman"/>
          <w:b/>
          <w:bCs/>
          <w:sz w:val="22"/>
          <w:szCs w:val="22"/>
        </w:rPr>
        <w:t>*Communication Skill Requirement*</w:t>
      </w:r>
    </w:p>
    <w:p w14:paraId="6830DED4" w14:textId="77777777" w:rsidR="00832919" w:rsidRPr="000F0412" w:rsidRDefault="00983422">
      <w:pPr>
        <w:pStyle w:val="ListParagraph"/>
        <w:numPr>
          <w:ilvl w:val="0"/>
          <w:numId w:val="5"/>
        </w:numPr>
        <w:rPr>
          <w:rFonts w:ascii="Times New Roman" w:hAnsi="Times New Roman" w:cs="Times New Roman"/>
          <w:b/>
          <w:bCs/>
          <w:sz w:val="22"/>
          <w:szCs w:val="22"/>
        </w:rPr>
      </w:pPr>
      <w:r w:rsidRPr="000F0412">
        <w:rPr>
          <w:rFonts w:ascii="Times New Roman" w:hAnsi="Times New Roman" w:cs="Times New Roman"/>
          <w:b/>
          <w:bCs/>
          <w:sz w:val="22"/>
          <w:szCs w:val="22"/>
        </w:rPr>
        <w:t>*Technology Requirement*</w:t>
      </w:r>
    </w:p>
    <w:p w14:paraId="35E15411" w14:textId="77777777" w:rsidR="00832919" w:rsidRPr="000F0412" w:rsidRDefault="00983422">
      <w:pPr>
        <w:pStyle w:val="ListParagraph"/>
        <w:numPr>
          <w:ilvl w:val="0"/>
          <w:numId w:val="5"/>
        </w:numPr>
        <w:rPr>
          <w:rFonts w:ascii="Times New Roman" w:hAnsi="Times New Roman" w:cs="Times New Roman"/>
          <w:b/>
          <w:bCs/>
          <w:sz w:val="22"/>
          <w:szCs w:val="22"/>
        </w:rPr>
      </w:pPr>
      <w:r w:rsidRPr="000F0412">
        <w:rPr>
          <w:rFonts w:ascii="Times New Roman" w:hAnsi="Times New Roman" w:cs="Times New Roman"/>
          <w:b/>
          <w:bCs/>
          <w:sz w:val="22"/>
          <w:szCs w:val="22"/>
        </w:rPr>
        <w:t>*Physical Requirement*</w:t>
      </w:r>
    </w:p>
    <w:p w14:paraId="2062DCFB" w14:textId="77777777" w:rsidR="00832919" w:rsidRPr="000F0412" w:rsidRDefault="00983422">
      <w:pPr>
        <w:pStyle w:val="ListParagraph"/>
        <w:numPr>
          <w:ilvl w:val="0"/>
          <w:numId w:val="5"/>
        </w:numPr>
        <w:rPr>
          <w:rFonts w:ascii="Times New Roman" w:hAnsi="Times New Roman" w:cs="Times New Roman"/>
          <w:b/>
          <w:bCs/>
          <w:sz w:val="22"/>
          <w:szCs w:val="22"/>
        </w:rPr>
      </w:pPr>
      <w:r w:rsidRPr="000F0412">
        <w:rPr>
          <w:rFonts w:ascii="Times New Roman" w:hAnsi="Times New Roman" w:cs="Times New Roman"/>
          <w:sz w:val="22"/>
          <w:szCs w:val="22"/>
        </w:rPr>
        <w:t>High school diploma or college degree</w:t>
      </w:r>
    </w:p>
    <w:p w14:paraId="0BC443A2" w14:textId="77777777" w:rsidR="00832919" w:rsidRPr="000F0412" w:rsidRDefault="00983422">
      <w:pPr>
        <w:pStyle w:val="ListParagraph"/>
        <w:numPr>
          <w:ilvl w:val="0"/>
          <w:numId w:val="5"/>
        </w:numPr>
        <w:rPr>
          <w:rFonts w:ascii="Times New Roman" w:hAnsi="Times New Roman" w:cs="Times New Roman"/>
          <w:b/>
          <w:bCs/>
          <w:sz w:val="22"/>
          <w:szCs w:val="22"/>
        </w:rPr>
      </w:pPr>
      <w:r w:rsidRPr="000F0412">
        <w:rPr>
          <w:rFonts w:ascii="Times New Roman" w:hAnsi="Times New Roman" w:cs="Times New Roman"/>
          <w:sz w:val="22"/>
          <w:szCs w:val="22"/>
        </w:rPr>
        <w:t>Access to transportation</w:t>
      </w:r>
    </w:p>
    <w:p w14:paraId="0363450B"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br/>
        <w:t>Full Time and  Part Time Available + Competitive Wages</w:t>
      </w:r>
    </w:p>
    <w:p w14:paraId="125C6A6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br/>
        <w:t>If you meet the above mentioned qualifications, please reply with resume (put full or part-time in the subject line). We look forward to your application!</w:t>
      </w:r>
    </w:p>
    <w:p w14:paraId="7E6A95C1" w14:textId="77777777" w:rsidR="00832919" w:rsidRPr="000F0412" w:rsidRDefault="00832919">
      <w:pPr>
        <w:pStyle w:val="BodyB"/>
        <w:rPr>
          <w:rFonts w:ascii="Times New Roman" w:eastAsia="Times New Roman" w:hAnsi="Times New Roman" w:cs="Times New Roman"/>
          <w:sz w:val="22"/>
          <w:szCs w:val="22"/>
        </w:rPr>
      </w:pPr>
    </w:p>
    <w:p w14:paraId="5A0010FC" w14:textId="33B89532" w:rsidR="00832919" w:rsidRPr="000F0412" w:rsidRDefault="00832919">
      <w:pPr>
        <w:pStyle w:val="Body"/>
        <w:rPr>
          <w:sz w:val="22"/>
          <w:szCs w:val="22"/>
        </w:rPr>
      </w:pPr>
    </w:p>
    <w:p w14:paraId="41E073C4" w14:textId="77777777" w:rsidR="00394CCD" w:rsidRPr="000F0412" w:rsidRDefault="00394CCD">
      <w:pPr>
        <w:rPr>
          <w:b/>
          <w:bCs/>
          <w:shd w:val="clear" w:color="auto" w:fill="C0C0C0"/>
          <w14:textOutline w14:w="12700" w14:cap="flat" w14:cmpd="sng" w14:algn="ctr">
            <w14:noFill/>
            <w14:prstDash w14:val="solid"/>
            <w14:miter w14:lim="400000"/>
          </w14:textOutline>
        </w:rPr>
      </w:pPr>
      <w:r w:rsidRPr="000F0412">
        <w:rPr>
          <w:b/>
          <w:bCs/>
          <w:shd w:val="clear" w:color="auto" w:fill="C0C0C0"/>
        </w:rPr>
        <w:br w:type="page"/>
      </w:r>
    </w:p>
    <w:p w14:paraId="4F9887C3" w14:textId="7D019C91"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Retail Sales Associate Template 4 (Entry-Level Retail Sales Associate)</w:t>
      </w:r>
    </w:p>
    <w:p w14:paraId="299D131E"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Entry-level sales position. Please read all requirements and apply if you are looking for a long-term position. This can be either full-time or part-time position.</w:t>
      </w:r>
      <w:r w:rsidRPr="000F0412">
        <w:rPr>
          <w:rFonts w:ascii="Times New Roman" w:hAnsi="Times New Roman" w:cs="Times New Roman"/>
          <w:sz w:val="22"/>
          <w:szCs w:val="22"/>
        </w:rPr>
        <w:br/>
      </w:r>
      <w:r w:rsidRPr="000F0412">
        <w:rPr>
          <w:rFonts w:ascii="Times New Roman" w:hAnsi="Times New Roman" w:cs="Times New Roman"/>
          <w:sz w:val="22"/>
          <w:szCs w:val="22"/>
        </w:rPr>
        <w:br/>
        <w:t>Requirements:</w:t>
      </w:r>
      <w:r w:rsidRPr="000F0412">
        <w:rPr>
          <w:rFonts w:ascii="Times New Roman" w:hAnsi="Times New Roman" w:cs="Times New Roman"/>
          <w:sz w:val="22"/>
          <w:szCs w:val="22"/>
        </w:rPr>
        <w:br/>
        <w:t xml:space="preserve">- </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r w:rsidRPr="000F0412">
        <w:rPr>
          <w:rFonts w:ascii="Times New Roman" w:hAnsi="Times New Roman" w:cs="Times New Roman"/>
          <w:sz w:val="22"/>
          <w:szCs w:val="22"/>
        </w:rPr>
        <w:br/>
        <w:t>- Work in sales preferred but not required</w:t>
      </w:r>
    </w:p>
    <w:p w14:paraId="09F3201F"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r w:rsidRPr="000F0412">
        <w:rPr>
          <w:rFonts w:ascii="Times New Roman" w:hAnsi="Times New Roman" w:cs="Times New Roman"/>
          <w:sz w:val="22"/>
          <w:szCs w:val="22"/>
        </w:rPr>
        <w:br/>
        <w:t>- Can multitask and work as a team</w:t>
      </w:r>
    </w:p>
    <w:p w14:paraId="4F23FDE8" w14:textId="6A5A7FA0"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 GED or High School Diploma</w:t>
      </w:r>
      <w:r w:rsidRPr="000F0412">
        <w:rPr>
          <w:rFonts w:ascii="Times New Roman" w:hAnsi="Times New Roman" w:cs="Times New Roman"/>
          <w:sz w:val="22"/>
          <w:szCs w:val="22"/>
        </w:rPr>
        <w:br/>
        <w:t xml:space="preserve">- </w:t>
      </w:r>
      <w:r w:rsidRPr="000F0412">
        <w:rPr>
          <w:rFonts w:ascii="Times New Roman" w:hAnsi="Times New Roman" w:cs="Times New Roman"/>
          <w:b/>
          <w:bCs/>
          <w:sz w:val="22"/>
          <w:szCs w:val="22"/>
        </w:rPr>
        <w:t>*Physical Requirement*</w:t>
      </w:r>
      <w:r w:rsidRPr="000F0412">
        <w:rPr>
          <w:rFonts w:ascii="Times New Roman" w:hAnsi="Times New Roman" w:cs="Times New Roman"/>
          <w:sz w:val="22"/>
          <w:szCs w:val="22"/>
        </w:rPr>
        <w:br/>
      </w:r>
      <w:r w:rsidRPr="000F0412">
        <w:rPr>
          <w:rFonts w:ascii="Times New Roman" w:hAnsi="Times New Roman" w:cs="Times New Roman"/>
          <w:sz w:val="22"/>
          <w:szCs w:val="22"/>
        </w:rPr>
        <w:br/>
        <w:t>More information will be discussed during the interview. Please email resumes and list your schedule availability. </w:t>
      </w:r>
    </w:p>
    <w:p w14:paraId="32D09369" w14:textId="77777777" w:rsidR="00832919" w:rsidRPr="000F0412" w:rsidRDefault="00832919">
      <w:pPr>
        <w:pStyle w:val="BodyB"/>
        <w:rPr>
          <w:rFonts w:ascii="Times New Roman" w:eastAsia="Times New Roman" w:hAnsi="Times New Roman" w:cs="Times New Roman"/>
          <w:sz w:val="22"/>
          <w:szCs w:val="22"/>
        </w:rPr>
      </w:pPr>
    </w:p>
    <w:p w14:paraId="06B3ECBA" w14:textId="77777777" w:rsidR="00832919" w:rsidRPr="000F0412" w:rsidRDefault="00832919">
      <w:pPr>
        <w:pStyle w:val="BodyB"/>
        <w:rPr>
          <w:rFonts w:ascii="Times New Roman" w:eastAsia="Times New Roman" w:hAnsi="Times New Roman" w:cs="Times New Roman"/>
          <w:b/>
          <w:bCs/>
          <w:sz w:val="22"/>
          <w:szCs w:val="22"/>
        </w:rPr>
      </w:pPr>
    </w:p>
    <w:p w14:paraId="3F8D5D48"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5 (RETAIL SALES ASSOCIATE)</w:t>
      </w:r>
    </w:p>
    <w:p w14:paraId="2D40787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Seeking enthusiastic, part time or full time Retail Associate for our store. </w:t>
      </w:r>
      <w:r w:rsidRPr="000F0412">
        <w:rPr>
          <w:rFonts w:ascii="Times New Roman" w:hAnsi="Times New Roman" w:cs="Times New Roman"/>
          <w:sz w:val="22"/>
          <w:szCs w:val="22"/>
        </w:rPr>
        <w:br/>
      </w:r>
      <w:r w:rsidRPr="000F0412">
        <w:rPr>
          <w:rFonts w:ascii="Times New Roman" w:hAnsi="Times New Roman" w:cs="Times New Roman"/>
          <w:sz w:val="22"/>
          <w:szCs w:val="22"/>
        </w:rPr>
        <w:br/>
        <w:t>Responsibilities Include</w:t>
      </w:r>
      <w:r w:rsidRPr="000F0412">
        <w:rPr>
          <w:rFonts w:ascii="Times New Roman" w:hAnsi="Times New Roman" w:cs="Times New Roman"/>
          <w:sz w:val="22"/>
          <w:szCs w:val="22"/>
        </w:rPr>
        <w:br/>
        <w:t>- Customer Service: greeting customers, assisting them as they shop, answering their questions</w:t>
      </w:r>
      <w:r w:rsidRPr="000F0412">
        <w:rPr>
          <w:rFonts w:ascii="Times New Roman" w:hAnsi="Times New Roman" w:cs="Times New Roman"/>
          <w:sz w:val="22"/>
          <w:szCs w:val="22"/>
        </w:rPr>
        <w:br/>
        <w:t xml:space="preserve">- Over The Counter Sales: manage the cash register, handle product returns </w:t>
      </w:r>
    </w:p>
    <w:p w14:paraId="1D5A108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Packing &amp; Shipping Online Orders</w:t>
      </w:r>
      <w:r w:rsidRPr="000F0412">
        <w:rPr>
          <w:rFonts w:ascii="Times New Roman" w:hAnsi="Times New Roman" w:cs="Times New Roman"/>
          <w:sz w:val="22"/>
          <w:szCs w:val="22"/>
        </w:rPr>
        <w:br/>
      </w:r>
      <w:r w:rsidRPr="000F0412">
        <w:rPr>
          <w:rFonts w:ascii="Times New Roman" w:hAnsi="Times New Roman" w:cs="Times New Roman"/>
          <w:sz w:val="22"/>
          <w:szCs w:val="22"/>
        </w:rPr>
        <w:br/>
        <w:t xml:space="preserve">Qualifications </w:t>
      </w:r>
      <w:r w:rsidRPr="000F0412">
        <w:rPr>
          <w:rFonts w:ascii="Times New Roman" w:hAnsi="Times New Roman" w:cs="Times New Roman"/>
          <w:sz w:val="22"/>
          <w:szCs w:val="22"/>
        </w:rPr>
        <w:br/>
        <w:t>- Applicants must have good attendance and punctuality, access to transportation</w:t>
      </w:r>
      <w:r w:rsidRPr="000F0412">
        <w:rPr>
          <w:rFonts w:ascii="Times New Roman" w:hAnsi="Times New Roman" w:cs="Times New Roman"/>
          <w:sz w:val="22"/>
          <w:szCs w:val="22"/>
        </w:rPr>
        <w:br/>
        <w:t>- Applicants must be 18 years old or older</w:t>
      </w:r>
      <w:r w:rsidRPr="000F0412">
        <w:rPr>
          <w:rFonts w:ascii="Times New Roman" w:hAnsi="Times New Roman" w:cs="Times New Roman"/>
          <w:sz w:val="22"/>
          <w:szCs w:val="22"/>
        </w:rPr>
        <w:br/>
        <w:t>- Applicants must have at least a high school diploma</w:t>
      </w:r>
      <w:r w:rsidRPr="000F0412">
        <w:rPr>
          <w:rFonts w:ascii="Times New Roman" w:hAnsi="Times New Roman" w:cs="Times New Roman"/>
          <w:sz w:val="22"/>
          <w:szCs w:val="22"/>
        </w:rPr>
        <w:br/>
        <w:t xml:space="preserve">- Applicants must </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2338AD5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 xml:space="preserve">- Applicants must </w:t>
      </w:r>
      <w:r w:rsidRPr="000F0412">
        <w:rPr>
          <w:rFonts w:ascii="Times New Roman" w:hAnsi="Times New Roman" w:cs="Times New Roman"/>
          <w:b/>
          <w:bCs/>
          <w:sz w:val="22"/>
          <w:szCs w:val="22"/>
        </w:rPr>
        <w:t>*Physical Requirement*</w:t>
      </w:r>
    </w:p>
    <w:p w14:paraId="505F839A" w14:textId="2CDF1F6D"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 xml:space="preserve">- Applicants must </w:t>
      </w:r>
      <w:r w:rsidRPr="000F0412">
        <w:rPr>
          <w:rFonts w:ascii="Times New Roman" w:hAnsi="Times New Roman" w:cs="Times New Roman"/>
          <w:b/>
          <w:bCs/>
          <w:sz w:val="22"/>
          <w:szCs w:val="22"/>
        </w:rPr>
        <w:t>*Technology Requirement*</w:t>
      </w:r>
      <w:r w:rsidRPr="000F0412">
        <w:rPr>
          <w:rFonts w:ascii="Times New Roman" w:hAnsi="Times New Roman" w:cs="Times New Roman"/>
          <w:sz w:val="22"/>
          <w:szCs w:val="22"/>
        </w:rPr>
        <w:br/>
      </w:r>
      <w:r w:rsidRPr="000F0412">
        <w:rPr>
          <w:rFonts w:ascii="Times New Roman" w:hAnsi="Times New Roman" w:cs="Times New Roman"/>
          <w:sz w:val="22"/>
          <w:szCs w:val="22"/>
        </w:rPr>
        <w:br/>
        <w:t xml:space="preserve">Email us a resume and indicate part-time or full-time if you are interested. </w:t>
      </w:r>
    </w:p>
    <w:p w14:paraId="7B489B56" w14:textId="77777777" w:rsidR="00832919" w:rsidRPr="000F0412" w:rsidRDefault="00832919">
      <w:pPr>
        <w:pStyle w:val="BodyB"/>
        <w:rPr>
          <w:rFonts w:ascii="Times New Roman" w:eastAsia="Times New Roman" w:hAnsi="Times New Roman" w:cs="Times New Roman"/>
          <w:b/>
          <w:bCs/>
          <w:sz w:val="22"/>
          <w:szCs w:val="22"/>
        </w:rPr>
      </w:pPr>
    </w:p>
    <w:p w14:paraId="2B7C1DC4" w14:textId="77777777" w:rsidR="00832919" w:rsidRPr="000F0412" w:rsidRDefault="00983422">
      <w:pPr>
        <w:pStyle w:val="Body"/>
        <w:rPr>
          <w:sz w:val="22"/>
          <w:szCs w:val="22"/>
        </w:rPr>
      </w:pPr>
      <w:r w:rsidRPr="000F0412">
        <w:rPr>
          <w:rFonts w:eastAsia="Arial Unicode MS"/>
          <w:sz w:val="22"/>
          <w:szCs w:val="22"/>
        </w:rPr>
        <w:br w:type="page"/>
      </w:r>
    </w:p>
    <w:p w14:paraId="538EB4DB"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Retail Sales Associate Template 6 (Hiring Sales Associate)</w:t>
      </w:r>
    </w:p>
    <w:p w14:paraId="24BD086E"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e are a shoe store hoping to hire a new sales associate in *City*!</w:t>
      </w:r>
    </w:p>
    <w:p w14:paraId="02F939C2" w14:textId="77777777" w:rsidR="00832919" w:rsidRPr="000F0412" w:rsidRDefault="00832919">
      <w:pPr>
        <w:pStyle w:val="BodyB"/>
        <w:rPr>
          <w:rFonts w:ascii="Times New Roman" w:eastAsia="Times New Roman" w:hAnsi="Times New Roman" w:cs="Times New Roman"/>
          <w:sz w:val="22"/>
          <w:szCs w:val="22"/>
        </w:rPr>
      </w:pPr>
    </w:p>
    <w:p w14:paraId="2E297A21"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Our ideal candidate can:</w:t>
      </w:r>
    </w:p>
    <w:p w14:paraId="083F15BE"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b/>
          <w:bCs/>
        </w:rPr>
        <w:t>*Physical Requirement*</w:t>
      </w:r>
    </w:p>
    <w:p w14:paraId="7731C4A8"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b/>
          <w:bCs/>
        </w:rPr>
        <w:t>*Technology Requirement*</w:t>
      </w:r>
    </w:p>
    <w:p w14:paraId="4B52486F"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color w:val="222222"/>
          <w:u w:color="222222"/>
        </w:rPr>
        <w:t>Assist customers with in-store purchases.</w:t>
      </w:r>
    </w:p>
    <w:p w14:paraId="2EB19747"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color w:val="222222"/>
          <w:u w:color="222222"/>
        </w:rPr>
        <w:t>Has a High School diploma or equivalent</w:t>
      </w:r>
    </w:p>
    <w:p w14:paraId="6E05472C"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color w:val="222222"/>
          <w:u w:color="222222"/>
        </w:rPr>
        <w:t>Confirm labels match the correct products.</w:t>
      </w:r>
    </w:p>
    <w:p w14:paraId="5B884EA8" w14:textId="77777777" w:rsidR="00832919" w:rsidRPr="000F0412" w:rsidRDefault="00983422">
      <w:pPr>
        <w:pStyle w:val="Default"/>
        <w:numPr>
          <w:ilvl w:val="0"/>
          <w:numId w:val="3"/>
        </w:numPr>
        <w:rPr>
          <w:rFonts w:ascii="Times New Roman" w:hAnsi="Times New Roman" w:cs="Times New Roman"/>
          <w:color w:val="222222"/>
        </w:rPr>
      </w:pPr>
      <w:r w:rsidRPr="000F0412">
        <w:rPr>
          <w:rFonts w:ascii="Times New Roman" w:hAnsi="Times New Roman" w:cs="Times New Roman"/>
          <w:color w:val="222222"/>
          <w:u w:color="222222"/>
        </w:rPr>
        <w:t>Inspect for damaged deliveries and merchandise.</w:t>
      </w:r>
    </w:p>
    <w:p w14:paraId="173E5D9F" w14:textId="77777777" w:rsidR="00832919" w:rsidRPr="000F0412" w:rsidRDefault="00983422">
      <w:pPr>
        <w:pStyle w:val="Default"/>
        <w:numPr>
          <w:ilvl w:val="0"/>
          <w:numId w:val="3"/>
        </w:numPr>
        <w:rPr>
          <w:rFonts w:ascii="Times New Roman" w:hAnsi="Times New Roman" w:cs="Times New Roman"/>
          <w:color w:val="222222"/>
          <w:lang w:val="it-IT"/>
        </w:rPr>
      </w:pPr>
      <w:r w:rsidRPr="000F0412">
        <w:rPr>
          <w:rFonts w:ascii="Times New Roman" w:hAnsi="Times New Roman" w:cs="Times New Roman"/>
          <w:color w:val="222222"/>
          <w:u w:color="222222"/>
          <w:lang w:val="it-IT"/>
        </w:rPr>
        <w:t>Finaliz</w:t>
      </w:r>
      <w:r w:rsidRPr="000F0412">
        <w:rPr>
          <w:rFonts w:ascii="Times New Roman" w:hAnsi="Times New Roman" w:cs="Times New Roman"/>
          <w:color w:val="222222"/>
          <w:u w:color="222222"/>
        </w:rPr>
        <w:t>e work orders and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4E9A6764" w14:textId="77777777" w:rsidR="00832919" w:rsidRPr="000F0412" w:rsidRDefault="00832919">
      <w:pPr>
        <w:pStyle w:val="Default"/>
        <w:rPr>
          <w:rFonts w:ascii="Times New Roman" w:eastAsia="Times New Roman" w:hAnsi="Times New Roman" w:cs="Times New Roman"/>
          <w:color w:val="222222"/>
          <w:u w:color="222222"/>
        </w:rPr>
      </w:pPr>
    </w:p>
    <w:p w14:paraId="147D3DE0" w14:textId="7ADDE4EC"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 xml:space="preserve">If </w:t>
      </w:r>
      <w:r w:rsidR="00FE7727" w:rsidRPr="000F0412">
        <w:rPr>
          <w:rFonts w:ascii="Times New Roman" w:hAnsi="Times New Roman" w:cs="Times New Roman"/>
          <w:color w:val="222222"/>
          <w:u w:color="222222"/>
        </w:rPr>
        <w:t>you</w:t>
      </w:r>
      <w:r w:rsidR="000F0412">
        <w:rPr>
          <w:rFonts w:ascii="Times New Roman" w:hAnsi="Times New Roman" w:cs="Times New Roman"/>
          <w:color w:val="222222"/>
          <w:u w:color="222222"/>
        </w:rPr>
        <w:t>’</w:t>
      </w:r>
      <w:r w:rsidR="00FE7727" w:rsidRPr="000F0412">
        <w:rPr>
          <w:rFonts w:ascii="Times New Roman" w:hAnsi="Times New Roman" w:cs="Times New Roman"/>
          <w:color w:val="222222"/>
          <w:u w:color="222222"/>
        </w:rPr>
        <w:t xml:space="preserve">re </w:t>
      </w:r>
      <w:r w:rsidRPr="000F0412">
        <w:rPr>
          <w:rFonts w:ascii="Times New Roman" w:hAnsi="Times New Roman" w:cs="Times New Roman"/>
          <w:color w:val="222222"/>
          <w:u w:color="222222"/>
        </w:rPr>
        <w:t>interested please reply to this ad with your résumé! (List your hours.)</w:t>
      </w:r>
    </w:p>
    <w:p w14:paraId="23BB65FC" w14:textId="77777777" w:rsidR="00832919" w:rsidRPr="000F0412" w:rsidRDefault="00832919">
      <w:pPr>
        <w:pStyle w:val="BodyB"/>
        <w:rPr>
          <w:rFonts w:ascii="Times New Roman" w:eastAsia="Times New Roman" w:hAnsi="Times New Roman" w:cs="Times New Roman"/>
          <w:b/>
          <w:bCs/>
          <w:sz w:val="22"/>
          <w:szCs w:val="22"/>
        </w:rPr>
      </w:pPr>
    </w:p>
    <w:p w14:paraId="67444372" w14:textId="77777777" w:rsidR="00832919" w:rsidRPr="000F0412" w:rsidRDefault="00832919">
      <w:pPr>
        <w:pStyle w:val="BodyB"/>
        <w:rPr>
          <w:rFonts w:ascii="Times New Roman" w:eastAsia="Times New Roman" w:hAnsi="Times New Roman" w:cs="Times New Roman"/>
          <w:b/>
          <w:bCs/>
          <w:sz w:val="22"/>
          <w:szCs w:val="22"/>
        </w:rPr>
      </w:pPr>
    </w:p>
    <w:p w14:paraId="40DC5085"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7 (Family Owned Store: Retail Sales Position)</w:t>
      </w:r>
    </w:p>
    <w:p w14:paraId="5F09CB9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Be a part of our family owned, fabric wholesaler! We are searching for a part or full time sales assistant in our *City* location. Our business is committed to quality design and excellent service. As an employee you will work with staff, handle transactions, schedule deliveries, and </w:t>
      </w:r>
      <w:r w:rsidRPr="000F0412">
        <w:rPr>
          <w:rFonts w:ascii="Times New Roman" w:hAnsi="Times New Roman" w:cs="Times New Roman"/>
          <w:b/>
          <w:bCs/>
        </w:rPr>
        <w:t>*Technology Requirement*</w:t>
      </w:r>
      <w:r w:rsidRPr="000F0412">
        <w:rPr>
          <w:rFonts w:ascii="Times New Roman" w:hAnsi="Times New Roman" w:cs="Times New Roman"/>
          <w:color w:val="222222"/>
          <w:u w:color="222222"/>
        </w:rPr>
        <w:t>.</w:t>
      </w:r>
    </w:p>
    <w:p w14:paraId="15D35DEF" w14:textId="77777777" w:rsidR="00832919" w:rsidRPr="000F0412" w:rsidRDefault="00832919">
      <w:pPr>
        <w:pStyle w:val="Default"/>
        <w:rPr>
          <w:rFonts w:ascii="Times New Roman" w:eastAsia="Times New Roman" w:hAnsi="Times New Roman" w:cs="Times New Roman"/>
          <w:color w:val="222222"/>
          <w:u w:color="222222"/>
        </w:rPr>
      </w:pPr>
    </w:p>
    <w:p w14:paraId="68C74EA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Qualifications:</w:t>
      </w:r>
    </w:p>
    <w:p w14:paraId="41211251" w14:textId="77777777" w:rsidR="00832919" w:rsidRPr="000F0412" w:rsidRDefault="00832919">
      <w:pPr>
        <w:pStyle w:val="Default"/>
        <w:rPr>
          <w:rFonts w:ascii="Times New Roman" w:eastAsia="Times New Roman" w:hAnsi="Times New Roman" w:cs="Times New Roman"/>
          <w:color w:val="222222"/>
          <w:u w:color="222222"/>
        </w:rPr>
      </w:pPr>
    </w:p>
    <w:p w14:paraId="2CC8895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Qualified applicants will have a welcoming presentation.</w:t>
      </w:r>
    </w:p>
    <w:p w14:paraId="244A89C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looking for candidates with a High School diploma or equivalent GED, having a retail background is a plus.</w:t>
      </w:r>
    </w:p>
    <w:p w14:paraId="5A938A3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Excellent customer service,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6929C59B"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w:t>
      </w:r>
      <w:r w:rsidRPr="000F0412">
        <w:rPr>
          <w:rFonts w:ascii="Times New Roman" w:hAnsi="Times New Roman" w:cs="Times New Roman"/>
          <w:b/>
          <w:bCs/>
        </w:rPr>
        <w:t>*Physical Requirement*.</w:t>
      </w:r>
    </w:p>
    <w:p w14:paraId="028EA78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Complete our pre-employment background screening.</w:t>
      </w:r>
    </w:p>
    <w:p w14:paraId="35BE7057" w14:textId="77777777" w:rsidR="00832919" w:rsidRPr="000F0412" w:rsidRDefault="00832919">
      <w:pPr>
        <w:pStyle w:val="Default"/>
        <w:rPr>
          <w:rFonts w:ascii="Times New Roman" w:eastAsia="Times New Roman" w:hAnsi="Times New Roman" w:cs="Times New Roman"/>
          <w:color w:val="222222"/>
          <w:u w:color="222222"/>
        </w:rPr>
      </w:pPr>
    </w:p>
    <w:p w14:paraId="65E8823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lease send in your preferred schedule and resume to apply.</w:t>
      </w:r>
    </w:p>
    <w:p w14:paraId="23D842D6" w14:textId="77777777" w:rsidR="00832919" w:rsidRPr="000F0412" w:rsidRDefault="00832919">
      <w:pPr>
        <w:pStyle w:val="BodyB"/>
        <w:rPr>
          <w:rFonts w:ascii="Times New Roman" w:eastAsia="Times New Roman" w:hAnsi="Times New Roman" w:cs="Times New Roman"/>
          <w:sz w:val="22"/>
          <w:szCs w:val="22"/>
        </w:rPr>
      </w:pPr>
    </w:p>
    <w:p w14:paraId="3A88D0D4" w14:textId="77777777" w:rsidR="00832919" w:rsidRPr="000F0412" w:rsidRDefault="00832919">
      <w:pPr>
        <w:pStyle w:val="BodyB"/>
        <w:rPr>
          <w:rFonts w:ascii="Times New Roman" w:eastAsia="Times New Roman" w:hAnsi="Times New Roman" w:cs="Times New Roman"/>
          <w:b/>
          <w:bCs/>
          <w:sz w:val="22"/>
          <w:szCs w:val="22"/>
        </w:rPr>
      </w:pPr>
    </w:p>
    <w:p w14:paraId="2DC01AA0" w14:textId="0127674B" w:rsidR="00832919" w:rsidRPr="000F0412" w:rsidRDefault="00832919">
      <w:pPr>
        <w:pStyle w:val="Body"/>
        <w:rPr>
          <w:sz w:val="22"/>
          <w:szCs w:val="22"/>
        </w:rPr>
      </w:pPr>
    </w:p>
    <w:p w14:paraId="3DCA3C26"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8 (Furniture Showroom Sales Associate)</w:t>
      </w:r>
    </w:p>
    <w:p w14:paraId="12725759"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rPr>
        <w:t>Seeking a s</w:t>
      </w:r>
      <w:r w:rsidRPr="000F0412">
        <w:rPr>
          <w:rFonts w:ascii="Times New Roman" w:hAnsi="Times New Roman" w:cs="Times New Roman"/>
          <w:color w:val="222222"/>
          <w:u w:color="222222"/>
        </w:rPr>
        <w:t>ales associate for a furniture showroom who has solid design training for a part time position (full time is available as well) in a fast-moving environment. Candidate must have the following qualifications:</w:t>
      </w:r>
    </w:p>
    <w:p w14:paraId="478DA721" w14:textId="77777777" w:rsidR="00832919" w:rsidRPr="000F0412" w:rsidRDefault="00832919">
      <w:pPr>
        <w:pStyle w:val="Default"/>
        <w:rPr>
          <w:rFonts w:ascii="Times New Roman" w:eastAsia="Times New Roman" w:hAnsi="Times New Roman" w:cs="Times New Roman"/>
          <w:color w:val="222222"/>
          <w:u w:color="222222"/>
        </w:rPr>
      </w:pPr>
    </w:p>
    <w:p w14:paraId="205186DD" w14:textId="77777777" w:rsidR="00832919" w:rsidRPr="000F0412" w:rsidRDefault="00983422">
      <w:pPr>
        <w:pStyle w:val="Default"/>
        <w:numPr>
          <w:ilvl w:val="0"/>
          <w:numId w:val="6"/>
        </w:numPr>
        <w:rPr>
          <w:rFonts w:ascii="Times New Roman" w:hAnsi="Times New Roman" w:cs="Times New Roman"/>
          <w:color w:val="222222"/>
        </w:rPr>
      </w:pPr>
      <w:r w:rsidRPr="000F0412">
        <w:rPr>
          <w:rFonts w:ascii="Times New Roman" w:hAnsi="Times New Roman" w:cs="Times New Roman"/>
          <w:color w:val="222222"/>
          <w:u w:color="222222"/>
        </w:rPr>
        <w:t>Strong interest in retail.</w:t>
      </w:r>
    </w:p>
    <w:p w14:paraId="72AF9902" w14:textId="77777777" w:rsidR="00832919" w:rsidRPr="000F0412" w:rsidRDefault="00983422">
      <w:pPr>
        <w:pStyle w:val="Default"/>
        <w:numPr>
          <w:ilvl w:val="0"/>
          <w:numId w:val="6"/>
        </w:numPr>
        <w:rPr>
          <w:rFonts w:ascii="Times New Roman" w:hAnsi="Times New Roman" w:cs="Times New Roman"/>
          <w:color w:val="222222"/>
        </w:rPr>
      </w:pPr>
      <w:r w:rsidRPr="000F0412">
        <w:rPr>
          <w:rFonts w:ascii="Times New Roman" w:hAnsi="Times New Roman" w:cs="Times New Roman"/>
          <w:color w:val="222222"/>
          <w:u w:color="222222"/>
        </w:rPr>
        <w:t>High School Diploma/GED.</w:t>
      </w:r>
    </w:p>
    <w:p w14:paraId="558DE1E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Interest or background in interior design.</w:t>
      </w:r>
    </w:p>
    <w:p w14:paraId="3F21393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789C869C" w14:textId="77777777" w:rsidR="00832919" w:rsidRPr="000F0412" w:rsidRDefault="00983422">
      <w:pPr>
        <w:pStyle w:val="Default"/>
        <w:numPr>
          <w:ilvl w:val="0"/>
          <w:numId w:val="6"/>
        </w:numPr>
        <w:rPr>
          <w:rFonts w:ascii="Times New Roman" w:hAnsi="Times New Roman" w:cs="Times New Roman"/>
          <w:color w:val="222222"/>
        </w:rPr>
      </w:pPr>
      <w:r w:rsidRPr="000F0412">
        <w:rPr>
          <w:rFonts w:ascii="Times New Roman" w:hAnsi="Times New Roman" w:cs="Times New Roman"/>
          <w:b/>
          <w:bCs/>
        </w:rPr>
        <w:t>*Technology Requirement*.</w:t>
      </w:r>
    </w:p>
    <w:p w14:paraId="27E4FF24"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 Passion for interior design.</w:t>
      </w:r>
    </w:p>
    <w:p w14:paraId="171CD448" w14:textId="77777777" w:rsidR="00832919" w:rsidRPr="000F0412" w:rsidRDefault="00983422">
      <w:pPr>
        <w:pStyle w:val="Default"/>
        <w:numPr>
          <w:ilvl w:val="0"/>
          <w:numId w:val="6"/>
        </w:numPr>
        <w:rPr>
          <w:rFonts w:ascii="Times New Roman" w:hAnsi="Times New Roman" w:cs="Times New Roman"/>
          <w:color w:val="222222"/>
        </w:rPr>
      </w:pPr>
      <w:r w:rsidRPr="000F0412">
        <w:rPr>
          <w:rFonts w:ascii="Times New Roman" w:hAnsi="Times New Roman" w:cs="Times New Roman"/>
          <w:b/>
          <w:bCs/>
        </w:rPr>
        <w:t xml:space="preserve"> </w:t>
      </w:r>
      <w:r w:rsidRPr="000F0412">
        <w:rPr>
          <w:rFonts w:ascii="Times New Roman" w:hAnsi="Times New Roman" w:cs="Times New Roman"/>
          <w:color w:val="222222"/>
          <w:u w:color="222222"/>
        </w:rPr>
        <w:t>*</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w:t>
      </w:r>
    </w:p>
    <w:p w14:paraId="48089D94" w14:textId="77777777" w:rsidR="00832919" w:rsidRPr="000F0412" w:rsidRDefault="00832919">
      <w:pPr>
        <w:pStyle w:val="BodyB"/>
        <w:rPr>
          <w:rFonts w:ascii="Times New Roman" w:eastAsia="Times New Roman" w:hAnsi="Times New Roman" w:cs="Times New Roman"/>
          <w:b/>
          <w:bCs/>
          <w:sz w:val="22"/>
          <w:szCs w:val="22"/>
        </w:rPr>
      </w:pPr>
    </w:p>
    <w:p w14:paraId="0D92254A" w14:textId="5F092CC4"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Email us your resume/cv for consideration. Let us know if you are looking for part-time or full-time work in the header of email.</w:t>
      </w:r>
    </w:p>
    <w:p w14:paraId="3AAD384A" w14:textId="77777777" w:rsidR="00832919" w:rsidRPr="000F0412" w:rsidRDefault="00832919">
      <w:pPr>
        <w:pStyle w:val="BodyB"/>
        <w:rPr>
          <w:rFonts w:ascii="Times New Roman" w:eastAsia="Times New Roman" w:hAnsi="Times New Roman" w:cs="Times New Roman"/>
          <w:b/>
          <w:bCs/>
          <w:sz w:val="22"/>
          <w:szCs w:val="22"/>
        </w:rPr>
      </w:pPr>
    </w:p>
    <w:p w14:paraId="22552F66" w14:textId="77777777" w:rsidR="00832919" w:rsidRPr="000F0412" w:rsidRDefault="00832919">
      <w:pPr>
        <w:pStyle w:val="BodyB"/>
        <w:rPr>
          <w:rFonts w:ascii="Times New Roman" w:eastAsia="Times New Roman" w:hAnsi="Times New Roman" w:cs="Times New Roman"/>
          <w:b/>
          <w:bCs/>
          <w:sz w:val="22"/>
          <w:szCs w:val="22"/>
        </w:rPr>
      </w:pPr>
    </w:p>
    <w:p w14:paraId="6CEE52C2" w14:textId="77777777" w:rsidR="00394CCD" w:rsidRPr="000F0412" w:rsidRDefault="00394CCD">
      <w:pPr>
        <w:pStyle w:val="BodyB"/>
        <w:rPr>
          <w:rFonts w:ascii="Times New Roman" w:hAnsi="Times New Roman" w:cs="Times New Roman"/>
          <w:b/>
          <w:bCs/>
          <w:sz w:val="22"/>
          <w:szCs w:val="22"/>
          <w:shd w:val="clear" w:color="auto" w:fill="C0C0C0"/>
        </w:rPr>
      </w:pPr>
    </w:p>
    <w:p w14:paraId="39081E97" w14:textId="792A7598"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Retail Sales Associate Template 9 (Pawnshop Job)</w:t>
      </w:r>
    </w:p>
    <w:p w14:paraId="078A6C16" w14:textId="2DA422CD" w:rsidR="00832919" w:rsidRPr="000F0412" w:rsidRDefault="00FE7727">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e</w:t>
      </w:r>
      <w:r w:rsidR="000F0412">
        <w:rPr>
          <w:rFonts w:ascii="Times New Roman" w:hAnsi="Times New Roman" w:cs="Times New Roman"/>
          <w:sz w:val="22"/>
          <w:szCs w:val="22"/>
        </w:rPr>
        <w:t>’</w:t>
      </w:r>
      <w:r w:rsidRPr="000F0412">
        <w:rPr>
          <w:rFonts w:ascii="Times New Roman" w:hAnsi="Times New Roman" w:cs="Times New Roman"/>
          <w:sz w:val="22"/>
          <w:szCs w:val="22"/>
        </w:rPr>
        <w:t xml:space="preserve">re </w:t>
      </w:r>
      <w:r w:rsidR="00983422" w:rsidRPr="000F0412">
        <w:rPr>
          <w:rFonts w:ascii="Times New Roman" w:hAnsi="Times New Roman" w:cs="Times New Roman"/>
          <w:sz w:val="22"/>
          <w:szCs w:val="22"/>
        </w:rPr>
        <w:t>running a small pawnshop in *City* and are looking for a new team member. Qualified applicants will:</w:t>
      </w:r>
    </w:p>
    <w:p w14:paraId="64614AA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Be a team player.</w:t>
      </w:r>
    </w:p>
    <w:p w14:paraId="037AC204"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1771CDE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Have familiarity with retail environment</w:t>
      </w:r>
    </w:p>
    <w:p w14:paraId="03F4BE1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w:t>
      </w:r>
      <w:r w:rsidRPr="000F0412">
        <w:rPr>
          <w:rFonts w:ascii="Times New Roman" w:hAnsi="Times New Roman" w:cs="Times New Roman"/>
          <w:b/>
          <w:bCs/>
        </w:rPr>
        <w:t>Technology Requirement</w:t>
      </w:r>
      <w:r w:rsidRPr="000F0412">
        <w:rPr>
          <w:rFonts w:ascii="Times New Roman" w:hAnsi="Times New Roman" w:cs="Times New Roman"/>
          <w:color w:val="222222"/>
          <w:u w:color="222222"/>
        </w:rPr>
        <w:t>*</w:t>
      </w:r>
    </w:p>
    <w:p w14:paraId="5F2DEB92" w14:textId="77777777" w:rsidR="00832919" w:rsidRPr="000F0412" w:rsidRDefault="00832919">
      <w:pPr>
        <w:pStyle w:val="Default"/>
        <w:rPr>
          <w:rFonts w:ascii="Times New Roman" w:eastAsia="Times New Roman" w:hAnsi="Times New Roman" w:cs="Times New Roman"/>
          <w:color w:val="222222"/>
          <w:u w:color="222222"/>
        </w:rPr>
      </w:pPr>
    </w:p>
    <w:p w14:paraId="7FB3311A" w14:textId="7E0733EA"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Your duties will include but are not limited to organizing paperwork, selling watches and other items, evaluating new items, write loans, *</w:t>
      </w:r>
      <w:r w:rsidRPr="000F0412">
        <w:rPr>
          <w:rFonts w:ascii="Times New Roman" w:hAnsi="Times New Roman" w:cs="Times New Roman"/>
          <w:b/>
          <w:bCs/>
        </w:rPr>
        <w:t>Communication Skill Requirement</w:t>
      </w:r>
      <w:r w:rsidRPr="000F0412">
        <w:rPr>
          <w:rFonts w:ascii="Times New Roman" w:hAnsi="Times New Roman" w:cs="Times New Roman"/>
          <w:color w:val="222222"/>
          <w:u w:color="222222"/>
        </w:rPr>
        <w:t>* and all general store duties. Email us a resume and list of available work hours if interested.</w:t>
      </w:r>
    </w:p>
    <w:p w14:paraId="186FB652" w14:textId="77777777" w:rsidR="00832919" w:rsidRPr="000F0412" w:rsidRDefault="00832919">
      <w:pPr>
        <w:pStyle w:val="BodyB"/>
        <w:rPr>
          <w:rFonts w:ascii="Times New Roman" w:eastAsia="Times New Roman" w:hAnsi="Times New Roman" w:cs="Times New Roman"/>
          <w:b/>
          <w:bCs/>
          <w:sz w:val="22"/>
          <w:szCs w:val="22"/>
        </w:rPr>
      </w:pPr>
    </w:p>
    <w:p w14:paraId="10B235A5" w14:textId="77777777" w:rsidR="00832919" w:rsidRPr="000F0412" w:rsidRDefault="00832919">
      <w:pPr>
        <w:pStyle w:val="BodyB"/>
        <w:rPr>
          <w:rFonts w:ascii="Times New Roman" w:eastAsia="Times New Roman" w:hAnsi="Times New Roman" w:cs="Times New Roman"/>
          <w:b/>
          <w:bCs/>
          <w:sz w:val="22"/>
          <w:szCs w:val="22"/>
        </w:rPr>
      </w:pPr>
    </w:p>
    <w:p w14:paraId="1FC0A3DB"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10 (Floral Design Sales Associate)</w:t>
      </w:r>
    </w:p>
    <w:p w14:paraId="3C5AC2C7" w14:textId="1DAB8437" w:rsidR="00832919" w:rsidRPr="000F0412" w:rsidRDefault="00983422">
      <w:pPr>
        <w:pStyle w:val="BodyB"/>
        <w:rPr>
          <w:rFonts w:ascii="Times New Roman" w:hAnsi="Times New Roman" w:cs="Times New Roman"/>
          <w:sz w:val="22"/>
          <w:szCs w:val="22"/>
        </w:rPr>
      </w:pPr>
      <w:r w:rsidRPr="000F0412">
        <w:rPr>
          <w:rFonts w:ascii="Times New Roman" w:hAnsi="Times New Roman" w:cs="Times New Roman"/>
          <w:sz w:val="22"/>
          <w:szCs w:val="22"/>
        </w:rPr>
        <w:t>We are searching for a full or part-time sales associate to join our small business in floral design. We offer flexible work hours with competitive pay. You will have to *</w:t>
      </w: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 xml:space="preserve">*. You need to </w:t>
      </w:r>
      <w:r w:rsidRPr="000F0412">
        <w:rPr>
          <w:rFonts w:ascii="Times New Roman" w:hAnsi="Times New Roman" w:cs="Times New Roman"/>
          <w:b/>
          <w:bCs/>
          <w:sz w:val="22"/>
          <w:szCs w:val="22"/>
        </w:rPr>
        <w:t xml:space="preserve">*Physical Requirement*, *Technology Requirement*, </w:t>
      </w:r>
      <w:r w:rsidRPr="000F0412">
        <w:rPr>
          <w:rFonts w:ascii="Times New Roman" w:hAnsi="Times New Roman" w:cs="Times New Roman"/>
          <w:sz w:val="22"/>
          <w:szCs w:val="22"/>
        </w:rPr>
        <w:t>and be organized</w:t>
      </w:r>
      <w:r w:rsidRPr="000F0412">
        <w:rPr>
          <w:rFonts w:ascii="Times New Roman" w:hAnsi="Times New Roman" w:cs="Times New Roman"/>
          <w:b/>
          <w:bCs/>
          <w:sz w:val="22"/>
          <w:szCs w:val="22"/>
        </w:rPr>
        <w:t xml:space="preserve">. </w:t>
      </w:r>
      <w:r w:rsidRPr="000F0412">
        <w:rPr>
          <w:rFonts w:ascii="Times New Roman" w:hAnsi="Times New Roman" w:cs="Times New Roman"/>
          <w:sz w:val="22"/>
          <w:szCs w:val="22"/>
        </w:rPr>
        <w:t>Please send a resume and potential in-person interview hours. Thank you!</w:t>
      </w:r>
    </w:p>
    <w:p w14:paraId="57FBF9B0" w14:textId="78A6A841" w:rsidR="0059169F" w:rsidRPr="000F0412" w:rsidRDefault="0059169F">
      <w:pPr>
        <w:pStyle w:val="BodyB"/>
        <w:rPr>
          <w:rFonts w:ascii="Times New Roman" w:hAnsi="Times New Roman" w:cs="Times New Roman"/>
          <w:sz w:val="22"/>
          <w:szCs w:val="22"/>
        </w:rPr>
      </w:pPr>
    </w:p>
    <w:p w14:paraId="2C91C538" w14:textId="6F47B5B4" w:rsidR="0059169F" w:rsidRPr="000F0412" w:rsidRDefault="0059169F">
      <w:pPr>
        <w:pStyle w:val="BodyB"/>
        <w:rPr>
          <w:rFonts w:ascii="Times New Roman" w:hAnsi="Times New Roman" w:cs="Times New Roman"/>
          <w:sz w:val="22"/>
          <w:szCs w:val="22"/>
        </w:rPr>
      </w:pPr>
    </w:p>
    <w:p w14:paraId="77192206" w14:textId="77777777" w:rsidR="00832919" w:rsidRPr="000F0412" w:rsidRDefault="00983422" w:rsidP="0059169F">
      <w:pPr>
        <w:pStyle w:val="Body"/>
        <w:rPr>
          <w:b/>
          <w:bCs/>
          <w:sz w:val="22"/>
          <w:szCs w:val="22"/>
        </w:rPr>
      </w:pPr>
      <w:r w:rsidRPr="000F0412">
        <w:rPr>
          <w:b/>
          <w:bCs/>
          <w:sz w:val="22"/>
          <w:szCs w:val="22"/>
          <w:shd w:val="clear" w:color="auto" w:fill="C0C0C0"/>
        </w:rPr>
        <w:t>Retail Sales Associate Template 11 (Novelty Products Shop Opening)</w:t>
      </w:r>
    </w:p>
    <w:p w14:paraId="1A3B33C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a local retail shop in the novelty products business looking for sale associate. We are looking for someone with strong sales techniques and with good customer service.</w:t>
      </w:r>
    </w:p>
    <w:p w14:paraId="6C3ED713" w14:textId="77777777" w:rsidR="00832919" w:rsidRPr="000F0412" w:rsidRDefault="00832919">
      <w:pPr>
        <w:pStyle w:val="Default"/>
        <w:rPr>
          <w:rFonts w:ascii="Times New Roman" w:eastAsia="Times New Roman" w:hAnsi="Times New Roman" w:cs="Times New Roman"/>
          <w:color w:val="222222"/>
          <w:u w:color="222222"/>
        </w:rPr>
      </w:pPr>
    </w:p>
    <w:p w14:paraId="41CDD60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require:</w:t>
      </w:r>
    </w:p>
    <w:p w14:paraId="1099D57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t>
      </w:r>
      <w:r w:rsidRPr="000F0412">
        <w:rPr>
          <w:rFonts w:ascii="Times New Roman" w:hAnsi="Times New Roman" w:cs="Times New Roman"/>
          <w:b/>
          <w:bCs/>
          <w:color w:val="222222"/>
          <w:u w:color="222222"/>
        </w:rPr>
        <w:t>Communication Skill Requirement</w:t>
      </w:r>
      <w:r w:rsidRPr="000F0412">
        <w:rPr>
          <w:rFonts w:ascii="Times New Roman" w:hAnsi="Times New Roman" w:cs="Times New Roman"/>
          <w:color w:val="222222"/>
          <w:u w:color="222222"/>
        </w:rPr>
        <w:t>*</w:t>
      </w:r>
    </w:p>
    <w:p w14:paraId="78A006A8" w14:textId="77777777" w:rsidR="00832919" w:rsidRPr="000F0412" w:rsidRDefault="00983422">
      <w:pPr>
        <w:pStyle w:val="Default"/>
        <w:rPr>
          <w:rFonts w:ascii="Times New Roman" w:eastAsia="Times New Roman" w:hAnsi="Times New Roman" w:cs="Times New Roman"/>
          <w:b/>
          <w:bCs/>
          <w:color w:val="222222"/>
          <w:u w:color="222222"/>
        </w:rPr>
      </w:pPr>
      <w:r w:rsidRPr="000F0412">
        <w:rPr>
          <w:rFonts w:ascii="Times New Roman" w:hAnsi="Times New Roman" w:cs="Times New Roman"/>
          <w:b/>
          <w:bCs/>
          <w:color w:val="222222"/>
          <w:u w:color="222222"/>
        </w:rPr>
        <w:t>*Technology Requirement*</w:t>
      </w:r>
    </w:p>
    <w:p w14:paraId="2E2C4A9A"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b/>
          <w:bCs/>
          <w:color w:val="222222"/>
          <w:u w:color="222222"/>
        </w:rPr>
        <w:t>*Physical Requirement*</w:t>
      </w:r>
    </w:p>
    <w:p w14:paraId="7436BB4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flexible work hours</w:t>
      </w:r>
    </w:p>
    <w:p w14:paraId="72BA8720" w14:textId="77777777" w:rsidR="00832919" w:rsidRPr="000F0412" w:rsidRDefault="00832919">
      <w:pPr>
        <w:pStyle w:val="Default"/>
        <w:rPr>
          <w:rFonts w:ascii="Times New Roman" w:eastAsia="Times New Roman" w:hAnsi="Times New Roman" w:cs="Times New Roman"/>
          <w:color w:val="222222"/>
          <w:u w:color="222222"/>
        </w:rPr>
      </w:pPr>
    </w:p>
    <w:p w14:paraId="78DEC0A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To apply for a position:</w:t>
      </w:r>
    </w:p>
    <w:p w14:paraId="14917B0C" w14:textId="755F9A9B"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lease email your resume.</w:t>
      </w:r>
    </w:p>
    <w:p w14:paraId="2C2A2DA3" w14:textId="6FBB1D39"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lease indicate your M-F availability in the email.</w:t>
      </w:r>
    </w:p>
    <w:p w14:paraId="69259B7B" w14:textId="77777777" w:rsidR="00832919" w:rsidRPr="000F0412" w:rsidRDefault="00832919">
      <w:pPr>
        <w:pStyle w:val="BodyB"/>
        <w:rPr>
          <w:rFonts w:ascii="Times New Roman" w:eastAsia="Times New Roman" w:hAnsi="Times New Roman" w:cs="Times New Roman"/>
          <w:b/>
          <w:bCs/>
          <w:sz w:val="22"/>
          <w:szCs w:val="22"/>
        </w:rPr>
      </w:pPr>
    </w:p>
    <w:p w14:paraId="62CAB2A5" w14:textId="77777777" w:rsidR="00832919" w:rsidRPr="000F0412" w:rsidRDefault="00832919">
      <w:pPr>
        <w:pStyle w:val="BodyB"/>
        <w:rPr>
          <w:rFonts w:ascii="Times New Roman" w:eastAsia="Times New Roman" w:hAnsi="Times New Roman" w:cs="Times New Roman"/>
          <w:b/>
          <w:bCs/>
          <w:sz w:val="22"/>
          <w:szCs w:val="22"/>
        </w:rPr>
      </w:pPr>
    </w:p>
    <w:p w14:paraId="1534528A"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Retail Sales Associate Template 12 (Retail Job Opening)</w:t>
      </w:r>
    </w:p>
    <w:p w14:paraId="134F2F82"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rPr>
        <w:t>We are an upscale business working with select clients and are looking for a talented sales associate.</w:t>
      </w:r>
      <w:r w:rsidRPr="000F0412">
        <w:rPr>
          <w:rFonts w:ascii="Times New Roman" w:hAnsi="Times New Roman" w:cs="Times New Roman"/>
          <w:b/>
          <w:bCs/>
        </w:rPr>
        <w:t xml:space="preserve"> </w:t>
      </w:r>
      <w:r w:rsidRPr="000F0412">
        <w:rPr>
          <w:rFonts w:ascii="Times New Roman" w:hAnsi="Times New Roman" w:cs="Times New Roman"/>
          <w:color w:val="222222"/>
          <w:u w:color="222222"/>
        </w:rPr>
        <w:t>This can be a part time or full time position and the number hours will vary, but the schedule will be posted far in advance. We prefer candidates with a track record in sales. Our business is growing and we are looking for someone to continue to grow with our team.</w:t>
      </w:r>
    </w:p>
    <w:p w14:paraId="5FDE4A9E" w14:textId="77777777" w:rsidR="00832919" w:rsidRPr="000F0412" w:rsidRDefault="00832919">
      <w:pPr>
        <w:pStyle w:val="Default"/>
        <w:rPr>
          <w:rFonts w:ascii="Times New Roman" w:eastAsia="Times New Roman" w:hAnsi="Times New Roman" w:cs="Times New Roman"/>
          <w:color w:val="222222"/>
          <w:u w:color="222222"/>
        </w:rPr>
      </w:pPr>
    </w:p>
    <w:p w14:paraId="6DE178A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Qualified candidate should:</w:t>
      </w:r>
    </w:p>
    <w:p w14:paraId="7DDF403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color w:val="222222"/>
          <w:u w:color="222222"/>
        </w:rPr>
        <w:t>*Technology Requirement*</w:t>
      </w:r>
    </w:p>
    <w:p w14:paraId="78AE6C3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Be available to work on weekends</w:t>
      </w:r>
    </w:p>
    <w:p w14:paraId="567B7BA3"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w:t>
      </w:r>
      <w:r w:rsidRPr="000F0412">
        <w:rPr>
          <w:rFonts w:ascii="Times New Roman" w:hAnsi="Times New Roman" w:cs="Times New Roman"/>
          <w:b/>
          <w:bCs/>
          <w:color w:val="222222"/>
          <w:u w:color="222222"/>
        </w:rPr>
        <w:t>Communication Skill Requirement</w:t>
      </w:r>
      <w:r w:rsidRPr="000F0412">
        <w:rPr>
          <w:rFonts w:ascii="Times New Roman" w:hAnsi="Times New Roman" w:cs="Times New Roman"/>
          <w:color w:val="222222"/>
          <w:u w:color="222222"/>
        </w:rPr>
        <w:t>*</w:t>
      </w:r>
    </w:p>
    <w:p w14:paraId="5A42F27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color w:val="222222"/>
          <w:u w:color="222222"/>
        </w:rPr>
        <w:t>*Physical Requirement*</w:t>
      </w:r>
    </w:p>
    <w:p w14:paraId="555C4EF7" w14:textId="77777777" w:rsidR="00832919" w:rsidRPr="000F0412" w:rsidRDefault="00983422">
      <w:pPr>
        <w:pStyle w:val="Default"/>
        <w:numPr>
          <w:ilvl w:val="0"/>
          <w:numId w:val="6"/>
        </w:numPr>
        <w:rPr>
          <w:rFonts w:ascii="Times New Roman" w:hAnsi="Times New Roman" w:cs="Times New Roman"/>
          <w:color w:val="222222"/>
        </w:rPr>
      </w:pPr>
      <w:r w:rsidRPr="000F0412">
        <w:rPr>
          <w:rFonts w:ascii="Times New Roman" w:hAnsi="Times New Roman" w:cs="Times New Roman"/>
          <w:color w:val="222222"/>
          <w:u w:color="222222"/>
        </w:rPr>
        <w:t>Work well in a team environment</w:t>
      </w:r>
    </w:p>
    <w:p w14:paraId="514E391D" w14:textId="77777777" w:rsidR="00832919" w:rsidRPr="000F0412" w:rsidRDefault="00832919">
      <w:pPr>
        <w:pStyle w:val="Default"/>
        <w:rPr>
          <w:rFonts w:ascii="Times New Roman" w:eastAsia="Times New Roman" w:hAnsi="Times New Roman" w:cs="Times New Roman"/>
          <w:color w:val="222222"/>
          <w:u w:color="222222"/>
        </w:rPr>
      </w:pPr>
    </w:p>
    <w:p w14:paraId="40F1F024" w14:textId="785D09B7" w:rsidR="00832919" w:rsidRPr="000F0412" w:rsidRDefault="00983422">
      <w:pPr>
        <w:pStyle w:val="Default"/>
        <w:rPr>
          <w:rFonts w:ascii="Times New Roman" w:hAnsi="Times New Roman" w:cs="Times New Roman"/>
        </w:rPr>
      </w:pPr>
      <w:r w:rsidRPr="000F0412">
        <w:rPr>
          <w:rFonts w:ascii="Times New Roman" w:hAnsi="Times New Roman" w:cs="Times New Roman"/>
          <w:color w:val="222222"/>
          <w:u w:color="222222"/>
        </w:rPr>
        <w:t>This position pays competitive wages. To apply, email your resume or curricula vitae and let us know many hours per week you prefer.</w:t>
      </w:r>
      <w:r w:rsidRPr="000F0412">
        <w:rPr>
          <w:rFonts w:ascii="Times New Roman" w:eastAsia="Arial Unicode MS" w:hAnsi="Times New Roman" w:cs="Times New Roman"/>
          <w:color w:val="222222"/>
          <w:u w:color="222222"/>
        </w:rPr>
        <w:br w:type="page"/>
      </w:r>
    </w:p>
    <w:p w14:paraId="1C96706B" w14:textId="77777777" w:rsidR="00832919" w:rsidRPr="000F0412" w:rsidRDefault="00983422">
      <w:pPr>
        <w:pStyle w:val="BodyB"/>
        <w:rPr>
          <w:rFonts w:ascii="Times New Roman" w:eastAsia="Times New Roman" w:hAnsi="Times New Roman" w:cs="Times New Roman"/>
          <w:b/>
          <w:bCs/>
          <w:sz w:val="22"/>
          <w:szCs w:val="22"/>
          <w:u w:val="single"/>
        </w:rPr>
      </w:pPr>
      <w:r w:rsidRPr="000F0412">
        <w:rPr>
          <w:rFonts w:ascii="Times New Roman" w:hAnsi="Times New Roman" w:cs="Times New Roman"/>
          <w:b/>
          <w:bCs/>
          <w:sz w:val="22"/>
          <w:szCs w:val="22"/>
          <w:u w:val="single"/>
        </w:rPr>
        <w:lastRenderedPageBreak/>
        <w:t>Security Guard</w:t>
      </w:r>
    </w:p>
    <w:p w14:paraId="52637C75" w14:textId="77777777" w:rsidR="00832919" w:rsidRPr="000F0412" w:rsidRDefault="00832919">
      <w:pPr>
        <w:pStyle w:val="BodyB"/>
        <w:rPr>
          <w:rFonts w:ascii="Times New Roman" w:eastAsia="Times New Roman" w:hAnsi="Times New Roman" w:cs="Times New Roman"/>
          <w:b/>
          <w:bCs/>
          <w:sz w:val="22"/>
          <w:szCs w:val="22"/>
        </w:rPr>
      </w:pPr>
    </w:p>
    <w:p w14:paraId="4DAA6833"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1 (HIRING UNARMED SECURITY GUARDS)</w:t>
      </w:r>
    </w:p>
    <w:p w14:paraId="1D6C423F" w14:textId="244AB4FB"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e currently have a position for a full-time or part-time security officer available. Training and uniforms will provided. We offer flexible working hours and have shifts any day of the week. Our pay scale is competitive. Email your resume and potential work hours to apply.</w:t>
      </w:r>
    </w:p>
    <w:p w14:paraId="5D363CEF" w14:textId="77777777" w:rsidR="00832919" w:rsidRPr="000F0412" w:rsidRDefault="00832919">
      <w:pPr>
        <w:pStyle w:val="BodyB"/>
        <w:rPr>
          <w:rFonts w:ascii="Times New Roman" w:eastAsia="Times New Roman" w:hAnsi="Times New Roman" w:cs="Times New Roman"/>
          <w:sz w:val="22"/>
          <w:szCs w:val="22"/>
        </w:rPr>
      </w:pPr>
    </w:p>
    <w:p w14:paraId="04CC72B2"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Requirements</w:t>
      </w:r>
    </w:p>
    <w:p w14:paraId="3258D04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Professional appearance &amp; attitude</w:t>
      </w:r>
    </w:p>
    <w:p w14:paraId="143B4E26"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Detail oriented</w:t>
      </w:r>
    </w:p>
    <w:p w14:paraId="4231C22D"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09F2FEEF"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Physical Requirement*</w:t>
      </w:r>
    </w:p>
    <w:p w14:paraId="4A2ACE59"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Technology Requirement*</w:t>
      </w:r>
    </w:p>
    <w:p w14:paraId="673AF6A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At least 18 years of age</w:t>
      </w:r>
    </w:p>
    <w:p w14:paraId="5C15926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Access to transportation</w:t>
      </w:r>
    </w:p>
    <w:p w14:paraId="429F420E" w14:textId="77777777" w:rsidR="00832919" w:rsidRPr="000F0412" w:rsidRDefault="00832919">
      <w:pPr>
        <w:pStyle w:val="BodyB"/>
        <w:rPr>
          <w:rFonts w:ascii="Times New Roman" w:eastAsia="Times New Roman" w:hAnsi="Times New Roman" w:cs="Times New Roman"/>
          <w:b/>
          <w:bCs/>
          <w:sz w:val="22"/>
          <w:szCs w:val="22"/>
        </w:rPr>
      </w:pPr>
    </w:p>
    <w:p w14:paraId="72B5E07C" w14:textId="77777777" w:rsidR="00832919" w:rsidRPr="000F0412" w:rsidRDefault="00832919">
      <w:pPr>
        <w:pStyle w:val="BodyB"/>
        <w:rPr>
          <w:rFonts w:ascii="Times New Roman" w:eastAsia="Times New Roman" w:hAnsi="Times New Roman" w:cs="Times New Roman"/>
          <w:b/>
          <w:bCs/>
          <w:sz w:val="22"/>
          <w:szCs w:val="22"/>
        </w:rPr>
      </w:pPr>
    </w:p>
    <w:p w14:paraId="4671E73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2 (Security Guard)</w:t>
      </w:r>
    </w:p>
    <w:p w14:paraId="1AC0E21C"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Responsibilities</w:t>
      </w:r>
    </w:p>
    <w:p w14:paraId="74AF0291"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Monitor and report flow of people on client property.</w:t>
      </w:r>
    </w:p>
    <w:p w14:paraId="79026FEE"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Monitor and inform any illegal or incorrect activity.</w:t>
      </w:r>
    </w:p>
    <w:p w14:paraId="6D8CF605"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Give protection for individuals and property.</w:t>
      </w:r>
    </w:p>
    <w:p w14:paraId="53C701B2"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Take control of emergency conditions and inform to authorities as appropriate.</w:t>
      </w:r>
    </w:p>
    <w:p w14:paraId="1498E874" w14:textId="77777777" w:rsidR="00832919" w:rsidRPr="000F0412" w:rsidRDefault="00832919">
      <w:pPr>
        <w:pStyle w:val="BodyB"/>
        <w:rPr>
          <w:rFonts w:ascii="Times New Roman" w:eastAsia="Times New Roman" w:hAnsi="Times New Roman" w:cs="Times New Roman"/>
          <w:sz w:val="22"/>
          <w:szCs w:val="22"/>
        </w:rPr>
      </w:pPr>
    </w:p>
    <w:p w14:paraId="491A5500"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Job requirements </w:t>
      </w:r>
    </w:p>
    <w:p w14:paraId="123BB6F2"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Proficient in English.</w:t>
      </w:r>
    </w:p>
    <w:p w14:paraId="17E62281"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Respond to emergency conditions fast and appropriately.</w:t>
      </w:r>
    </w:p>
    <w:p w14:paraId="72C6785D"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Technology Requirement*</w:t>
      </w:r>
    </w:p>
    <w:p w14:paraId="43048F41"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rPr>
        <w:t>*Physical Requirement*</w:t>
      </w:r>
    </w:p>
    <w:p w14:paraId="20F89A0A"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Can work flexibly and/or late night hours as needed.</w:t>
      </w:r>
    </w:p>
    <w:p w14:paraId="7C3A3AE9"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Meet requirements for professional conduct and ethics.</w:t>
      </w:r>
    </w:p>
    <w:p w14:paraId="60F2EF35"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62CFBA1D" w14:textId="77777777" w:rsidR="00832919" w:rsidRPr="000F0412" w:rsidRDefault="00832919">
      <w:pPr>
        <w:pStyle w:val="BodyB"/>
        <w:rPr>
          <w:rFonts w:ascii="Times New Roman" w:eastAsia="Times New Roman" w:hAnsi="Times New Roman" w:cs="Times New Roman"/>
          <w:sz w:val="22"/>
          <w:szCs w:val="22"/>
        </w:rPr>
      </w:pPr>
    </w:p>
    <w:p w14:paraId="5623E006" w14:textId="610DD2A1"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Send resumes and propose interview time/dates via email.</w:t>
      </w:r>
    </w:p>
    <w:p w14:paraId="395618D4" w14:textId="77777777" w:rsidR="00832919" w:rsidRPr="000F0412" w:rsidRDefault="00832919">
      <w:pPr>
        <w:pStyle w:val="BodyB"/>
        <w:rPr>
          <w:rFonts w:ascii="Times New Roman" w:eastAsia="Times New Roman" w:hAnsi="Times New Roman" w:cs="Times New Roman"/>
          <w:b/>
          <w:bCs/>
          <w:sz w:val="22"/>
          <w:szCs w:val="22"/>
        </w:rPr>
      </w:pPr>
    </w:p>
    <w:p w14:paraId="37033DE8" w14:textId="77BBC312" w:rsidR="00832919" w:rsidRPr="000F0412" w:rsidRDefault="00832919">
      <w:pPr>
        <w:pStyle w:val="Body"/>
        <w:rPr>
          <w:sz w:val="22"/>
          <w:szCs w:val="22"/>
        </w:rPr>
      </w:pPr>
    </w:p>
    <w:p w14:paraId="54230607" w14:textId="77777777" w:rsidR="0059169F" w:rsidRPr="000F0412" w:rsidRDefault="0059169F">
      <w:pPr>
        <w:rPr>
          <w:b/>
          <w:bCs/>
          <w:shd w:val="clear" w:color="auto" w:fill="C0C0C0"/>
          <w14:textOutline w14:w="12700" w14:cap="flat" w14:cmpd="sng" w14:algn="ctr">
            <w14:noFill/>
            <w14:prstDash w14:val="solid"/>
            <w14:miter w14:lim="400000"/>
          </w14:textOutline>
        </w:rPr>
      </w:pPr>
      <w:r w:rsidRPr="000F0412">
        <w:rPr>
          <w:b/>
          <w:bCs/>
          <w:shd w:val="clear" w:color="auto" w:fill="C0C0C0"/>
        </w:rPr>
        <w:br w:type="page"/>
      </w:r>
    </w:p>
    <w:p w14:paraId="126AAC4D" w14:textId="223E8939" w:rsidR="00832919" w:rsidRPr="000F0412" w:rsidRDefault="00983422">
      <w:pPr>
        <w:pStyle w:val="BodyB"/>
        <w:rPr>
          <w:rFonts w:ascii="Times New Roman" w:eastAsia="Times New Roman" w:hAnsi="Times New Roman" w:cs="Times New Roman"/>
          <w:b/>
          <w:bCs/>
          <w:sz w:val="22"/>
          <w:szCs w:val="22"/>
          <w:shd w:val="clear" w:color="auto" w:fill="C0C0C0"/>
        </w:rPr>
      </w:pPr>
      <w:r w:rsidRPr="000F0412">
        <w:rPr>
          <w:rFonts w:ascii="Times New Roman" w:hAnsi="Times New Roman" w:cs="Times New Roman"/>
          <w:b/>
          <w:bCs/>
          <w:sz w:val="22"/>
          <w:szCs w:val="22"/>
          <w:shd w:val="clear" w:color="auto" w:fill="C0C0C0"/>
        </w:rPr>
        <w:lastRenderedPageBreak/>
        <w:t>Security Guard Template 3 (Security Officer)</w:t>
      </w:r>
    </w:p>
    <w:p w14:paraId="2160B03C" w14:textId="0CD7F010" w:rsidR="00832919" w:rsidRPr="000F0412" w:rsidRDefault="00FE7727">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We</w:t>
      </w:r>
      <w:r w:rsidR="000F0412">
        <w:rPr>
          <w:rFonts w:ascii="Times New Roman" w:hAnsi="Times New Roman" w:cs="Times New Roman"/>
          <w:sz w:val="22"/>
          <w:szCs w:val="22"/>
        </w:rPr>
        <w:t>’</w:t>
      </w:r>
      <w:r w:rsidRPr="000F0412">
        <w:rPr>
          <w:rFonts w:ascii="Times New Roman" w:hAnsi="Times New Roman" w:cs="Times New Roman"/>
          <w:sz w:val="22"/>
          <w:szCs w:val="22"/>
        </w:rPr>
        <w:t xml:space="preserve">re </w:t>
      </w:r>
      <w:r w:rsidR="00983422" w:rsidRPr="000F0412">
        <w:rPr>
          <w:rFonts w:ascii="Times New Roman" w:hAnsi="Times New Roman" w:cs="Times New Roman"/>
          <w:sz w:val="22"/>
          <w:szCs w:val="22"/>
        </w:rPr>
        <w:t>looking for security guards for a local office park.</w:t>
      </w:r>
    </w:p>
    <w:p w14:paraId="1555B25C" w14:textId="77777777" w:rsidR="00832919" w:rsidRPr="000F0412" w:rsidRDefault="00832919">
      <w:pPr>
        <w:pStyle w:val="BodyB"/>
        <w:rPr>
          <w:rFonts w:ascii="Times New Roman" w:eastAsia="Times New Roman" w:hAnsi="Times New Roman" w:cs="Times New Roman"/>
          <w:sz w:val="22"/>
          <w:szCs w:val="22"/>
        </w:rPr>
      </w:pPr>
    </w:p>
    <w:p w14:paraId="13A82E9E" w14:textId="77777777" w:rsidR="00832919" w:rsidRPr="000F0412" w:rsidRDefault="00983422">
      <w:pPr>
        <w:pStyle w:val="BodyB"/>
        <w:rPr>
          <w:rFonts w:ascii="Times New Roman" w:eastAsia="Times New Roman" w:hAnsi="Times New Roman" w:cs="Times New Roman"/>
          <w:sz w:val="22"/>
          <w:szCs w:val="22"/>
          <w:lang w:val="nl-NL"/>
        </w:rPr>
      </w:pPr>
      <w:r w:rsidRPr="000F0412">
        <w:rPr>
          <w:rFonts w:ascii="Times New Roman" w:hAnsi="Times New Roman" w:cs="Times New Roman"/>
          <w:sz w:val="22"/>
          <w:szCs w:val="22"/>
          <w:lang w:val="nl-NL"/>
        </w:rPr>
        <w:t>Duties:</w:t>
      </w:r>
    </w:p>
    <w:p w14:paraId="361129E8"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Report suspicious things and look out for felony acts or law infractions at or near assigned post that may be a danger to the property, client or workers at the site</w:t>
      </w:r>
    </w:p>
    <w:p w14:paraId="4B81803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Report all incidents as required</w:t>
      </w:r>
    </w:p>
    <w:p w14:paraId="421FF2FA" w14:textId="77777777" w:rsidR="00832919" w:rsidRPr="000F0412" w:rsidRDefault="00832919">
      <w:pPr>
        <w:pStyle w:val="BodyB"/>
        <w:rPr>
          <w:rFonts w:ascii="Times New Roman" w:eastAsia="Times New Roman" w:hAnsi="Times New Roman" w:cs="Times New Roman"/>
          <w:sz w:val="22"/>
          <w:szCs w:val="22"/>
        </w:rPr>
      </w:pPr>
    </w:p>
    <w:p w14:paraId="5EB9417A"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Requirements:</w:t>
      </w:r>
    </w:p>
    <w:p w14:paraId="0411CB4D"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b/>
          <w:bCs/>
          <w:sz w:val="22"/>
          <w:szCs w:val="22"/>
        </w:rPr>
        <w:t>*Communication Skill Requirement</w:t>
      </w:r>
      <w:r w:rsidRPr="000F0412">
        <w:rPr>
          <w:rFonts w:ascii="Times New Roman" w:hAnsi="Times New Roman" w:cs="Times New Roman"/>
          <w:sz w:val="22"/>
          <w:szCs w:val="22"/>
        </w:rPr>
        <w:t>*.</w:t>
      </w:r>
    </w:p>
    <w:p w14:paraId="39B1049E"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Capability to perform important tasks of the position.</w:t>
      </w:r>
    </w:p>
    <w:p w14:paraId="570AEB5A"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Technology Requirement*</w:t>
      </w:r>
    </w:p>
    <w:p w14:paraId="58F3C03F"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sz w:val="22"/>
          <w:szCs w:val="22"/>
        </w:rPr>
        <w:t>*</w:t>
      </w:r>
      <w:r w:rsidRPr="000F0412">
        <w:rPr>
          <w:rFonts w:ascii="Times New Roman" w:hAnsi="Times New Roman" w:cs="Times New Roman"/>
          <w:b/>
          <w:bCs/>
          <w:sz w:val="22"/>
          <w:szCs w:val="22"/>
        </w:rPr>
        <w:t>*Physical Requirement*.</w:t>
      </w:r>
    </w:p>
    <w:p w14:paraId="1A2327F3" w14:textId="77777777"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Capacity to maintain satisfactory attendance standard</w:t>
      </w:r>
    </w:p>
    <w:p w14:paraId="51C060CE" w14:textId="77777777" w:rsidR="00832919" w:rsidRPr="000F0412" w:rsidRDefault="00832919">
      <w:pPr>
        <w:pStyle w:val="BodyB"/>
        <w:rPr>
          <w:rFonts w:ascii="Times New Roman" w:eastAsia="Times New Roman" w:hAnsi="Times New Roman" w:cs="Times New Roman"/>
          <w:sz w:val="22"/>
          <w:szCs w:val="22"/>
        </w:rPr>
      </w:pPr>
    </w:p>
    <w:p w14:paraId="5C4E9C45" w14:textId="53214444" w:rsidR="00832919" w:rsidRPr="000F0412" w:rsidRDefault="00983422">
      <w:pPr>
        <w:pStyle w:val="BodyB"/>
        <w:rPr>
          <w:rFonts w:ascii="Times New Roman" w:eastAsia="Times New Roman" w:hAnsi="Times New Roman" w:cs="Times New Roman"/>
          <w:sz w:val="22"/>
          <w:szCs w:val="22"/>
        </w:rPr>
      </w:pPr>
      <w:r w:rsidRPr="000F0412">
        <w:rPr>
          <w:rFonts w:ascii="Times New Roman" w:hAnsi="Times New Roman" w:cs="Times New Roman"/>
          <w:sz w:val="22"/>
          <w:szCs w:val="22"/>
        </w:rPr>
        <w:t xml:space="preserve">If </w:t>
      </w:r>
      <w:r w:rsidR="00FE7727" w:rsidRPr="000F0412">
        <w:rPr>
          <w:rFonts w:ascii="Times New Roman" w:hAnsi="Times New Roman" w:cs="Times New Roman"/>
          <w:sz w:val="22"/>
          <w:szCs w:val="22"/>
        </w:rPr>
        <w:t>you</w:t>
      </w:r>
      <w:r w:rsidR="000F0412">
        <w:rPr>
          <w:rFonts w:ascii="Times New Roman" w:hAnsi="Times New Roman" w:cs="Times New Roman"/>
          <w:sz w:val="22"/>
          <w:szCs w:val="22"/>
        </w:rPr>
        <w:t>’</w:t>
      </w:r>
      <w:r w:rsidR="00FE7727" w:rsidRPr="000F0412">
        <w:rPr>
          <w:rFonts w:ascii="Times New Roman" w:hAnsi="Times New Roman" w:cs="Times New Roman"/>
          <w:sz w:val="22"/>
          <w:szCs w:val="22"/>
        </w:rPr>
        <w:t xml:space="preserve">re </w:t>
      </w:r>
      <w:r w:rsidRPr="000F0412">
        <w:rPr>
          <w:rFonts w:ascii="Times New Roman" w:hAnsi="Times New Roman" w:cs="Times New Roman"/>
          <w:sz w:val="22"/>
          <w:szCs w:val="22"/>
        </w:rPr>
        <w:t>interested in this posting send us your resume and list a few hours for a sit-down interview. We will correspond by email.</w:t>
      </w:r>
    </w:p>
    <w:p w14:paraId="4ECDF050" w14:textId="77777777" w:rsidR="00832919" w:rsidRPr="000F0412" w:rsidRDefault="00832919">
      <w:pPr>
        <w:pStyle w:val="BodyB"/>
        <w:rPr>
          <w:rFonts w:ascii="Times New Roman" w:eastAsia="Times New Roman" w:hAnsi="Times New Roman" w:cs="Times New Roman"/>
          <w:b/>
          <w:bCs/>
          <w:sz w:val="22"/>
          <w:szCs w:val="22"/>
        </w:rPr>
      </w:pPr>
    </w:p>
    <w:p w14:paraId="4D890075" w14:textId="77777777" w:rsidR="00832919" w:rsidRPr="000F0412" w:rsidRDefault="00832919">
      <w:pPr>
        <w:pStyle w:val="BodyB"/>
        <w:rPr>
          <w:rFonts w:ascii="Times New Roman" w:eastAsia="Times New Roman" w:hAnsi="Times New Roman" w:cs="Times New Roman"/>
          <w:b/>
          <w:bCs/>
          <w:sz w:val="22"/>
          <w:szCs w:val="22"/>
        </w:rPr>
      </w:pPr>
    </w:p>
    <w:p w14:paraId="1BE368B7"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4 (HIRING UNARMED SECURITY GUARDS)</w:t>
      </w:r>
    </w:p>
    <w:p w14:paraId="7E34F0A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iring UNARMED SECURITY GUARDS for a construction site!</w:t>
      </w:r>
    </w:p>
    <w:p w14:paraId="5000E4AC" w14:textId="77777777" w:rsidR="00832919" w:rsidRPr="000F0412" w:rsidRDefault="00832919">
      <w:pPr>
        <w:pStyle w:val="Default"/>
        <w:rPr>
          <w:rFonts w:ascii="Times New Roman" w:eastAsia="Times New Roman" w:hAnsi="Times New Roman" w:cs="Times New Roman"/>
          <w:color w:val="222222"/>
          <w:u w:color="222222"/>
        </w:rPr>
      </w:pPr>
    </w:p>
    <w:p w14:paraId="4D5188B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Overview:</w:t>
      </w:r>
    </w:p>
    <w:p w14:paraId="4BF642A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We are looking for guards to keep materials, tools, and trailers secured in *city*. You are expected to patrol the site and prevent vandalism and theft while on duty. Guards must </w:t>
      </w:r>
      <w:r w:rsidRPr="000F0412">
        <w:rPr>
          <w:rFonts w:ascii="Times New Roman" w:hAnsi="Times New Roman" w:cs="Times New Roman"/>
          <w:b/>
          <w:bCs/>
        </w:rPr>
        <w:t xml:space="preserve">*Technology Requirement* </w:t>
      </w:r>
      <w:r w:rsidRPr="000F0412">
        <w:rPr>
          <w:rFonts w:ascii="Times New Roman" w:hAnsi="Times New Roman" w:cs="Times New Roman"/>
        </w:rPr>
        <w:t>each day and report suspicious or criminal activity.</w:t>
      </w:r>
    </w:p>
    <w:p w14:paraId="4167AB4D" w14:textId="77777777" w:rsidR="00832919" w:rsidRPr="000F0412" w:rsidRDefault="00832919">
      <w:pPr>
        <w:pStyle w:val="Default"/>
        <w:rPr>
          <w:rFonts w:ascii="Times New Roman" w:eastAsia="Times New Roman" w:hAnsi="Times New Roman" w:cs="Times New Roman"/>
          <w:color w:val="222222"/>
          <w:u w:color="222222"/>
        </w:rPr>
      </w:pPr>
    </w:p>
    <w:p w14:paraId="4123906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quirements:</w:t>
      </w:r>
    </w:p>
    <w:p w14:paraId="0C667FD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High level of integrity</w:t>
      </w:r>
    </w:p>
    <w:p w14:paraId="5342B06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Communication Skill Requirement*</w:t>
      </w:r>
    </w:p>
    <w:p w14:paraId="4075FE5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09AC104D" w14:textId="77777777" w:rsidR="00832919" w:rsidRPr="000F0412" w:rsidRDefault="00832919">
      <w:pPr>
        <w:pStyle w:val="Default"/>
        <w:rPr>
          <w:rFonts w:ascii="Times New Roman" w:eastAsia="Times New Roman" w:hAnsi="Times New Roman" w:cs="Times New Roman"/>
          <w:color w:val="222222"/>
          <w:u w:color="222222"/>
        </w:rPr>
      </w:pPr>
    </w:p>
    <w:p w14:paraId="28FA1DA2"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ply to this ad with your resume plus your earliest start date and a member of our team will contact you.</w:t>
      </w:r>
    </w:p>
    <w:p w14:paraId="1E4FAA84" w14:textId="77777777" w:rsidR="00832919" w:rsidRPr="000F0412" w:rsidRDefault="00832919">
      <w:pPr>
        <w:pStyle w:val="Default"/>
        <w:rPr>
          <w:rFonts w:ascii="Times New Roman" w:eastAsia="Times New Roman" w:hAnsi="Times New Roman" w:cs="Times New Roman"/>
          <w:color w:val="222222"/>
          <w:u w:color="222222"/>
        </w:rPr>
      </w:pPr>
    </w:p>
    <w:p w14:paraId="714D5B8C" w14:textId="77777777" w:rsidR="00832919" w:rsidRPr="000F0412" w:rsidRDefault="00983422">
      <w:pPr>
        <w:pStyle w:val="Body"/>
        <w:rPr>
          <w:sz w:val="22"/>
          <w:szCs w:val="22"/>
        </w:rPr>
      </w:pPr>
      <w:r w:rsidRPr="000F0412">
        <w:rPr>
          <w:rFonts w:eastAsia="Arial Unicode MS"/>
          <w:sz w:val="22"/>
          <w:szCs w:val="22"/>
        </w:rPr>
        <w:br w:type="page"/>
      </w:r>
    </w:p>
    <w:p w14:paraId="3FBE02A5"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Security Guard Template 5 (Event Security)</w:t>
      </w:r>
    </w:p>
    <w:p w14:paraId="77784649"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seeking qualified applicants for UNARMED security officers to staff local events.</w:t>
      </w:r>
    </w:p>
    <w:p w14:paraId="5C2D5042" w14:textId="77777777" w:rsidR="00832919" w:rsidRPr="000F0412" w:rsidRDefault="00832919">
      <w:pPr>
        <w:pStyle w:val="Default"/>
        <w:rPr>
          <w:rFonts w:ascii="Times New Roman" w:eastAsia="Times New Roman" w:hAnsi="Times New Roman" w:cs="Times New Roman"/>
          <w:color w:val="222222"/>
          <w:u w:color="222222"/>
        </w:rPr>
      </w:pPr>
    </w:p>
    <w:p w14:paraId="516CE9F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MEET THE FOLLOWING QUALIFICATIONS:</w:t>
      </w:r>
    </w:p>
    <w:p w14:paraId="5A596BF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t>
      </w:r>
      <w:r w:rsidRPr="000F0412">
        <w:rPr>
          <w:rFonts w:ascii="Times New Roman" w:hAnsi="Times New Roman" w:cs="Times New Roman"/>
          <w:b/>
          <w:bCs/>
        </w:rPr>
        <w:t>*Physical Requirement*</w:t>
      </w:r>
    </w:p>
    <w:p w14:paraId="338FF9DD"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Bring and own a flashlight and a pair of boots</w:t>
      </w:r>
    </w:p>
    <w:p w14:paraId="357154E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Carry and use a pair of handcuffs</w:t>
      </w:r>
    </w:p>
    <w:p w14:paraId="57D3C01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igh School Diploma are equivalent</w:t>
      </w:r>
    </w:p>
    <w:p w14:paraId="717C405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t>
      </w:r>
      <w:r w:rsidRPr="000F0412">
        <w:rPr>
          <w:rFonts w:ascii="Times New Roman" w:hAnsi="Times New Roman" w:cs="Times New Roman"/>
          <w:b/>
          <w:bCs/>
        </w:rPr>
        <w:t>*Communication Skill Requirement*</w:t>
      </w:r>
    </w:p>
    <w:p w14:paraId="46BC2BBB"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w:t>
      </w:r>
      <w:r w:rsidRPr="000F0412">
        <w:rPr>
          <w:rFonts w:ascii="Times New Roman" w:hAnsi="Times New Roman" w:cs="Times New Roman"/>
          <w:b/>
          <w:bCs/>
        </w:rPr>
        <w:t>*Technology Requirement*</w:t>
      </w:r>
    </w:p>
    <w:p w14:paraId="3BE689B6" w14:textId="77777777" w:rsidR="00832919" w:rsidRPr="000F0412" w:rsidRDefault="00832919">
      <w:pPr>
        <w:pStyle w:val="Default"/>
        <w:rPr>
          <w:rFonts w:ascii="Times New Roman" w:eastAsia="Times New Roman" w:hAnsi="Times New Roman" w:cs="Times New Roman"/>
          <w:b/>
          <w:bCs/>
        </w:rPr>
      </w:pPr>
    </w:p>
    <w:p w14:paraId="163DF0B9"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rPr>
        <w:t xml:space="preserve">Note: </w:t>
      </w:r>
      <w:r w:rsidRPr="000F0412">
        <w:rPr>
          <w:rFonts w:ascii="Times New Roman" w:hAnsi="Times New Roman" w:cs="Times New Roman"/>
          <w:color w:val="222222"/>
          <w:u w:color="222222"/>
        </w:rPr>
        <w:t>Veterans/reservist background is a plus</w:t>
      </w:r>
    </w:p>
    <w:p w14:paraId="6148A85F" w14:textId="77777777" w:rsidR="00832919" w:rsidRPr="000F0412" w:rsidRDefault="00832919">
      <w:pPr>
        <w:pStyle w:val="Default"/>
        <w:rPr>
          <w:rFonts w:ascii="Times New Roman" w:eastAsia="Times New Roman" w:hAnsi="Times New Roman" w:cs="Times New Roman"/>
          <w:color w:val="222222"/>
          <w:u w:color="222222"/>
        </w:rPr>
      </w:pPr>
    </w:p>
    <w:p w14:paraId="3B702312" w14:textId="0D149ED5"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EMAIL YOUR RESUME AND TYPICAL WEEKLY SCHEDULE FOR CONSIDERATION</w:t>
      </w:r>
    </w:p>
    <w:p w14:paraId="57FE4C38" w14:textId="77777777" w:rsidR="00832919" w:rsidRPr="000F0412" w:rsidRDefault="00832919">
      <w:pPr>
        <w:pStyle w:val="Default"/>
        <w:rPr>
          <w:rFonts w:ascii="Times New Roman" w:eastAsia="Times New Roman" w:hAnsi="Times New Roman" w:cs="Times New Roman"/>
          <w:color w:val="222222"/>
          <w:u w:color="222222"/>
        </w:rPr>
      </w:pPr>
    </w:p>
    <w:p w14:paraId="51BEE2A6" w14:textId="77777777" w:rsidR="00832919" w:rsidRPr="000F0412" w:rsidRDefault="00832919">
      <w:pPr>
        <w:pStyle w:val="BodyB"/>
        <w:rPr>
          <w:rFonts w:ascii="Times New Roman" w:eastAsia="Times New Roman" w:hAnsi="Times New Roman" w:cs="Times New Roman"/>
          <w:b/>
          <w:bCs/>
          <w:sz w:val="22"/>
          <w:szCs w:val="22"/>
        </w:rPr>
      </w:pPr>
    </w:p>
    <w:p w14:paraId="2309E022"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6 (Hiring Security Guards)</w:t>
      </w:r>
    </w:p>
    <w:p w14:paraId="4CE84C6C"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HIRING *UNARMED* SECURITY GUARDS FOR A CLUB.</w:t>
      </w:r>
    </w:p>
    <w:p w14:paraId="06C89D6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AID IN CASH WEEKLY.</w:t>
      </w:r>
    </w:p>
    <w:p w14:paraId="594C68C4" w14:textId="77777777" w:rsidR="00832919" w:rsidRPr="000F0412" w:rsidRDefault="00832919">
      <w:pPr>
        <w:pStyle w:val="Default"/>
        <w:rPr>
          <w:rFonts w:ascii="Times New Roman" w:eastAsia="Times New Roman" w:hAnsi="Times New Roman" w:cs="Times New Roman"/>
          <w:color w:val="222222"/>
          <w:u w:color="222222"/>
        </w:rPr>
      </w:pPr>
    </w:p>
    <w:p w14:paraId="635BFEF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We are looking for security officers that can:</w:t>
      </w:r>
    </w:p>
    <w:p w14:paraId="5B50584A" w14:textId="3F829A29"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rPr>
        <w:t xml:space="preserve">Check guest </w:t>
      </w:r>
      <w:r w:rsidR="00FE7727" w:rsidRPr="000F0412">
        <w:rPr>
          <w:rFonts w:ascii="Times New Roman" w:hAnsi="Times New Roman" w:cs="Times New Roman"/>
        </w:rPr>
        <w:t xml:space="preserve">I.D.s </w:t>
      </w:r>
      <w:r w:rsidRPr="000F0412">
        <w:rPr>
          <w:rFonts w:ascii="Times New Roman" w:hAnsi="Times New Roman" w:cs="Times New Roman"/>
        </w:rPr>
        <w:t>upon entry</w:t>
      </w:r>
    </w:p>
    <w:p w14:paraId="3457E893"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Physical Requirement*</w:t>
      </w:r>
    </w:p>
    <w:p w14:paraId="2B82132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Frisk/pat down guests for weapons </w:t>
      </w:r>
    </w:p>
    <w:p w14:paraId="38250759" w14:textId="77777777" w:rsidR="00832919" w:rsidRPr="000F0412" w:rsidRDefault="00832919">
      <w:pPr>
        <w:pStyle w:val="Default"/>
        <w:rPr>
          <w:rFonts w:ascii="Times New Roman" w:eastAsia="Times New Roman" w:hAnsi="Times New Roman" w:cs="Times New Roman"/>
          <w:color w:val="222222"/>
          <w:u w:color="222222"/>
        </w:rPr>
      </w:pPr>
    </w:p>
    <w:p w14:paraId="7F97AEC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Job Description:</w:t>
      </w:r>
    </w:p>
    <w:p w14:paraId="791A0DFE"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Technology Requirement*</w:t>
      </w:r>
    </w:p>
    <w:p w14:paraId="7797BE88"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Communication Skill Requirement*</w:t>
      </w:r>
    </w:p>
    <w:p w14:paraId="137571F4"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Report unusual or suspicious activity to managers</w:t>
      </w:r>
    </w:p>
    <w:p w14:paraId="1BA14B93"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Must be 18 years of age</w:t>
      </w:r>
    </w:p>
    <w:p w14:paraId="15DD0725" w14:textId="77777777" w:rsidR="00832919" w:rsidRPr="000F0412" w:rsidRDefault="00832919">
      <w:pPr>
        <w:pStyle w:val="Default"/>
        <w:rPr>
          <w:rFonts w:ascii="Times New Roman" w:eastAsia="Times New Roman" w:hAnsi="Times New Roman" w:cs="Times New Roman"/>
          <w:color w:val="222222"/>
          <w:u w:color="222222"/>
        </w:rPr>
      </w:pPr>
    </w:p>
    <w:p w14:paraId="5B67C78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If you are qualified to this position contact us soon with your workday preferences.</w:t>
      </w:r>
    </w:p>
    <w:p w14:paraId="375E122F" w14:textId="6B1E1C01"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PLEASE EMAIL RESUMES FOR A RESPONSE</w:t>
      </w:r>
    </w:p>
    <w:p w14:paraId="2EEC58E3" w14:textId="77777777" w:rsidR="00832919" w:rsidRPr="000F0412" w:rsidRDefault="00832919">
      <w:pPr>
        <w:pStyle w:val="BodyB"/>
        <w:rPr>
          <w:rFonts w:ascii="Times New Roman" w:eastAsia="Times New Roman" w:hAnsi="Times New Roman" w:cs="Times New Roman"/>
          <w:b/>
          <w:bCs/>
          <w:sz w:val="22"/>
          <w:szCs w:val="22"/>
        </w:rPr>
      </w:pPr>
    </w:p>
    <w:p w14:paraId="3C1ABEB4" w14:textId="77777777" w:rsidR="00832919" w:rsidRPr="000F0412" w:rsidRDefault="00983422">
      <w:pPr>
        <w:pStyle w:val="Body"/>
        <w:rPr>
          <w:sz w:val="22"/>
          <w:szCs w:val="22"/>
        </w:rPr>
      </w:pPr>
      <w:r w:rsidRPr="000F0412">
        <w:rPr>
          <w:rFonts w:eastAsia="Arial Unicode MS"/>
          <w:sz w:val="22"/>
          <w:szCs w:val="22"/>
        </w:rPr>
        <w:br w:type="page"/>
      </w:r>
    </w:p>
    <w:p w14:paraId="6912C8BE"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Security Guard Template 7 (Unarmed Security)</w:t>
      </w:r>
    </w:p>
    <w:p w14:paraId="10AC1A8F"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Our golf club is searching for security professionals in *City*</w:t>
      </w:r>
    </w:p>
    <w:p w14:paraId="3583AB41" w14:textId="77777777" w:rsidR="00832919" w:rsidRPr="000F0412" w:rsidRDefault="00832919">
      <w:pPr>
        <w:pStyle w:val="Default"/>
        <w:rPr>
          <w:rFonts w:ascii="Times New Roman" w:eastAsia="Times New Roman" w:hAnsi="Times New Roman" w:cs="Times New Roman"/>
          <w:color w:val="222222"/>
          <w:u w:color="222222"/>
        </w:rPr>
      </w:pPr>
    </w:p>
    <w:p w14:paraId="174DA526"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JOB: Unarmed Security Guard</w:t>
      </w:r>
    </w:p>
    <w:p w14:paraId="18C54FB1" w14:textId="77777777" w:rsidR="00832919" w:rsidRPr="000F0412" w:rsidRDefault="00832919">
      <w:pPr>
        <w:pStyle w:val="Default"/>
        <w:rPr>
          <w:rFonts w:ascii="Times New Roman" w:eastAsia="Times New Roman" w:hAnsi="Times New Roman" w:cs="Times New Roman"/>
          <w:color w:val="222222"/>
          <w:u w:color="222222"/>
        </w:rPr>
      </w:pPr>
    </w:p>
    <w:p w14:paraId="648EE53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QUALIFICATIONS:</w:t>
      </w:r>
    </w:p>
    <w:p w14:paraId="58FC0D07" w14:textId="77777777" w:rsidR="00832919" w:rsidRPr="000F0412" w:rsidRDefault="00832919">
      <w:pPr>
        <w:pStyle w:val="Default"/>
        <w:rPr>
          <w:rFonts w:ascii="Times New Roman" w:eastAsia="Times New Roman" w:hAnsi="Times New Roman" w:cs="Times New Roman"/>
          <w:color w:val="222222"/>
          <w:u w:color="222222"/>
        </w:rPr>
      </w:pPr>
    </w:p>
    <w:p w14:paraId="588C9929"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Technology Requirement*</w:t>
      </w:r>
    </w:p>
    <w:p w14:paraId="24DCAF02"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Minimum age of 18 years old,</w:t>
      </w:r>
    </w:p>
    <w:p w14:paraId="4132B5E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 High School Diploma or Equivalent</w:t>
      </w:r>
    </w:p>
    <w:p w14:paraId="5178E7AF"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color w:val="222222"/>
          <w:u w:color="222222"/>
        </w:rPr>
        <w:t xml:space="preserve">- </w:t>
      </w:r>
      <w:r w:rsidRPr="000F0412">
        <w:rPr>
          <w:rFonts w:ascii="Times New Roman" w:hAnsi="Times New Roman" w:cs="Times New Roman"/>
          <w:b/>
          <w:bCs/>
        </w:rPr>
        <w:t>*Communication Skill Requirement*</w:t>
      </w:r>
    </w:p>
    <w:p w14:paraId="265D081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b/>
          <w:bCs/>
        </w:rPr>
        <w:t>- *Physical Requirement*</w:t>
      </w:r>
    </w:p>
    <w:p w14:paraId="5A0BC97F" w14:textId="77777777" w:rsidR="00832919" w:rsidRPr="000F0412" w:rsidRDefault="00832919">
      <w:pPr>
        <w:pStyle w:val="Default"/>
        <w:rPr>
          <w:rFonts w:ascii="Times New Roman" w:eastAsia="Times New Roman" w:hAnsi="Times New Roman" w:cs="Times New Roman"/>
          <w:color w:val="222222"/>
          <w:u w:color="222222"/>
        </w:rPr>
      </w:pPr>
    </w:p>
    <w:p w14:paraId="113DEC00"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Duties include…</w:t>
      </w:r>
    </w:p>
    <w:p w14:paraId="0F936DD5"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Enforce parking rules and regulations</w:t>
      </w:r>
    </w:p>
    <w:p w14:paraId="25E92FD7"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Report incidents and suspicious activity</w:t>
      </w:r>
    </w:p>
    <w:p w14:paraId="7DDD0C11" w14:textId="77777777" w:rsidR="00832919" w:rsidRPr="000F0412" w:rsidRDefault="00983422">
      <w:pPr>
        <w:pStyle w:val="Default"/>
        <w:rPr>
          <w:rFonts w:ascii="Times New Roman" w:eastAsia="Times New Roman" w:hAnsi="Times New Roman" w:cs="Times New Roman"/>
          <w:color w:val="222222"/>
          <w:u w:color="222222"/>
        </w:rPr>
      </w:pPr>
      <w:r w:rsidRPr="000F0412">
        <w:rPr>
          <w:rFonts w:ascii="Times New Roman" w:hAnsi="Times New Roman" w:cs="Times New Roman"/>
          <w:color w:val="222222"/>
          <w:u w:color="222222"/>
        </w:rPr>
        <w:t>Look and monitor doors and gates</w:t>
      </w:r>
    </w:p>
    <w:p w14:paraId="2424D486" w14:textId="77777777" w:rsidR="00832919" w:rsidRPr="000F0412" w:rsidRDefault="00832919">
      <w:pPr>
        <w:pStyle w:val="Default"/>
        <w:rPr>
          <w:rFonts w:ascii="Times New Roman" w:eastAsia="Times New Roman" w:hAnsi="Times New Roman" w:cs="Times New Roman"/>
          <w:color w:val="222222"/>
          <w:u w:color="222222"/>
        </w:rPr>
      </w:pPr>
    </w:p>
    <w:p w14:paraId="33F9E555" w14:textId="7D254F44" w:rsidR="00832919" w:rsidRPr="000F0412" w:rsidRDefault="00983422">
      <w:pPr>
        <w:pStyle w:val="Default"/>
        <w:rPr>
          <w:rFonts w:ascii="Times New Roman" w:eastAsia="Times New Roman" w:hAnsi="Times New Roman" w:cs="Times New Roman"/>
          <w:color w:val="222222"/>
          <w:u w:val="single" w:color="222222"/>
        </w:rPr>
      </w:pPr>
      <w:r w:rsidRPr="000F0412">
        <w:rPr>
          <w:rFonts w:ascii="Times New Roman" w:hAnsi="Times New Roman" w:cs="Times New Roman"/>
          <w:color w:val="222222"/>
          <w:u w:color="222222"/>
        </w:rPr>
        <w:t>PLEASE EMAIL ALL RESUMES AND SPECIFY FULL OR PART-TIME</w:t>
      </w:r>
    </w:p>
    <w:p w14:paraId="14DFC0C1" w14:textId="77777777" w:rsidR="00832919" w:rsidRPr="000F0412" w:rsidRDefault="00832919">
      <w:pPr>
        <w:pStyle w:val="Default"/>
        <w:rPr>
          <w:rFonts w:ascii="Times New Roman" w:eastAsia="Times New Roman" w:hAnsi="Times New Roman" w:cs="Times New Roman"/>
        </w:rPr>
      </w:pPr>
    </w:p>
    <w:p w14:paraId="66F25B8A" w14:textId="77777777" w:rsidR="00832919" w:rsidRPr="000F0412" w:rsidRDefault="00832919">
      <w:pPr>
        <w:pStyle w:val="BodyB"/>
        <w:rPr>
          <w:rFonts w:ascii="Times New Roman" w:eastAsia="Times New Roman" w:hAnsi="Times New Roman" w:cs="Times New Roman"/>
          <w:b/>
          <w:bCs/>
          <w:sz w:val="22"/>
          <w:szCs w:val="22"/>
        </w:rPr>
      </w:pPr>
    </w:p>
    <w:p w14:paraId="7AAEBC82"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8 (UNARMED GAURDS)</w:t>
      </w:r>
    </w:p>
    <w:p w14:paraId="1C82BF57" w14:textId="3E44D638"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Join our team if </w:t>
      </w:r>
      <w:r w:rsidR="00FE7727" w:rsidRPr="000F0412">
        <w:rPr>
          <w:rFonts w:ascii="Times New Roman" w:hAnsi="Times New Roman" w:cs="Times New Roman"/>
        </w:rPr>
        <w:t>you</w:t>
      </w:r>
      <w:r w:rsidR="000F0412">
        <w:rPr>
          <w:rFonts w:ascii="Times New Roman" w:hAnsi="Times New Roman" w:cs="Times New Roman"/>
        </w:rPr>
        <w:t>’</w:t>
      </w:r>
      <w:r w:rsidR="00FE7727" w:rsidRPr="000F0412">
        <w:rPr>
          <w:rFonts w:ascii="Times New Roman" w:hAnsi="Times New Roman" w:cs="Times New Roman"/>
        </w:rPr>
        <w:t xml:space="preserve">re </w:t>
      </w:r>
      <w:r w:rsidRPr="000F0412">
        <w:rPr>
          <w:rFonts w:ascii="Times New Roman" w:hAnsi="Times New Roman" w:cs="Times New Roman"/>
        </w:rPr>
        <w:t>a security professional seeking a full-time or part-time position! We are a local warehouse and delivery company operating in *City*.</w:t>
      </w:r>
    </w:p>
    <w:p w14:paraId="5EF326AC" w14:textId="77777777" w:rsidR="00832919" w:rsidRPr="000F0412" w:rsidRDefault="00832919">
      <w:pPr>
        <w:pStyle w:val="Default"/>
        <w:rPr>
          <w:rFonts w:ascii="Times New Roman" w:eastAsia="Times New Roman" w:hAnsi="Times New Roman" w:cs="Times New Roman"/>
        </w:rPr>
      </w:pPr>
    </w:p>
    <w:p w14:paraId="311F8BEC"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REQUIREMENTS:</w:t>
      </w:r>
    </w:p>
    <w:p w14:paraId="2247A4BE"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be at least 18 years of age.</w:t>
      </w:r>
    </w:p>
    <w:p w14:paraId="3187D5DB"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Physical Requirement*.</w:t>
      </w:r>
    </w:p>
    <w:p w14:paraId="4323FB50"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meet, follow, and maintain company policy at all times.</w:t>
      </w:r>
    </w:p>
    <w:p w14:paraId="566D1436"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pass a background check.</w:t>
      </w:r>
    </w:p>
    <w:p w14:paraId="31AD47E4"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Communication Skill Requirement*.</w:t>
      </w:r>
    </w:p>
    <w:p w14:paraId="5FABBB5C"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have a High School Diploma or GED.</w:t>
      </w:r>
    </w:p>
    <w:p w14:paraId="5A3FA7D7"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Technology Requirement*.</w:t>
      </w:r>
    </w:p>
    <w:p w14:paraId="5716C0C4" w14:textId="77777777" w:rsidR="00832919" w:rsidRPr="000F0412" w:rsidRDefault="00832919">
      <w:pPr>
        <w:pStyle w:val="Default"/>
        <w:rPr>
          <w:rFonts w:ascii="Times New Roman" w:eastAsia="Times New Roman" w:hAnsi="Times New Roman" w:cs="Times New Roman"/>
        </w:rPr>
      </w:pPr>
    </w:p>
    <w:p w14:paraId="1EEDFAFE" w14:textId="71DB034C"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Join our team today! Tell us how many hours </w:t>
      </w:r>
      <w:r w:rsidR="00FE7727" w:rsidRPr="000F0412">
        <w:rPr>
          <w:rFonts w:ascii="Times New Roman" w:hAnsi="Times New Roman" w:cs="Times New Roman"/>
        </w:rPr>
        <w:t>you</w:t>
      </w:r>
      <w:r w:rsidR="000F0412">
        <w:rPr>
          <w:rFonts w:ascii="Times New Roman" w:hAnsi="Times New Roman" w:cs="Times New Roman"/>
        </w:rPr>
        <w:t>’</w:t>
      </w:r>
      <w:r w:rsidR="00FE7727" w:rsidRPr="000F0412">
        <w:rPr>
          <w:rFonts w:ascii="Times New Roman" w:hAnsi="Times New Roman" w:cs="Times New Roman"/>
        </w:rPr>
        <w:t xml:space="preserve">d </w:t>
      </w:r>
      <w:r w:rsidRPr="000F0412">
        <w:rPr>
          <w:rFonts w:ascii="Times New Roman" w:hAnsi="Times New Roman" w:cs="Times New Roman"/>
        </w:rPr>
        <w:t>like to sign up for! Submit resumes by email!</w:t>
      </w:r>
    </w:p>
    <w:p w14:paraId="2AC2A94F" w14:textId="77777777" w:rsidR="00832919" w:rsidRPr="000F0412" w:rsidRDefault="00832919">
      <w:pPr>
        <w:pStyle w:val="Default"/>
        <w:rPr>
          <w:rFonts w:ascii="Times New Roman" w:eastAsia="Times New Roman" w:hAnsi="Times New Roman" w:cs="Times New Roman"/>
          <w:color w:val="FF2600"/>
          <w:u w:color="FF2600"/>
        </w:rPr>
      </w:pPr>
    </w:p>
    <w:p w14:paraId="08E5F6AC" w14:textId="77777777" w:rsidR="00832919" w:rsidRPr="000F0412" w:rsidRDefault="00983422">
      <w:pPr>
        <w:pStyle w:val="Body"/>
        <w:rPr>
          <w:sz w:val="22"/>
          <w:szCs w:val="22"/>
        </w:rPr>
      </w:pPr>
      <w:r w:rsidRPr="000F0412">
        <w:rPr>
          <w:rFonts w:eastAsia="Arial Unicode MS"/>
          <w:sz w:val="22"/>
          <w:szCs w:val="22"/>
        </w:rPr>
        <w:br w:type="page"/>
      </w:r>
    </w:p>
    <w:p w14:paraId="7934D615"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lastRenderedPageBreak/>
        <w:t>Security Guard Template 9 (SECURITY GUARD JOBS)</w:t>
      </w:r>
    </w:p>
    <w:p w14:paraId="7B05ED45"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FULL OR PART TIME SECURITY GUARD OPENING</w:t>
      </w:r>
    </w:p>
    <w:p w14:paraId="2D6C63D5"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Location: *City*</w:t>
      </w:r>
    </w:p>
    <w:p w14:paraId="323EAE48" w14:textId="77777777" w:rsidR="00832919" w:rsidRPr="000F0412" w:rsidRDefault="00832919">
      <w:pPr>
        <w:pStyle w:val="Default"/>
        <w:rPr>
          <w:rFonts w:ascii="Times New Roman" w:eastAsia="Times New Roman" w:hAnsi="Times New Roman" w:cs="Times New Roman"/>
        </w:rPr>
      </w:pPr>
    </w:p>
    <w:p w14:paraId="29B0DA12" w14:textId="7EA0159B"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We are hiring security guards for corporate offices in *city*. You are expect</w:t>
      </w:r>
      <w:r w:rsidR="00403B58" w:rsidRPr="000F0412">
        <w:rPr>
          <w:rFonts w:ascii="Times New Roman" w:hAnsi="Times New Roman" w:cs="Times New Roman"/>
        </w:rPr>
        <w:t>ed</w:t>
      </w:r>
      <w:r w:rsidRPr="000F0412">
        <w:rPr>
          <w:rFonts w:ascii="Times New Roman" w:hAnsi="Times New Roman" w:cs="Times New Roman"/>
        </w:rPr>
        <w:t xml:space="preserve"> to patrol entry points and verify </w:t>
      </w:r>
      <w:r w:rsidR="00FE7727" w:rsidRPr="000F0412">
        <w:rPr>
          <w:rFonts w:ascii="Times New Roman" w:hAnsi="Times New Roman" w:cs="Times New Roman"/>
        </w:rPr>
        <w:t xml:space="preserve">I.D.s </w:t>
      </w:r>
      <w:r w:rsidRPr="000F0412">
        <w:rPr>
          <w:rFonts w:ascii="Times New Roman" w:hAnsi="Times New Roman" w:cs="Times New Roman"/>
        </w:rPr>
        <w:t>upon entry. Work may involve contacting emergency services, responding to fire alarms, or interviewing suspicious people.</w:t>
      </w:r>
    </w:p>
    <w:p w14:paraId="00AABD2F" w14:textId="77777777" w:rsidR="00832919" w:rsidRPr="000F0412" w:rsidRDefault="00832919">
      <w:pPr>
        <w:pStyle w:val="Default"/>
        <w:rPr>
          <w:rFonts w:ascii="Times New Roman" w:eastAsia="Times New Roman" w:hAnsi="Times New Roman" w:cs="Times New Roman"/>
        </w:rPr>
      </w:pPr>
    </w:p>
    <w:p w14:paraId="312862FB"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DAILY FUNCTIONS:</w:t>
      </w:r>
    </w:p>
    <w:p w14:paraId="756A05C8"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rPr>
        <w:t>Office patrols to deter criminal activity.</w:t>
      </w:r>
    </w:p>
    <w:p w14:paraId="7F6CC3C0"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b/>
          <w:bCs/>
        </w:rPr>
        <w:t>*Technology Requirement*.</w:t>
      </w:r>
    </w:p>
    <w:p w14:paraId="0A9E892D"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Activity reporting to investigate and record suspicious persons.</w:t>
      </w:r>
    </w:p>
    <w:p w14:paraId="7F013087" w14:textId="77777777" w:rsidR="00832919" w:rsidRPr="000F0412" w:rsidRDefault="00832919">
      <w:pPr>
        <w:pStyle w:val="Default"/>
        <w:rPr>
          <w:rFonts w:ascii="Times New Roman" w:eastAsia="Times New Roman" w:hAnsi="Times New Roman" w:cs="Times New Roman"/>
        </w:rPr>
      </w:pPr>
    </w:p>
    <w:p w14:paraId="6BAF992F"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INIMUM QUALIFICATIONS:</w:t>
      </w:r>
    </w:p>
    <w:p w14:paraId="4A94A0E0"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be at least 18 years of age.</w:t>
      </w:r>
    </w:p>
    <w:p w14:paraId="42EC9481"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Physical Requirement*.</w:t>
      </w:r>
    </w:p>
    <w:p w14:paraId="0909FE9F"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Communication Skill Requirement*.</w:t>
      </w:r>
    </w:p>
    <w:p w14:paraId="5F79C080"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Must have a High School Diploma or GED.</w:t>
      </w:r>
    </w:p>
    <w:p w14:paraId="5CDAC4D1" w14:textId="77777777" w:rsidR="00832919" w:rsidRPr="000F0412" w:rsidRDefault="00832919">
      <w:pPr>
        <w:pStyle w:val="Default"/>
        <w:rPr>
          <w:rFonts w:ascii="Times New Roman" w:eastAsia="Times New Roman" w:hAnsi="Times New Roman" w:cs="Times New Roman"/>
        </w:rPr>
      </w:pPr>
    </w:p>
    <w:p w14:paraId="4FBD695B" w14:textId="212F1A7B"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Interested in these positions? Send us an email with your resume and a few possible dates for an interview.</w:t>
      </w:r>
    </w:p>
    <w:p w14:paraId="307FA353" w14:textId="77777777" w:rsidR="00832919" w:rsidRPr="000F0412" w:rsidRDefault="00832919">
      <w:pPr>
        <w:pStyle w:val="BodyB"/>
        <w:rPr>
          <w:rFonts w:ascii="Times New Roman" w:eastAsia="Times New Roman" w:hAnsi="Times New Roman" w:cs="Times New Roman"/>
          <w:b/>
          <w:bCs/>
          <w:color w:val="FF2600"/>
          <w:sz w:val="22"/>
          <w:szCs w:val="22"/>
          <w:u w:color="FF2600"/>
        </w:rPr>
      </w:pPr>
    </w:p>
    <w:p w14:paraId="2BA963C5" w14:textId="77777777" w:rsidR="00832919" w:rsidRPr="000F0412" w:rsidRDefault="00832919">
      <w:pPr>
        <w:pStyle w:val="BodyB"/>
        <w:rPr>
          <w:rFonts w:ascii="Times New Roman" w:eastAsia="Times New Roman" w:hAnsi="Times New Roman" w:cs="Times New Roman"/>
          <w:b/>
          <w:bCs/>
          <w:sz w:val="22"/>
          <w:szCs w:val="22"/>
        </w:rPr>
      </w:pPr>
    </w:p>
    <w:p w14:paraId="1C655463" w14:textId="77777777" w:rsidR="00832919" w:rsidRPr="000F0412" w:rsidRDefault="00983422">
      <w:pPr>
        <w:pStyle w:val="BodyB"/>
        <w:rPr>
          <w:rFonts w:ascii="Times New Roman" w:eastAsia="Times New Roman" w:hAnsi="Times New Roman" w:cs="Times New Roman"/>
          <w:b/>
          <w:bCs/>
          <w:sz w:val="22"/>
          <w:szCs w:val="22"/>
        </w:rPr>
      </w:pPr>
      <w:r w:rsidRPr="000F0412">
        <w:rPr>
          <w:rFonts w:ascii="Times New Roman" w:hAnsi="Times New Roman" w:cs="Times New Roman"/>
          <w:b/>
          <w:bCs/>
          <w:sz w:val="22"/>
          <w:szCs w:val="22"/>
          <w:shd w:val="clear" w:color="auto" w:fill="C0C0C0"/>
        </w:rPr>
        <w:t>Security Guard Template 10 (Retirement Community Residential Security)</w:t>
      </w:r>
    </w:p>
    <w:p w14:paraId="766308F1" w14:textId="2717A146"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Security officers wanted for part-time and full-time work at a retirement community in *City*. Email resumes and say part-time/full-time to express interest.</w:t>
      </w:r>
    </w:p>
    <w:p w14:paraId="505B017B" w14:textId="77777777" w:rsidR="00832919" w:rsidRPr="000F0412" w:rsidRDefault="00832919">
      <w:pPr>
        <w:pStyle w:val="Default"/>
        <w:rPr>
          <w:rFonts w:ascii="Times New Roman" w:eastAsia="Times New Roman" w:hAnsi="Times New Roman" w:cs="Times New Roman"/>
        </w:rPr>
      </w:pPr>
    </w:p>
    <w:p w14:paraId="4E54B64E"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Position Summary: This role involves responding to emergencies, offering assistance, as well as monitoring the security to ensure resident safety.</w:t>
      </w:r>
    </w:p>
    <w:p w14:paraId="22E2BA62"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Qualifications:</w:t>
      </w:r>
    </w:p>
    <w:p w14:paraId="6F151897"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b/>
          <w:bCs/>
        </w:rPr>
        <w:t>*Physical Requirement*</w:t>
      </w:r>
    </w:p>
    <w:p w14:paraId="175D54A4"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Technology Requirement*</w:t>
      </w:r>
    </w:p>
    <w:p w14:paraId="7284CDC0"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Detail-oriented, and can </w:t>
      </w:r>
      <w:r w:rsidRPr="000F0412">
        <w:rPr>
          <w:rFonts w:ascii="Times New Roman" w:hAnsi="Times New Roman" w:cs="Times New Roman"/>
          <w:lang w:val="it-IT"/>
        </w:rPr>
        <w:t>multitask</w:t>
      </w:r>
    </w:p>
    <w:p w14:paraId="6BD6251A"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b/>
          <w:bCs/>
        </w:rPr>
        <w:t>*Communication Skill Requirement*</w:t>
      </w:r>
    </w:p>
    <w:p w14:paraId="115A3515" w14:textId="77777777" w:rsidR="00832919" w:rsidRPr="000F0412" w:rsidRDefault="00832919">
      <w:pPr>
        <w:pStyle w:val="Default"/>
        <w:rPr>
          <w:rFonts w:ascii="Times New Roman" w:eastAsia="Times New Roman" w:hAnsi="Times New Roman" w:cs="Times New Roman"/>
        </w:rPr>
      </w:pPr>
    </w:p>
    <w:p w14:paraId="4CB329FD"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Duties:</w:t>
      </w:r>
    </w:p>
    <w:p w14:paraId="105EB411"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Record information on units, keys, and deliveries</w:t>
      </w:r>
    </w:p>
    <w:p w14:paraId="1C2EABE5"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rPr>
        <w:t>Monitor security of the buildings</w:t>
      </w:r>
    </w:p>
    <w:p w14:paraId="4585411D" w14:textId="77777777" w:rsidR="00832919" w:rsidRPr="000F0412" w:rsidRDefault="00983422">
      <w:pPr>
        <w:pStyle w:val="Default"/>
        <w:numPr>
          <w:ilvl w:val="0"/>
          <w:numId w:val="3"/>
        </w:numPr>
        <w:rPr>
          <w:rFonts w:ascii="Times New Roman" w:hAnsi="Times New Roman" w:cs="Times New Roman"/>
        </w:rPr>
      </w:pPr>
      <w:r w:rsidRPr="000F0412">
        <w:rPr>
          <w:rFonts w:ascii="Times New Roman" w:hAnsi="Times New Roman" w:cs="Times New Roman"/>
        </w:rPr>
        <w:t>Maintain resident roster: Use and maintain current resident information</w:t>
      </w:r>
    </w:p>
    <w:p w14:paraId="241FD5F8"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Enforce policies such as parking policies and amenity reservations</w:t>
      </w:r>
    </w:p>
    <w:p w14:paraId="74605C2A" w14:textId="77777777" w:rsidR="00832919" w:rsidRPr="000F0412" w:rsidRDefault="00832919">
      <w:pPr>
        <w:pStyle w:val="Default"/>
        <w:rPr>
          <w:rFonts w:ascii="Times New Roman" w:eastAsia="Times New Roman" w:hAnsi="Times New Roman" w:cs="Times New Roman"/>
        </w:rPr>
      </w:pPr>
    </w:p>
    <w:p w14:paraId="2FBCA5A1" w14:textId="77777777" w:rsidR="00832919" w:rsidRPr="000F0412" w:rsidRDefault="00832919">
      <w:pPr>
        <w:pStyle w:val="Default"/>
        <w:rPr>
          <w:rFonts w:ascii="Times New Roman" w:eastAsia="Times New Roman" w:hAnsi="Times New Roman" w:cs="Times New Roman"/>
          <w:color w:val="FF2600"/>
          <w:u w:color="FF2600"/>
        </w:rPr>
      </w:pPr>
    </w:p>
    <w:p w14:paraId="732ADA64" w14:textId="77777777" w:rsidR="00832919" w:rsidRPr="000F0412" w:rsidRDefault="00832919">
      <w:pPr>
        <w:pStyle w:val="Default"/>
        <w:rPr>
          <w:rFonts w:ascii="Times New Roman" w:eastAsia="Times New Roman" w:hAnsi="Times New Roman" w:cs="Times New Roman"/>
          <w:b/>
          <w:bCs/>
        </w:rPr>
      </w:pPr>
    </w:p>
    <w:p w14:paraId="4E09246A" w14:textId="77777777" w:rsidR="00832919" w:rsidRPr="000F0412" w:rsidRDefault="00832919">
      <w:pPr>
        <w:pStyle w:val="Default"/>
        <w:rPr>
          <w:rFonts w:ascii="Times New Roman" w:eastAsia="Times New Roman" w:hAnsi="Times New Roman" w:cs="Times New Roman"/>
          <w:b/>
          <w:bCs/>
        </w:rPr>
      </w:pPr>
    </w:p>
    <w:p w14:paraId="4FC6DA89" w14:textId="77777777" w:rsidR="00832919" w:rsidRPr="000F0412" w:rsidRDefault="00983422">
      <w:pPr>
        <w:pStyle w:val="Body"/>
        <w:rPr>
          <w:sz w:val="22"/>
          <w:szCs w:val="22"/>
        </w:rPr>
      </w:pPr>
      <w:r w:rsidRPr="000F0412">
        <w:rPr>
          <w:rFonts w:eastAsia="Arial Unicode MS"/>
          <w:sz w:val="22"/>
          <w:szCs w:val="22"/>
        </w:rPr>
        <w:br w:type="page"/>
      </w:r>
    </w:p>
    <w:p w14:paraId="1ABAA66B"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b/>
          <w:bCs/>
          <w:shd w:val="clear" w:color="auto" w:fill="C0C0C0"/>
        </w:rPr>
        <w:lastRenderedPageBreak/>
        <w:t>Security Guard Template 11 (Security Officers Wanted)</w:t>
      </w:r>
    </w:p>
    <w:p w14:paraId="058F18E3"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We are a security company looking for new guards that can join our ranks. Our business contracts locally in *City* and has several upcoming openings.</w:t>
      </w:r>
    </w:p>
    <w:p w14:paraId="5DBA70EA" w14:textId="77777777" w:rsidR="00832919" w:rsidRPr="000F0412" w:rsidRDefault="00832919">
      <w:pPr>
        <w:pStyle w:val="Default"/>
        <w:rPr>
          <w:rFonts w:ascii="Times New Roman" w:eastAsia="Times New Roman" w:hAnsi="Times New Roman" w:cs="Times New Roman"/>
        </w:rPr>
      </w:pPr>
    </w:p>
    <w:p w14:paraId="548AA08A"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We want our team members to have the following:</w:t>
      </w:r>
    </w:p>
    <w:p w14:paraId="653DBEAC" w14:textId="77777777" w:rsidR="00832919" w:rsidRPr="000F0412" w:rsidRDefault="00832919">
      <w:pPr>
        <w:pStyle w:val="Default"/>
        <w:rPr>
          <w:rFonts w:ascii="Times New Roman" w:eastAsia="Times New Roman" w:hAnsi="Times New Roman" w:cs="Times New Roman"/>
        </w:rPr>
      </w:pPr>
    </w:p>
    <w:p w14:paraId="0CC8C5F2"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Knowledge of security service, defense, etc.</w:t>
      </w:r>
    </w:p>
    <w:p w14:paraId="0D5E9941"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High school diploma or GED</w:t>
      </w:r>
    </w:p>
    <w:p w14:paraId="0129F8E8"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Attention to detail</w:t>
      </w:r>
    </w:p>
    <w:p w14:paraId="423E88CA"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rPr>
        <w:t xml:space="preserve">* </w:t>
      </w:r>
      <w:r w:rsidRPr="000F0412">
        <w:rPr>
          <w:rFonts w:ascii="Times New Roman" w:hAnsi="Times New Roman" w:cs="Times New Roman"/>
          <w:b/>
          <w:bCs/>
        </w:rPr>
        <w:t>*Physical Requirement*</w:t>
      </w:r>
    </w:p>
    <w:p w14:paraId="7412832D"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rPr>
        <w:t xml:space="preserve">* </w:t>
      </w:r>
      <w:r w:rsidRPr="000F0412">
        <w:rPr>
          <w:rFonts w:ascii="Times New Roman" w:hAnsi="Times New Roman" w:cs="Times New Roman"/>
          <w:b/>
          <w:bCs/>
        </w:rPr>
        <w:t>*Technology Requirement*</w:t>
      </w:r>
    </w:p>
    <w:p w14:paraId="053F39D5"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rPr>
        <w:t xml:space="preserve">* </w:t>
      </w:r>
      <w:r w:rsidRPr="000F0412">
        <w:rPr>
          <w:rFonts w:ascii="Times New Roman" w:hAnsi="Times New Roman" w:cs="Times New Roman"/>
          <w:b/>
          <w:bCs/>
        </w:rPr>
        <w:t>*Communication Skill Requirement*</w:t>
      </w:r>
    </w:p>
    <w:p w14:paraId="659A43D1" w14:textId="77777777" w:rsidR="00832919" w:rsidRPr="000F0412" w:rsidRDefault="00832919">
      <w:pPr>
        <w:pStyle w:val="Default"/>
        <w:rPr>
          <w:rFonts w:ascii="Times New Roman" w:eastAsia="Times New Roman" w:hAnsi="Times New Roman" w:cs="Times New Roman"/>
        </w:rPr>
      </w:pPr>
    </w:p>
    <w:p w14:paraId="6A28A5E7" w14:textId="5092C3EF"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Please email your resume or summary of experience and suggested work hours for review.</w:t>
      </w:r>
    </w:p>
    <w:p w14:paraId="34718E39" w14:textId="77777777" w:rsidR="00832919" w:rsidRPr="000F0412" w:rsidRDefault="00832919">
      <w:pPr>
        <w:pStyle w:val="Default"/>
        <w:rPr>
          <w:rFonts w:ascii="Times New Roman" w:eastAsia="Times New Roman" w:hAnsi="Times New Roman" w:cs="Times New Roman"/>
          <w:color w:val="FF2600"/>
          <w:u w:color="FF2600"/>
        </w:rPr>
      </w:pPr>
    </w:p>
    <w:p w14:paraId="0369EB7D" w14:textId="77777777" w:rsidR="00832919" w:rsidRPr="000F0412" w:rsidRDefault="00983422">
      <w:pPr>
        <w:pStyle w:val="Default"/>
        <w:rPr>
          <w:rFonts w:ascii="Times New Roman" w:eastAsia="Times New Roman" w:hAnsi="Times New Roman" w:cs="Times New Roman"/>
          <w:b/>
          <w:bCs/>
        </w:rPr>
      </w:pPr>
      <w:r w:rsidRPr="000F0412">
        <w:rPr>
          <w:rFonts w:ascii="Times New Roman" w:hAnsi="Times New Roman" w:cs="Times New Roman"/>
          <w:b/>
          <w:bCs/>
          <w:shd w:val="clear" w:color="auto" w:fill="C0C0C0"/>
        </w:rPr>
        <w:t>Security Guard Template 12 (Unarmed Security Officer)</w:t>
      </w:r>
    </w:p>
    <w:p w14:paraId="117BD887" w14:textId="297388EF"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NEW OPENINGS for Security Guards in *City* *State*. Contact us by email with your resume</w:t>
      </w:r>
      <w:r w:rsidRPr="000F0412">
        <w:rPr>
          <w:rFonts w:ascii="Times New Roman" w:hAnsi="Times New Roman" w:cs="Times New Roman"/>
          <w:u w:val="single"/>
        </w:rPr>
        <w:t xml:space="preserve"> </w:t>
      </w:r>
      <w:r w:rsidRPr="000F0412">
        <w:rPr>
          <w:rFonts w:ascii="Times New Roman" w:hAnsi="Times New Roman" w:cs="Times New Roman"/>
        </w:rPr>
        <w:t>and start date.</w:t>
      </w:r>
    </w:p>
    <w:p w14:paraId="572E7CC5" w14:textId="77777777" w:rsidR="00832919" w:rsidRPr="000F0412" w:rsidRDefault="00832919">
      <w:pPr>
        <w:pStyle w:val="Default"/>
        <w:rPr>
          <w:rFonts w:ascii="Times New Roman" w:eastAsia="Times New Roman" w:hAnsi="Times New Roman" w:cs="Times New Roman"/>
        </w:rPr>
      </w:pPr>
    </w:p>
    <w:p w14:paraId="2D758794"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Professional duties:</w:t>
      </w:r>
    </w:p>
    <w:p w14:paraId="10DF15D4" w14:textId="77777777" w:rsidR="00832919" w:rsidRPr="000F0412" w:rsidRDefault="00832919">
      <w:pPr>
        <w:pStyle w:val="Default"/>
        <w:rPr>
          <w:rFonts w:ascii="Times New Roman" w:eastAsia="Times New Roman" w:hAnsi="Times New Roman" w:cs="Times New Roman"/>
        </w:rPr>
      </w:pPr>
    </w:p>
    <w:p w14:paraId="5955306B"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Conducting patrols and security checks.</w:t>
      </w:r>
    </w:p>
    <w:p w14:paraId="342F60DF"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aintain consistent attendance.</w:t>
      </w:r>
    </w:p>
    <w:p w14:paraId="18A42959"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Responding to alarms as needed.</w:t>
      </w:r>
    </w:p>
    <w:p w14:paraId="6CD3091B"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Technology Requirement*</w:t>
      </w:r>
    </w:p>
    <w:p w14:paraId="77113F7A"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onitor, address, and report fire &amp; safety hazards.</w:t>
      </w:r>
    </w:p>
    <w:p w14:paraId="6BBD1019"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aintain security of a complex, building and/or premises.</w:t>
      </w:r>
    </w:p>
    <w:p w14:paraId="4F1F74C2" w14:textId="77777777" w:rsidR="00832919" w:rsidRPr="000F0412" w:rsidRDefault="00832919">
      <w:pPr>
        <w:pStyle w:val="Default"/>
        <w:rPr>
          <w:rFonts w:ascii="Times New Roman" w:eastAsia="Times New Roman" w:hAnsi="Times New Roman" w:cs="Times New Roman"/>
        </w:rPr>
      </w:pPr>
    </w:p>
    <w:p w14:paraId="04CF230D" w14:textId="77777777" w:rsidR="00832919" w:rsidRPr="000F0412" w:rsidRDefault="00832919">
      <w:pPr>
        <w:pStyle w:val="Default"/>
        <w:rPr>
          <w:rFonts w:ascii="Times New Roman" w:eastAsia="Times New Roman" w:hAnsi="Times New Roman" w:cs="Times New Roman"/>
        </w:rPr>
      </w:pPr>
    </w:p>
    <w:p w14:paraId="198064C5"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Requirements:</w:t>
      </w:r>
    </w:p>
    <w:p w14:paraId="6DA69223" w14:textId="77777777" w:rsidR="00832919" w:rsidRPr="000F0412" w:rsidRDefault="00832919">
      <w:pPr>
        <w:pStyle w:val="Default"/>
        <w:rPr>
          <w:rFonts w:ascii="Times New Roman" w:eastAsia="Times New Roman" w:hAnsi="Times New Roman" w:cs="Times New Roman"/>
        </w:rPr>
      </w:pPr>
    </w:p>
    <w:p w14:paraId="2A4127E0"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ust be at least 18 years of age.</w:t>
      </w:r>
    </w:p>
    <w:p w14:paraId="20A38A3A"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Must have High School diploma or GED equivalent.</w:t>
      </w:r>
    </w:p>
    <w:p w14:paraId="3CFAA258"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Communication skill Requirement*.</w:t>
      </w:r>
    </w:p>
    <w:p w14:paraId="7632EA8C"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 xml:space="preserve">* </w:t>
      </w:r>
      <w:r w:rsidRPr="000F0412">
        <w:rPr>
          <w:rFonts w:ascii="Times New Roman" w:hAnsi="Times New Roman" w:cs="Times New Roman"/>
          <w:b/>
          <w:bCs/>
        </w:rPr>
        <w:t>*Physical Requirement*.</w:t>
      </w:r>
    </w:p>
    <w:p w14:paraId="1A5D023C" w14:textId="77777777" w:rsidR="00832919" w:rsidRPr="000F0412" w:rsidRDefault="00832919">
      <w:pPr>
        <w:pStyle w:val="Default"/>
        <w:rPr>
          <w:rFonts w:ascii="Times New Roman" w:eastAsia="Times New Roman" w:hAnsi="Times New Roman" w:cs="Times New Roman"/>
        </w:rPr>
      </w:pPr>
    </w:p>
    <w:p w14:paraId="7D2B778F" w14:textId="77777777" w:rsidR="00832919" w:rsidRPr="000F0412" w:rsidRDefault="00983422">
      <w:pPr>
        <w:pStyle w:val="Default"/>
        <w:rPr>
          <w:rFonts w:ascii="Times New Roman" w:eastAsia="Times New Roman" w:hAnsi="Times New Roman" w:cs="Times New Roman"/>
        </w:rPr>
      </w:pPr>
      <w:r w:rsidRPr="000F0412">
        <w:rPr>
          <w:rFonts w:ascii="Times New Roman" w:hAnsi="Times New Roman" w:cs="Times New Roman"/>
        </w:rPr>
        <w:t>Veterans encouraged to apply but previous service is NOT required!</w:t>
      </w:r>
    </w:p>
    <w:p w14:paraId="3F6CFCCA" w14:textId="77777777" w:rsidR="00BF731B" w:rsidRDefault="00BF731B">
      <w:pPr>
        <w:pStyle w:val="Body"/>
        <w:rPr>
          <w:sz w:val="22"/>
          <w:szCs w:val="22"/>
          <w14:textOutline w14:w="12700" w14:cap="flat" w14:cmpd="sng" w14:algn="ctr">
            <w14:noFill/>
            <w14:prstDash w14:val="solid"/>
            <w14:miter w14:lim="400000"/>
          </w14:textOutline>
        </w:rPr>
        <w:sectPr w:rsidR="00BF731B" w:rsidSect="00424760">
          <w:headerReference w:type="default" r:id="rId8"/>
          <w:type w:val="continuous"/>
          <w:pgSz w:w="12240" w:h="15840"/>
          <w:pgMar w:top="1440" w:right="1440" w:bottom="1440" w:left="1440" w:header="576" w:footer="432" w:gutter="0"/>
          <w:cols w:space="720"/>
          <w:docGrid w:linePitch="326"/>
        </w:sectPr>
      </w:pPr>
    </w:p>
    <w:p w14:paraId="39CD18D7" w14:textId="3131D047" w:rsidR="00D6511B" w:rsidRDefault="00D6511B" w:rsidP="0059169F">
      <w:pPr>
        <w:pStyle w:val="Body"/>
        <w:spacing w:line="480" w:lineRule="auto"/>
        <w:jc w:val="center"/>
        <w:rPr>
          <w:b/>
          <w:bCs/>
          <w:sz w:val="22"/>
          <w:szCs w:val="22"/>
          <w14:textOutline w14:w="12700" w14:cap="flat" w14:cmpd="sng" w14:algn="ctr">
            <w14:noFill/>
            <w14:prstDash w14:val="solid"/>
            <w14:miter w14:lim="400000"/>
          </w14:textOutline>
        </w:rPr>
      </w:pPr>
      <w:r w:rsidRPr="000F0412">
        <w:rPr>
          <w:b/>
          <w:bCs/>
          <w:sz w:val="22"/>
          <w:szCs w:val="22"/>
          <w14:textOutline w14:w="12700" w14:cap="flat" w14:cmpd="sng" w14:algn="ctr">
            <w14:noFill/>
            <w14:prstDash w14:val="solid"/>
            <w14:miter w14:lim="400000"/>
          </w14:textOutline>
        </w:rPr>
        <w:lastRenderedPageBreak/>
        <w:t>Appendix B</w:t>
      </w:r>
      <w:r w:rsidR="000A35BF" w:rsidRPr="000F0412">
        <w:rPr>
          <w:b/>
          <w:bCs/>
          <w:sz w:val="22"/>
          <w:szCs w:val="22"/>
          <w14:textOutline w14:w="12700" w14:cap="flat" w14:cmpd="sng" w14:algn="ctr">
            <w14:noFill/>
            <w14:prstDash w14:val="solid"/>
            <w14:miter w14:lim="400000"/>
          </w14:textOutline>
        </w:rPr>
        <w:t xml:space="preserve"> (online)</w:t>
      </w:r>
    </w:p>
    <w:p w14:paraId="063E0DA6" w14:textId="37B372A2" w:rsidR="00BF731B" w:rsidRPr="000F0412" w:rsidRDefault="00BF731B" w:rsidP="00BF731B">
      <w:pPr>
        <w:pStyle w:val="BodyB"/>
        <w:widowControl w:val="0"/>
        <w:jc w:val="center"/>
        <w:rPr>
          <w:rFonts w:ascii="Times New Roman" w:hAnsi="Times New Roman" w:cs="Times New Roman"/>
          <w:b/>
          <w:bCs/>
          <w:sz w:val="22"/>
          <w:szCs w:val="22"/>
        </w:rPr>
      </w:pPr>
      <w:r>
        <w:rPr>
          <w:rFonts w:ascii="Times New Roman" w:hAnsi="Times New Roman" w:cs="Times New Roman"/>
          <w:b/>
          <w:bCs/>
          <w:sz w:val="22"/>
          <w:szCs w:val="22"/>
        </w:rPr>
        <w:t xml:space="preserve">Appendix </w:t>
      </w:r>
      <w:r w:rsidRPr="000F0412">
        <w:rPr>
          <w:rFonts w:ascii="Times New Roman" w:hAnsi="Times New Roman" w:cs="Times New Roman"/>
          <w:b/>
          <w:bCs/>
          <w:sz w:val="22"/>
          <w:szCs w:val="22"/>
        </w:rPr>
        <w:t xml:space="preserve">Figure </w:t>
      </w:r>
      <w:r>
        <w:rPr>
          <w:rFonts w:ascii="Times New Roman" w:hAnsi="Times New Roman" w:cs="Times New Roman"/>
          <w:b/>
          <w:bCs/>
          <w:sz w:val="22"/>
          <w:szCs w:val="22"/>
        </w:rPr>
        <w:t>B1</w:t>
      </w:r>
      <w:r w:rsidRPr="000F0412">
        <w:rPr>
          <w:rFonts w:ascii="Times New Roman" w:hAnsi="Times New Roman" w:cs="Times New Roman"/>
          <w:b/>
          <w:bCs/>
          <w:sz w:val="22"/>
          <w:szCs w:val="22"/>
        </w:rPr>
        <w:t>: Cosine Similarity Score of Administrative Assistant Templates</w:t>
      </w:r>
    </w:p>
    <w:p w14:paraId="159E43CB" w14:textId="77777777" w:rsidR="00BF731B" w:rsidRPr="000F0412" w:rsidRDefault="00BF731B" w:rsidP="00BF731B">
      <w:pPr>
        <w:pStyle w:val="BodyB"/>
        <w:widowControl w:val="0"/>
        <w:jc w:val="center"/>
        <w:rPr>
          <w:rFonts w:ascii="Times New Roman" w:eastAsia="Times New Roman" w:hAnsi="Times New Roman" w:cs="Times New Roman"/>
          <w:b/>
          <w:bCs/>
          <w:sz w:val="22"/>
          <w:szCs w:val="22"/>
        </w:rPr>
      </w:pPr>
      <w:r w:rsidRPr="00105591">
        <w:rPr>
          <w:rFonts w:ascii="Times New Roman" w:eastAsia="Times New Roman" w:hAnsi="Times New Roman" w:cs="Times New Roman"/>
          <w:b/>
          <w:bCs/>
          <w:noProof/>
          <w:sz w:val="22"/>
          <w:szCs w:val="22"/>
          <w14:textOutline w14:w="0" w14:cap="rnd" w14:cmpd="sng" w14:algn="ctr">
            <w14:noFill/>
            <w14:prstDash w14:val="solid"/>
            <w14:bevel/>
          </w14:textOutline>
        </w:rPr>
        <w:drawing>
          <wp:inline distT="0" distB="0" distL="0" distR="0" wp14:anchorId="50A8594F" wp14:editId="6576FEF1">
            <wp:extent cx="7315200" cy="4901184"/>
            <wp:effectExtent l="0" t="0" r="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istrative Assistants Bias Compare 99 edit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15200" cy="4901184"/>
                    </a:xfrm>
                    <a:prstGeom prst="rect">
                      <a:avLst/>
                    </a:prstGeom>
                  </pic:spPr>
                </pic:pic>
              </a:graphicData>
            </a:graphic>
          </wp:inline>
        </w:drawing>
      </w:r>
    </w:p>
    <w:p w14:paraId="739B75D8" w14:textId="5ED797F7" w:rsidR="00BF731B" w:rsidRPr="000F0412" w:rsidRDefault="00BF731B" w:rsidP="00BF731B">
      <w:pPr>
        <w:pStyle w:val="BodyB"/>
        <w:widowControl w:val="0"/>
        <w:rPr>
          <w:sz w:val="22"/>
          <w:szCs w:val="22"/>
        </w:rPr>
      </w:pPr>
      <w:r w:rsidRPr="000F0412">
        <w:rPr>
          <w:rFonts w:ascii="Times New Roman" w:hAnsi="Times New Roman" w:cs="Times New Roman"/>
          <w:sz w:val="22"/>
          <w:szCs w:val="22"/>
        </w:rPr>
        <w:t>Note: Graphs display median to 99</w:t>
      </w:r>
      <w:r w:rsidRPr="000F0412">
        <w:rPr>
          <w:rFonts w:ascii="Times New Roman" w:hAnsi="Times New Roman" w:cs="Times New Roman"/>
          <w:sz w:val="22"/>
          <w:szCs w:val="22"/>
          <w:vertAlign w:val="superscript"/>
        </w:rPr>
        <w:t>th</w:t>
      </w:r>
      <w:r w:rsidRPr="000F0412">
        <w:rPr>
          <w:rFonts w:ascii="Times New Roman" w:hAnsi="Times New Roman" w:cs="Times New Roman"/>
          <w:sz w:val="22"/>
          <w:szCs w:val="22"/>
        </w:rPr>
        <w:t xml:space="preserve"> percentile range of trigram semantic similarity scores for each stereotype for Administrative Assistant ads. The average trigram semantic similarity score for each stereotype is represented by the respective shape for each template. Control</w:t>
      </w:r>
      <w:r>
        <w:rPr>
          <w:rFonts w:ascii="Times New Roman" w:hAnsi="Times New Roman" w:cs="Times New Roman"/>
          <w:sz w:val="22"/>
          <w:szCs w:val="22"/>
        </w:rPr>
        <w:t xml:space="preserve"> (“neutral”)</w:t>
      </w:r>
      <w:r w:rsidRPr="000F0412">
        <w:rPr>
          <w:rFonts w:ascii="Times New Roman" w:hAnsi="Times New Roman" w:cs="Times New Roman"/>
          <w:sz w:val="22"/>
          <w:szCs w:val="22"/>
        </w:rPr>
        <w:t xml:space="preserve"> templates contain trigrams from the created ad templates with only non-stereotyped phrases included. Collected ads comprise trigrams from all Administrative Assistant job ads. Treatment templates contain trigrams from the created ad templates with the respective stereotyped phrase or phrases included.</w:t>
      </w:r>
      <w:r>
        <w:rPr>
          <w:rFonts w:ascii="Times New Roman" w:hAnsi="Times New Roman" w:cs="Times New Roman"/>
          <w:sz w:val="22"/>
          <w:szCs w:val="22"/>
        </w:rPr>
        <w:t xml:space="preserve"> This is an expanded version of Figure 3 in the paper. </w:t>
      </w:r>
      <w:r w:rsidRPr="000F0412">
        <w:rPr>
          <w:sz w:val="22"/>
          <w:szCs w:val="22"/>
        </w:rPr>
        <w:br w:type="page"/>
      </w:r>
    </w:p>
    <w:p w14:paraId="2E04DB07" w14:textId="5C93BAED" w:rsidR="00BF731B" w:rsidRPr="000F0412" w:rsidRDefault="00BF731B" w:rsidP="00BF731B">
      <w:pPr>
        <w:pStyle w:val="BodyB"/>
        <w:widowControl w:val="0"/>
        <w:jc w:val="center"/>
        <w:rPr>
          <w:rFonts w:ascii="Times New Roman" w:eastAsia="Times New Roman" w:hAnsi="Times New Roman" w:cs="Times New Roman"/>
          <w:b/>
          <w:bCs/>
          <w:sz w:val="22"/>
          <w:szCs w:val="22"/>
        </w:rPr>
      </w:pPr>
      <w:r>
        <w:rPr>
          <w:rFonts w:ascii="Times New Roman" w:hAnsi="Times New Roman" w:cs="Times New Roman"/>
          <w:b/>
          <w:bCs/>
          <w:sz w:val="22"/>
          <w:szCs w:val="22"/>
        </w:rPr>
        <w:lastRenderedPageBreak/>
        <w:t xml:space="preserve"> Appendix Figure B2</w:t>
      </w:r>
      <w:r w:rsidRPr="000F0412">
        <w:rPr>
          <w:rFonts w:ascii="Times New Roman" w:hAnsi="Times New Roman" w:cs="Times New Roman"/>
          <w:b/>
          <w:bCs/>
          <w:sz w:val="22"/>
          <w:szCs w:val="22"/>
        </w:rPr>
        <w:t>: Cosine Similarity Score of Retail Sales Templates</w:t>
      </w:r>
    </w:p>
    <w:p w14:paraId="0B536341" w14:textId="77777777" w:rsidR="00BF731B" w:rsidRPr="000F0412" w:rsidRDefault="00BF731B" w:rsidP="00BF731B">
      <w:pPr>
        <w:pStyle w:val="BodyB"/>
        <w:widowControl w:val="0"/>
        <w:jc w:val="center"/>
        <w:rPr>
          <w:rFonts w:ascii="Times New Roman" w:eastAsia="Times New Roman" w:hAnsi="Times New Roman" w:cs="Times New Roman"/>
          <w:b/>
          <w:bCs/>
          <w:sz w:val="22"/>
          <w:szCs w:val="22"/>
        </w:rPr>
      </w:pPr>
      <w:r w:rsidRPr="00105591">
        <w:rPr>
          <w:rFonts w:ascii="Times New Roman" w:eastAsia="Times New Roman" w:hAnsi="Times New Roman" w:cs="Times New Roman"/>
          <w:b/>
          <w:bCs/>
          <w:noProof/>
          <w:sz w:val="22"/>
          <w:szCs w:val="22"/>
          <w14:textOutline w14:w="0" w14:cap="rnd" w14:cmpd="sng" w14:algn="ctr">
            <w14:noFill/>
            <w14:prstDash w14:val="solid"/>
            <w14:bevel/>
          </w14:textOutline>
        </w:rPr>
        <w:drawing>
          <wp:inline distT="0" distB="0" distL="0" distR="0" wp14:anchorId="211F5C30" wp14:editId="4B2061D9">
            <wp:extent cx="7315200" cy="4901184"/>
            <wp:effectExtent l="0" t="0" r="0" b="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tail Sales Bias Compare 99 edit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15200" cy="4901184"/>
                    </a:xfrm>
                    <a:prstGeom prst="rect">
                      <a:avLst/>
                    </a:prstGeom>
                  </pic:spPr>
                </pic:pic>
              </a:graphicData>
            </a:graphic>
          </wp:inline>
        </w:drawing>
      </w:r>
    </w:p>
    <w:p w14:paraId="19136193" w14:textId="44CD022D" w:rsidR="00BF731B" w:rsidRPr="000F0412" w:rsidRDefault="00BF731B" w:rsidP="00BF731B">
      <w:pPr>
        <w:pStyle w:val="BodyB"/>
        <w:widowControl w:val="0"/>
        <w:rPr>
          <w:rFonts w:ascii="Times New Roman" w:hAnsi="Times New Roman" w:cs="Times New Roman"/>
          <w:sz w:val="22"/>
          <w:szCs w:val="22"/>
        </w:rPr>
      </w:pPr>
      <w:r w:rsidRPr="000F0412">
        <w:rPr>
          <w:rFonts w:ascii="Times New Roman" w:hAnsi="Times New Roman" w:cs="Times New Roman"/>
          <w:sz w:val="22"/>
          <w:szCs w:val="22"/>
        </w:rPr>
        <w:t>Note: Graphs display median to 99</w:t>
      </w:r>
      <w:r w:rsidRPr="000F0412">
        <w:rPr>
          <w:rFonts w:ascii="Times New Roman" w:hAnsi="Times New Roman" w:cs="Times New Roman"/>
          <w:sz w:val="22"/>
          <w:szCs w:val="22"/>
          <w:vertAlign w:val="superscript"/>
        </w:rPr>
        <w:t>th</w:t>
      </w:r>
      <w:r w:rsidRPr="000F0412">
        <w:rPr>
          <w:rFonts w:ascii="Times New Roman" w:hAnsi="Times New Roman" w:cs="Times New Roman"/>
          <w:sz w:val="22"/>
          <w:szCs w:val="22"/>
        </w:rPr>
        <w:t xml:space="preserve"> percentile range of trigram semantic similarity scores for each stereotype for Retail Sales ads. The average trigram semantic similarity score for each stereotype is represented by the respective shape for each template. Control </w:t>
      </w:r>
      <w:r>
        <w:rPr>
          <w:rFonts w:ascii="Times New Roman" w:hAnsi="Times New Roman" w:cs="Times New Roman"/>
          <w:sz w:val="22"/>
          <w:szCs w:val="22"/>
        </w:rPr>
        <w:t xml:space="preserve">(“neutral”) </w:t>
      </w:r>
      <w:r w:rsidRPr="000F0412">
        <w:rPr>
          <w:rFonts w:ascii="Times New Roman" w:hAnsi="Times New Roman" w:cs="Times New Roman"/>
          <w:sz w:val="22"/>
          <w:szCs w:val="22"/>
        </w:rPr>
        <w:t>templates contain trigrams from the created ad templates with only non-stereotyped phrases included. Collected ads comprise trigrams from all Retail Sales job ads. Treatment templates contain trigrams from the created ad templates with the respective stereotyped phrase or phrases included.</w:t>
      </w:r>
      <w:r>
        <w:rPr>
          <w:rFonts w:ascii="Times New Roman" w:hAnsi="Times New Roman" w:cs="Times New Roman"/>
          <w:sz w:val="22"/>
          <w:szCs w:val="22"/>
        </w:rPr>
        <w:t xml:space="preserve"> This is an expanded version of Figure 4 in the paper. </w:t>
      </w:r>
      <w:r w:rsidRPr="000F0412">
        <w:rPr>
          <w:rFonts w:ascii="Times New Roman" w:hAnsi="Times New Roman" w:cs="Times New Roman"/>
          <w:sz w:val="22"/>
          <w:szCs w:val="22"/>
        </w:rPr>
        <w:br w:type="page"/>
      </w:r>
    </w:p>
    <w:p w14:paraId="1792F748" w14:textId="52198844" w:rsidR="00BF731B" w:rsidRPr="000F0412" w:rsidRDefault="00BF731B" w:rsidP="00BF731B">
      <w:pPr>
        <w:pStyle w:val="BodyB"/>
        <w:widowControl w:val="0"/>
        <w:jc w:val="center"/>
        <w:rPr>
          <w:rFonts w:ascii="Times New Roman" w:eastAsia="Times New Roman" w:hAnsi="Times New Roman" w:cs="Times New Roman"/>
          <w:b/>
          <w:bCs/>
          <w:sz w:val="22"/>
          <w:szCs w:val="22"/>
        </w:rPr>
      </w:pPr>
      <w:r>
        <w:rPr>
          <w:rFonts w:ascii="Times New Roman" w:hAnsi="Times New Roman" w:cs="Times New Roman"/>
          <w:b/>
          <w:bCs/>
          <w:sz w:val="22"/>
          <w:szCs w:val="22"/>
        </w:rPr>
        <w:lastRenderedPageBreak/>
        <w:t xml:space="preserve">Appendix Figure B3: </w:t>
      </w:r>
      <w:r w:rsidRPr="000F0412">
        <w:rPr>
          <w:rFonts w:ascii="Times New Roman" w:hAnsi="Times New Roman" w:cs="Times New Roman"/>
          <w:b/>
          <w:bCs/>
          <w:sz w:val="22"/>
          <w:szCs w:val="22"/>
        </w:rPr>
        <w:t>Cosine Similarity Score of Security Guard Templates</w:t>
      </w:r>
    </w:p>
    <w:p w14:paraId="7C254571" w14:textId="77777777" w:rsidR="00BF731B" w:rsidRDefault="00BF731B" w:rsidP="00BF731B">
      <w:pPr>
        <w:pStyle w:val="BodyB"/>
        <w:widowControl w:val="0"/>
        <w:jc w:val="center"/>
        <w:rPr>
          <w:rFonts w:ascii="Times New Roman" w:hAnsi="Times New Roman" w:cs="Times New Roman"/>
          <w:sz w:val="22"/>
          <w:szCs w:val="22"/>
        </w:rPr>
      </w:pPr>
      <w:r w:rsidRPr="00105591">
        <w:rPr>
          <w:rFonts w:ascii="Times New Roman" w:eastAsia="Times New Roman" w:hAnsi="Times New Roman" w:cs="Times New Roman"/>
          <w:b/>
          <w:bCs/>
          <w:noProof/>
          <w:sz w:val="22"/>
          <w:szCs w:val="22"/>
        </w:rPr>
        <w:drawing>
          <wp:inline distT="0" distB="0" distL="0" distR="0" wp14:anchorId="34569574" wp14:editId="78B051E3">
            <wp:extent cx="7315200" cy="4901184"/>
            <wp:effectExtent l="0" t="0" r="0" b="0"/>
            <wp:docPr id="7" name="Picture 7"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curity Bias Compare 99 edit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15200" cy="4901184"/>
                    </a:xfrm>
                    <a:prstGeom prst="rect">
                      <a:avLst/>
                    </a:prstGeom>
                  </pic:spPr>
                </pic:pic>
              </a:graphicData>
            </a:graphic>
          </wp:inline>
        </w:drawing>
      </w:r>
    </w:p>
    <w:p w14:paraId="3CE5FA69" w14:textId="16709C2E" w:rsidR="00BF731B" w:rsidRPr="000F0412" w:rsidRDefault="00BF731B" w:rsidP="00BF731B">
      <w:pPr>
        <w:pStyle w:val="BodyB"/>
        <w:widowControl w:val="0"/>
        <w:rPr>
          <w:rFonts w:ascii="Times New Roman" w:eastAsia="Times New Roman" w:hAnsi="Times New Roman" w:cs="Times New Roman"/>
          <w:b/>
          <w:bCs/>
          <w:sz w:val="22"/>
          <w:szCs w:val="22"/>
        </w:rPr>
      </w:pPr>
      <w:r w:rsidRPr="000F0412">
        <w:rPr>
          <w:rFonts w:ascii="Times New Roman" w:hAnsi="Times New Roman" w:cs="Times New Roman"/>
          <w:sz w:val="22"/>
          <w:szCs w:val="22"/>
        </w:rPr>
        <w:t>Note: Graphs display median to 99</w:t>
      </w:r>
      <w:r w:rsidRPr="000F0412">
        <w:rPr>
          <w:rFonts w:ascii="Times New Roman" w:hAnsi="Times New Roman" w:cs="Times New Roman"/>
          <w:sz w:val="22"/>
          <w:szCs w:val="22"/>
          <w:vertAlign w:val="superscript"/>
        </w:rPr>
        <w:t>th</w:t>
      </w:r>
      <w:r w:rsidRPr="000F0412">
        <w:rPr>
          <w:rFonts w:ascii="Times New Roman" w:hAnsi="Times New Roman" w:cs="Times New Roman"/>
          <w:sz w:val="22"/>
          <w:szCs w:val="22"/>
        </w:rPr>
        <w:t xml:space="preserve"> percentile range of trigram semantic similarity scores for each stereotype for Security Guard ads. The average trigram semantic similarity score for each stereotype is represented by the respective shape for each template. Control </w:t>
      </w:r>
      <w:r>
        <w:rPr>
          <w:rFonts w:ascii="Times New Roman" w:hAnsi="Times New Roman" w:cs="Times New Roman"/>
          <w:sz w:val="22"/>
          <w:szCs w:val="22"/>
        </w:rPr>
        <w:t xml:space="preserve">(“neutral”) </w:t>
      </w:r>
      <w:r w:rsidRPr="000F0412">
        <w:rPr>
          <w:rFonts w:ascii="Times New Roman" w:hAnsi="Times New Roman" w:cs="Times New Roman"/>
          <w:sz w:val="22"/>
          <w:szCs w:val="22"/>
        </w:rPr>
        <w:t>templates contain trigrams from the created ad templates with only non-stereotyped phrases included. Collected ads comprise trigrams from all Security Guard job ads. Treatment templates contain trigrams from the created ad templates with the respective stereotyped phrase or phrases included.</w:t>
      </w:r>
      <w:r>
        <w:rPr>
          <w:rFonts w:ascii="Times New Roman" w:hAnsi="Times New Roman" w:cs="Times New Roman"/>
          <w:sz w:val="22"/>
          <w:szCs w:val="22"/>
        </w:rPr>
        <w:t xml:space="preserve"> This is an expanded version of Figure 5 in the paper.</w:t>
      </w:r>
    </w:p>
    <w:p w14:paraId="373F7A4F" w14:textId="77777777" w:rsidR="00BF731B" w:rsidRDefault="00BF731B" w:rsidP="00BF731B">
      <w:pPr>
        <w:widowControl w:val="0"/>
        <w:sectPr w:rsidR="00BF731B" w:rsidSect="00BF731B">
          <w:pgSz w:w="15840" w:h="12240" w:orient="landscape"/>
          <w:pgMar w:top="720" w:right="1440" w:bottom="720" w:left="1440" w:header="576" w:footer="432" w:gutter="0"/>
          <w:cols w:space="720"/>
          <w:docGrid w:linePitch="326"/>
        </w:sectPr>
      </w:pPr>
      <w:r w:rsidRPr="000F0412">
        <w:br w:type="page"/>
      </w:r>
    </w:p>
    <w:p w14:paraId="2D09D875" w14:textId="11285D81" w:rsidR="00BF731B" w:rsidRPr="00AE5E5F" w:rsidRDefault="00BF731B" w:rsidP="0059169F">
      <w:pPr>
        <w:pStyle w:val="BodyC"/>
        <w:spacing w:line="480" w:lineRule="auto"/>
        <w:jc w:val="center"/>
        <w:rPr>
          <w:rFonts w:ascii="Times New Roman" w:hAnsi="Times New Roman" w:cs="Times New Roman"/>
          <w:b/>
          <w:bCs/>
          <w:lang w:val="fr-029"/>
        </w:rPr>
      </w:pPr>
      <w:r w:rsidRPr="00AE5E5F">
        <w:rPr>
          <w:rFonts w:ascii="Times New Roman" w:hAnsi="Times New Roman" w:cs="Times New Roman"/>
          <w:b/>
          <w:bCs/>
          <w:lang w:val="fr-029"/>
        </w:rPr>
        <w:lastRenderedPageBreak/>
        <w:t xml:space="preserve">Appendix C (online) </w:t>
      </w:r>
    </w:p>
    <w:p w14:paraId="3C048D69" w14:textId="5F1BAA37" w:rsidR="00264AAC" w:rsidRPr="00BF731B" w:rsidRDefault="003D4791" w:rsidP="0059169F">
      <w:pPr>
        <w:pStyle w:val="BodyC"/>
        <w:spacing w:line="480" w:lineRule="auto"/>
        <w:jc w:val="center"/>
        <w:rPr>
          <w:rFonts w:ascii="Times New Roman" w:hAnsi="Times New Roman" w:cs="Times New Roman"/>
          <w:b/>
          <w:bCs/>
          <w:lang w:val="fr-029"/>
        </w:rPr>
      </w:pPr>
      <w:r w:rsidRPr="00BF731B">
        <w:rPr>
          <w:rFonts w:ascii="Times New Roman" w:hAnsi="Times New Roman" w:cs="Times New Roman"/>
          <w:b/>
          <w:bCs/>
          <w:lang w:val="fr-029"/>
        </w:rPr>
        <w:t xml:space="preserve">Appendix Figure </w:t>
      </w:r>
      <w:r w:rsidR="00AE5E5F">
        <w:rPr>
          <w:rFonts w:ascii="Times New Roman" w:hAnsi="Times New Roman" w:cs="Times New Roman"/>
          <w:b/>
          <w:bCs/>
          <w:lang w:val="fr-029"/>
        </w:rPr>
        <w:t>C</w:t>
      </w:r>
      <w:r w:rsidR="00D37B33" w:rsidRPr="00BF731B">
        <w:rPr>
          <w:rFonts w:ascii="Times New Roman" w:hAnsi="Times New Roman" w:cs="Times New Roman"/>
          <w:b/>
          <w:bCs/>
          <w:lang w:val="fr-029"/>
        </w:rPr>
        <w:t>1</w:t>
      </w:r>
      <w:r w:rsidRPr="00BF731B">
        <w:rPr>
          <w:rFonts w:ascii="Times New Roman" w:hAnsi="Times New Roman" w:cs="Times New Roman"/>
          <w:b/>
          <w:bCs/>
          <w:lang w:val="fr-029"/>
        </w:rPr>
        <w:t>: M</w:t>
      </w:r>
      <w:r w:rsidR="00BF731B">
        <w:rPr>
          <w:rFonts w:ascii="Times New Roman" w:hAnsi="Times New Roman" w:cs="Times New Roman"/>
          <w:b/>
          <w:bCs/>
          <w:lang w:val="fr-029"/>
        </w:rPr>
        <w:t>a</w:t>
      </w:r>
      <w:r w:rsidRPr="00BF731B">
        <w:rPr>
          <w:rFonts w:ascii="Times New Roman" w:hAnsi="Times New Roman" w:cs="Times New Roman"/>
          <w:b/>
          <w:bCs/>
          <w:lang w:val="fr-029"/>
        </w:rPr>
        <w:t>nipulation Checks</w:t>
      </w:r>
      <w:r>
        <w:rPr>
          <w:rFonts w:ascii="Times New Roman" w:hAnsi="Times New Roman" w:cs="Times New Roman"/>
          <w:b/>
          <w:bCs/>
          <w:noProof/>
        </w:rPr>
        <w:drawing>
          <wp:inline distT="0" distB="0" distL="0" distR="0" wp14:anchorId="2F8FCDBA" wp14:editId="45CEA137">
            <wp:extent cx="4152900" cy="50180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9579" cy="5026159"/>
                    </a:xfrm>
                    <a:prstGeom prst="rect">
                      <a:avLst/>
                    </a:prstGeom>
                    <a:noFill/>
                    <a:ln>
                      <a:noFill/>
                    </a:ln>
                  </pic:spPr>
                </pic:pic>
              </a:graphicData>
            </a:graphic>
          </wp:inline>
        </w:drawing>
      </w:r>
    </w:p>
    <w:p w14:paraId="4029D932" w14:textId="77777777" w:rsidR="00264AAC" w:rsidRPr="00BF731B" w:rsidRDefault="00264AAC">
      <w:pPr>
        <w:rPr>
          <w:b/>
          <w:bCs/>
          <w:lang w:val="fr-029"/>
          <w14:textOutline w14:w="12700" w14:cap="flat" w14:cmpd="sng" w14:algn="ctr">
            <w14:noFill/>
            <w14:prstDash w14:val="solid"/>
            <w14:miter w14:lim="400000"/>
          </w14:textOutline>
        </w:rPr>
      </w:pPr>
      <w:r w:rsidRPr="00BF731B">
        <w:rPr>
          <w:b/>
          <w:bCs/>
          <w:lang w:val="fr-029"/>
        </w:rPr>
        <w:br w:type="page"/>
      </w:r>
    </w:p>
    <w:p w14:paraId="4A51F23D" w14:textId="05EC9743" w:rsidR="00832919" w:rsidRPr="00AE5E5F" w:rsidRDefault="00983422" w:rsidP="0059169F">
      <w:pPr>
        <w:pStyle w:val="BodyC"/>
        <w:spacing w:line="480" w:lineRule="auto"/>
        <w:jc w:val="center"/>
        <w:rPr>
          <w:rFonts w:ascii="Times New Roman" w:hAnsi="Times New Roman" w:cs="Times New Roman"/>
          <w:b/>
          <w:bCs/>
          <w:lang w:val="fr-029"/>
        </w:rPr>
      </w:pPr>
      <w:r w:rsidRPr="00105591">
        <w:rPr>
          <w:rFonts w:ascii="Times New Roman" w:eastAsia="Times New Roman" w:hAnsi="Times New Roman" w:cs="Times New Roman"/>
          <w:b/>
          <w:bCs/>
          <w:noProof/>
        </w:rPr>
        <w:lastRenderedPageBreak/>
        <w:drawing>
          <wp:anchor distT="152400" distB="152400" distL="152400" distR="152400" simplePos="0" relativeHeight="251661312" behindDoc="0" locked="0" layoutInCell="1" allowOverlap="1" wp14:anchorId="684A95CB" wp14:editId="10617E7E">
            <wp:simplePos x="0" y="0"/>
            <wp:positionH relativeFrom="page">
              <wp:posOffset>4499610</wp:posOffset>
            </wp:positionH>
            <wp:positionV relativeFrom="line">
              <wp:posOffset>407670</wp:posOffset>
            </wp:positionV>
            <wp:extent cx="2560320" cy="2998470"/>
            <wp:effectExtent l="0" t="0" r="0" b="0"/>
            <wp:wrapThrough wrapText="bothSides" distL="152400" distR="152400">
              <wp:wrapPolygon edited="1">
                <wp:start x="-54" y="-46"/>
                <wp:lineTo x="-54" y="0"/>
                <wp:lineTo x="-54" y="21599"/>
                <wp:lineTo x="-54" y="21645"/>
                <wp:lineTo x="0" y="21645"/>
                <wp:lineTo x="21599" y="21645"/>
                <wp:lineTo x="21653" y="21645"/>
                <wp:lineTo x="21653" y="21599"/>
                <wp:lineTo x="21653" y="0"/>
                <wp:lineTo x="21653" y="-46"/>
                <wp:lineTo x="21599" y="-46"/>
                <wp:lineTo x="0" y="-46"/>
                <wp:lineTo x="-54" y="-46"/>
              </wp:wrapPolygon>
            </wp:wrapThrough>
            <wp:docPr id="1073741831" name="officeArt object" descr="Screen Shot 2020-07-13 at 17.24.38.png"/>
            <wp:cNvGraphicFramePr/>
            <a:graphic xmlns:a="http://schemas.openxmlformats.org/drawingml/2006/main">
              <a:graphicData uri="http://schemas.openxmlformats.org/drawingml/2006/picture">
                <pic:pic xmlns:pic="http://schemas.openxmlformats.org/drawingml/2006/picture">
                  <pic:nvPicPr>
                    <pic:cNvPr id="1073741831" name="Screen Shot 2020-07-13 at 17.24.38.png" descr="Screen Shot 2020-07-13 at 17.24.38.png"/>
                    <pic:cNvPicPr>
                      <a:picLocks noChangeAspect="1"/>
                    </pic:cNvPicPr>
                  </pic:nvPicPr>
                  <pic:blipFill>
                    <a:blip r:embed="rId13"/>
                    <a:stretch>
                      <a:fillRect/>
                    </a:stretch>
                  </pic:blipFill>
                  <pic:spPr>
                    <a:xfrm>
                      <a:off x="0" y="0"/>
                      <a:ext cx="2560320" cy="2998470"/>
                    </a:xfrm>
                    <a:prstGeom prst="rect">
                      <a:avLst/>
                    </a:prstGeom>
                    <a:ln w="12700" cap="flat">
                      <a:solidFill>
                        <a:srgbClr val="000000"/>
                      </a:solidFill>
                      <a:prstDash val="solid"/>
                      <a:miter lim="400000"/>
                    </a:ln>
                    <a:effectLst/>
                  </pic:spPr>
                </pic:pic>
              </a:graphicData>
            </a:graphic>
          </wp:anchor>
        </w:drawing>
      </w:r>
      <w:r w:rsidRPr="00E85FFF">
        <w:rPr>
          <w:rFonts w:ascii="Times New Roman" w:eastAsia="Times New Roman" w:hAnsi="Times New Roman" w:cs="Times New Roman"/>
          <w:b/>
          <w:bCs/>
          <w:noProof/>
        </w:rPr>
        <w:drawing>
          <wp:anchor distT="152400" distB="152400" distL="152400" distR="152400" simplePos="0" relativeHeight="251659264" behindDoc="0" locked="0" layoutInCell="1" allowOverlap="1" wp14:anchorId="073E50EA" wp14:editId="7CB2C9C4">
            <wp:simplePos x="0" y="0"/>
            <wp:positionH relativeFrom="page">
              <wp:posOffset>849630</wp:posOffset>
            </wp:positionH>
            <wp:positionV relativeFrom="line">
              <wp:posOffset>407670</wp:posOffset>
            </wp:positionV>
            <wp:extent cx="2598420" cy="2998470"/>
            <wp:effectExtent l="0" t="0" r="0" b="0"/>
            <wp:wrapThrough wrapText="bothSides" distL="152400" distR="152400">
              <wp:wrapPolygon edited="1">
                <wp:start x="-53" y="-46"/>
                <wp:lineTo x="-53" y="0"/>
                <wp:lineTo x="-53" y="21599"/>
                <wp:lineTo x="-53" y="21645"/>
                <wp:lineTo x="0" y="21645"/>
                <wp:lineTo x="21599" y="21645"/>
                <wp:lineTo x="21652" y="21645"/>
                <wp:lineTo x="21652" y="21599"/>
                <wp:lineTo x="21652" y="0"/>
                <wp:lineTo x="21652" y="-46"/>
                <wp:lineTo x="21599" y="-46"/>
                <wp:lineTo x="0" y="-46"/>
                <wp:lineTo x="-53" y="-46"/>
              </wp:wrapPolygon>
            </wp:wrapThrough>
            <wp:docPr id="1073741832" name="officeArt object" descr="Screen Shot 2020-07-13 at 17.24.13.png"/>
            <wp:cNvGraphicFramePr/>
            <a:graphic xmlns:a="http://schemas.openxmlformats.org/drawingml/2006/main">
              <a:graphicData uri="http://schemas.openxmlformats.org/drawingml/2006/picture">
                <pic:pic xmlns:pic="http://schemas.openxmlformats.org/drawingml/2006/picture">
                  <pic:nvPicPr>
                    <pic:cNvPr id="1073741832" name="Screen Shot 2020-07-13 at 17.24.13.png" descr="Screen Shot 2020-07-13 at 17.24.13.png"/>
                    <pic:cNvPicPr>
                      <a:picLocks noChangeAspect="1"/>
                    </pic:cNvPicPr>
                  </pic:nvPicPr>
                  <pic:blipFill>
                    <a:blip r:embed="rId14"/>
                    <a:stretch>
                      <a:fillRect/>
                    </a:stretch>
                  </pic:blipFill>
                  <pic:spPr>
                    <a:xfrm>
                      <a:off x="0" y="0"/>
                      <a:ext cx="2598420" cy="2998470"/>
                    </a:xfrm>
                    <a:prstGeom prst="rect">
                      <a:avLst/>
                    </a:prstGeom>
                    <a:ln w="12700" cap="flat">
                      <a:solidFill>
                        <a:srgbClr val="000000"/>
                      </a:solidFill>
                      <a:prstDash val="solid"/>
                      <a:miter lim="400000"/>
                    </a:ln>
                    <a:effectLst/>
                  </pic:spPr>
                </pic:pic>
              </a:graphicData>
            </a:graphic>
          </wp:anchor>
        </w:drawing>
      </w:r>
      <w:r w:rsidRPr="00E85FFF">
        <w:rPr>
          <w:rFonts w:ascii="Times New Roman" w:eastAsia="Times New Roman" w:hAnsi="Times New Roman" w:cs="Times New Roman"/>
          <w:b/>
          <w:bCs/>
          <w:noProof/>
        </w:rPr>
        <w:drawing>
          <wp:anchor distT="152400" distB="152400" distL="152400" distR="152400" simplePos="0" relativeHeight="251660288" behindDoc="0" locked="0" layoutInCell="1" allowOverlap="1" wp14:anchorId="71F35D36" wp14:editId="204BC7F2">
            <wp:simplePos x="0" y="0"/>
            <wp:positionH relativeFrom="page">
              <wp:posOffset>853440</wp:posOffset>
            </wp:positionH>
            <wp:positionV relativeFrom="line">
              <wp:posOffset>3566160</wp:posOffset>
            </wp:positionV>
            <wp:extent cx="2598420" cy="3238500"/>
            <wp:effectExtent l="0" t="0" r="0" b="0"/>
            <wp:wrapThrough wrapText="bothSides" distL="152400" distR="152400">
              <wp:wrapPolygon edited="1">
                <wp:start x="-53" y="-42"/>
                <wp:lineTo x="-53" y="0"/>
                <wp:lineTo x="-53" y="21600"/>
                <wp:lineTo x="-53" y="21642"/>
                <wp:lineTo x="0" y="21642"/>
                <wp:lineTo x="21599" y="21642"/>
                <wp:lineTo x="21652" y="21642"/>
                <wp:lineTo x="21652" y="21600"/>
                <wp:lineTo x="21652" y="0"/>
                <wp:lineTo x="21652" y="-42"/>
                <wp:lineTo x="21599" y="-42"/>
                <wp:lineTo x="0" y="-42"/>
                <wp:lineTo x="-53" y="-42"/>
              </wp:wrapPolygon>
            </wp:wrapThrough>
            <wp:docPr id="1073741833" name="officeArt object" descr="Screen Shot 2020-07-13 at 17.24.26.png"/>
            <wp:cNvGraphicFramePr/>
            <a:graphic xmlns:a="http://schemas.openxmlformats.org/drawingml/2006/main">
              <a:graphicData uri="http://schemas.openxmlformats.org/drawingml/2006/picture">
                <pic:pic xmlns:pic="http://schemas.openxmlformats.org/drawingml/2006/picture">
                  <pic:nvPicPr>
                    <pic:cNvPr id="1073741833" name="Screen Shot 2020-07-13 at 17.24.26.png" descr="Screen Shot 2020-07-13 at 17.24.26.png"/>
                    <pic:cNvPicPr>
                      <a:picLocks noChangeAspect="1"/>
                    </pic:cNvPicPr>
                  </pic:nvPicPr>
                  <pic:blipFill>
                    <a:blip r:embed="rId15"/>
                    <a:stretch>
                      <a:fillRect/>
                    </a:stretch>
                  </pic:blipFill>
                  <pic:spPr>
                    <a:xfrm>
                      <a:off x="0" y="0"/>
                      <a:ext cx="2598420" cy="3238500"/>
                    </a:xfrm>
                    <a:prstGeom prst="rect">
                      <a:avLst/>
                    </a:prstGeom>
                    <a:ln w="12700" cap="flat">
                      <a:solidFill>
                        <a:srgbClr val="000000"/>
                      </a:solidFill>
                      <a:prstDash val="solid"/>
                      <a:miter lim="400000"/>
                    </a:ln>
                    <a:effectLst/>
                  </pic:spPr>
                </pic:pic>
              </a:graphicData>
            </a:graphic>
          </wp:anchor>
        </w:drawing>
      </w:r>
      <w:r w:rsidR="00985789" w:rsidRPr="00AE5E5F">
        <w:rPr>
          <w:rFonts w:ascii="Times New Roman" w:hAnsi="Times New Roman" w:cs="Times New Roman"/>
          <w:b/>
          <w:bCs/>
          <w:lang w:val="fr-029"/>
        </w:rPr>
        <w:t xml:space="preserve">Appendix </w:t>
      </w:r>
      <w:r w:rsidRPr="00AE5E5F">
        <w:rPr>
          <w:rFonts w:ascii="Times New Roman" w:hAnsi="Times New Roman" w:cs="Times New Roman"/>
          <w:b/>
          <w:bCs/>
          <w:lang w:val="fr-029"/>
        </w:rPr>
        <w:t xml:space="preserve">Figure </w:t>
      </w:r>
      <w:r w:rsidR="00AE5E5F">
        <w:rPr>
          <w:rFonts w:ascii="Times New Roman" w:hAnsi="Times New Roman" w:cs="Times New Roman"/>
          <w:b/>
          <w:bCs/>
          <w:lang w:val="fr-029"/>
        </w:rPr>
        <w:t>C</w:t>
      </w:r>
      <w:r w:rsidR="00D37B33" w:rsidRPr="00AE5E5F">
        <w:rPr>
          <w:rFonts w:ascii="Times New Roman" w:hAnsi="Times New Roman" w:cs="Times New Roman"/>
          <w:b/>
          <w:bCs/>
          <w:lang w:val="fr-029"/>
        </w:rPr>
        <w:t>2</w:t>
      </w:r>
      <w:r w:rsidRPr="00AE5E5F">
        <w:rPr>
          <w:rFonts w:ascii="Times New Roman" w:hAnsi="Times New Roman" w:cs="Times New Roman"/>
          <w:b/>
          <w:bCs/>
          <w:lang w:val="fr-029"/>
        </w:rPr>
        <w:t xml:space="preserve">: </w:t>
      </w:r>
      <w:proofErr w:type="spellStart"/>
      <w:r w:rsidRPr="00AE5E5F">
        <w:rPr>
          <w:rFonts w:ascii="Times New Roman" w:hAnsi="Times New Roman" w:cs="Times New Roman"/>
          <w:b/>
          <w:bCs/>
          <w:lang w:val="fr-029"/>
        </w:rPr>
        <w:t>Informed</w:t>
      </w:r>
      <w:proofErr w:type="spellEnd"/>
      <w:r w:rsidRPr="00AE5E5F">
        <w:rPr>
          <w:rFonts w:ascii="Times New Roman" w:hAnsi="Times New Roman" w:cs="Times New Roman"/>
          <w:b/>
          <w:bCs/>
          <w:lang w:val="fr-029"/>
        </w:rPr>
        <w:t xml:space="preserve"> Consent</w:t>
      </w:r>
      <w:r w:rsidRPr="00AE5E5F">
        <w:rPr>
          <w:rFonts w:ascii="Times New Roman" w:hAnsi="Times New Roman" w:cs="Times New Roman"/>
          <w:b/>
          <w:bCs/>
          <w:lang w:val="fr-029"/>
        </w:rPr>
        <w:br w:type="page"/>
      </w:r>
    </w:p>
    <w:p w14:paraId="6FD16C79" w14:textId="4DC8BAF3" w:rsidR="00832919" w:rsidRPr="00AE5E5F" w:rsidRDefault="00985789" w:rsidP="0059169F">
      <w:pPr>
        <w:pStyle w:val="BodyC"/>
        <w:spacing w:line="480" w:lineRule="auto"/>
        <w:jc w:val="center"/>
        <w:rPr>
          <w:rFonts w:ascii="Times New Roman" w:eastAsia="Times New Roman" w:hAnsi="Times New Roman" w:cs="Times New Roman"/>
          <w:b/>
          <w:bCs/>
          <w:lang w:val="fr-029"/>
        </w:rPr>
      </w:pPr>
      <w:r w:rsidRPr="00AE5E5F">
        <w:rPr>
          <w:rFonts w:ascii="Times New Roman" w:hAnsi="Times New Roman" w:cs="Times New Roman"/>
          <w:b/>
          <w:bCs/>
          <w:lang w:val="fr-029"/>
        </w:rPr>
        <w:lastRenderedPageBreak/>
        <w:t xml:space="preserve">Appendix </w:t>
      </w:r>
      <w:r w:rsidR="00983422" w:rsidRPr="00AE5E5F">
        <w:rPr>
          <w:rFonts w:ascii="Times New Roman" w:hAnsi="Times New Roman" w:cs="Times New Roman"/>
          <w:b/>
          <w:bCs/>
          <w:lang w:val="fr-029"/>
        </w:rPr>
        <w:t xml:space="preserve">Figure </w:t>
      </w:r>
      <w:r w:rsidR="00AE5E5F">
        <w:rPr>
          <w:rFonts w:ascii="Times New Roman" w:hAnsi="Times New Roman" w:cs="Times New Roman"/>
          <w:b/>
          <w:bCs/>
          <w:lang w:val="fr-029"/>
        </w:rPr>
        <w:t>C</w:t>
      </w:r>
      <w:r w:rsidR="00D37B33" w:rsidRPr="00AE5E5F">
        <w:rPr>
          <w:rFonts w:ascii="Times New Roman" w:hAnsi="Times New Roman" w:cs="Times New Roman"/>
          <w:b/>
          <w:bCs/>
          <w:lang w:val="fr-029"/>
        </w:rPr>
        <w:t>3</w:t>
      </w:r>
      <w:r w:rsidR="00983422" w:rsidRPr="00AE5E5F">
        <w:rPr>
          <w:rFonts w:ascii="Times New Roman" w:hAnsi="Times New Roman" w:cs="Times New Roman"/>
          <w:b/>
          <w:bCs/>
          <w:lang w:val="fr-029"/>
        </w:rPr>
        <w:t xml:space="preserve">: </w:t>
      </w:r>
      <w:proofErr w:type="spellStart"/>
      <w:r w:rsidR="00983422" w:rsidRPr="00AE5E5F">
        <w:rPr>
          <w:rFonts w:ascii="Times New Roman" w:hAnsi="Times New Roman" w:cs="Times New Roman"/>
          <w:b/>
          <w:bCs/>
          <w:lang w:val="fr-029"/>
        </w:rPr>
        <w:t>Demographic</w:t>
      </w:r>
      <w:proofErr w:type="spellEnd"/>
      <w:r w:rsidR="00983422" w:rsidRPr="00AE5E5F">
        <w:rPr>
          <w:rFonts w:ascii="Times New Roman" w:hAnsi="Times New Roman" w:cs="Times New Roman"/>
          <w:b/>
          <w:bCs/>
          <w:lang w:val="fr-029"/>
        </w:rPr>
        <w:t xml:space="preserve"> Questions</w:t>
      </w:r>
      <w:r w:rsidR="00983422" w:rsidRPr="00105591">
        <w:rPr>
          <w:rFonts w:ascii="Times New Roman" w:eastAsia="Times New Roman" w:hAnsi="Times New Roman" w:cs="Times New Roman"/>
          <w:b/>
          <w:bCs/>
          <w:noProof/>
        </w:rPr>
        <w:drawing>
          <wp:anchor distT="152400" distB="152400" distL="152400" distR="152400" simplePos="0" relativeHeight="251666432" behindDoc="0" locked="0" layoutInCell="1" allowOverlap="1" wp14:anchorId="184AEA52" wp14:editId="0D0C008B">
            <wp:simplePos x="0" y="0"/>
            <wp:positionH relativeFrom="margin">
              <wp:posOffset>2820566</wp:posOffset>
            </wp:positionH>
            <wp:positionV relativeFrom="line">
              <wp:posOffset>489460</wp:posOffset>
            </wp:positionV>
            <wp:extent cx="3116684" cy="3736758"/>
            <wp:effectExtent l="0" t="0" r="0" b="0"/>
            <wp:wrapThrough wrapText="bothSides" distL="152400" distR="152400">
              <wp:wrapPolygon edited="1">
                <wp:start x="0" y="0"/>
                <wp:lineTo x="21623" y="0"/>
                <wp:lineTo x="21623" y="21621"/>
                <wp:lineTo x="0" y="21621"/>
                <wp:lineTo x="0" y="0"/>
              </wp:wrapPolygon>
            </wp:wrapThrough>
            <wp:docPr id="1073741841" name="officeArt object" descr="Screen Shot 2020-07-13 at 17.29.05.png"/>
            <wp:cNvGraphicFramePr/>
            <a:graphic xmlns:a="http://schemas.openxmlformats.org/drawingml/2006/main">
              <a:graphicData uri="http://schemas.openxmlformats.org/drawingml/2006/picture">
                <pic:pic xmlns:pic="http://schemas.openxmlformats.org/drawingml/2006/picture">
                  <pic:nvPicPr>
                    <pic:cNvPr id="1073741841" name="Screen Shot 2020-07-13 at 17.29.05.png" descr="Screen Shot 2020-07-13 at 17.29.05.png"/>
                    <pic:cNvPicPr>
                      <a:picLocks noChangeAspect="1"/>
                    </pic:cNvPicPr>
                  </pic:nvPicPr>
                  <pic:blipFill>
                    <a:blip r:embed="rId16"/>
                    <a:stretch>
                      <a:fillRect/>
                    </a:stretch>
                  </pic:blipFill>
                  <pic:spPr>
                    <a:xfrm>
                      <a:off x="0" y="0"/>
                      <a:ext cx="3116684" cy="3736758"/>
                    </a:xfrm>
                    <a:prstGeom prst="rect">
                      <a:avLst/>
                    </a:prstGeom>
                    <a:ln w="12700" cap="flat">
                      <a:noFill/>
                      <a:miter lim="400000"/>
                    </a:ln>
                    <a:effectLst/>
                  </pic:spPr>
                </pic:pic>
              </a:graphicData>
            </a:graphic>
          </wp:anchor>
        </w:drawing>
      </w:r>
      <w:r w:rsidR="00983422" w:rsidRPr="00E85FFF">
        <w:rPr>
          <w:rFonts w:ascii="Times New Roman" w:eastAsia="Times New Roman" w:hAnsi="Times New Roman" w:cs="Times New Roman"/>
          <w:b/>
          <w:bCs/>
          <w:noProof/>
        </w:rPr>
        <w:drawing>
          <wp:anchor distT="152400" distB="152400" distL="152400" distR="152400" simplePos="0" relativeHeight="251665408" behindDoc="0" locked="0" layoutInCell="1" allowOverlap="1" wp14:anchorId="207D832E" wp14:editId="0A1E3569">
            <wp:simplePos x="0" y="0"/>
            <wp:positionH relativeFrom="margin">
              <wp:posOffset>-69214</wp:posOffset>
            </wp:positionH>
            <wp:positionV relativeFrom="line">
              <wp:posOffset>489460</wp:posOffset>
            </wp:positionV>
            <wp:extent cx="2889781" cy="3325696"/>
            <wp:effectExtent l="0" t="0" r="0" b="0"/>
            <wp:wrapThrough wrapText="bothSides" distL="152400" distR="152400">
              <wp:wrapPolygon edited="1">
                <wp:start x="0" y="0"/>
                <wp:lineTo x="21605" y="0"/>
                <wp:lineTo x="21605" y="21621"/>
                <wp:lineTo x="0" y="21621"/>
                <wp:lineTo x="0" y="0"/>
              </wp:wrapPolygon>
            </wp:wrapThrough>
            <wp:docPr id="1073741842" name="officeArt object" descr="Screen Shot 2020-07-13 at 17.28.55.png"/>
            <wp:cNvGraphicFramePr/>
            <a:graphic xmlns:a="http://schemas.openxmlformats.org/drawingml/2006/main">
              <a:graphicData uri="http://schemas.openxmlformats.org/drawingml/2006/picture">
                <pic:pic xmlns:pic="http://schemas.openxmlformats.org/drawingml/2006/picture">
                  <pic:nvPicPr>
                    <pic:cNvPr id="1073741842" name="Screen Shot 2020-07-13 at 17.28.55.png" descr="Screen Shot 2020-07-13 at 17.28.55.png"/>
                    <pic:cNvPicPr>
                      <a:picLocks noChangeAspect="1"/>
                    </pic:cNvPicPr>
                  </pic:nvPicPr>
                  <pic:blipFill>
                    <a:blip r:embed="rId17"/>
                    <a:stretch>
                      <a:fillRect/>
                    </a:stretch>
                  </pic:blipFill>
                  <pic:spPr>
                    <a:xfrm>
                      <a:off x="0" y="0"/>
                      <a:ext cx="2889781" cy="3325696"/>
                    </a:xfrm>
                    <a:prstGeom prst="rect">
                      <a:avLst/>
                    </a:prstGeom>
                    <a:ln w="12700" cap="flat">
                      <a:noFill/>
                      <a:miter lim="400000"/>
                    </a:ln>
                    <a:effectLst/>
                  </pic:spPr>
                </pic:pic>
              </a:graphicData>
            </a:graphic>
          </wp:anchor>
        </w:drawing>
      </w:r>
    </w:p>
    <w:p w14:paraId="503B432F" w14:textId="77777777" w:rsidR="00832919" w:rsidRPr="00AE5E5F" w:rsidRDefault="00832919">
      <w:pPr>
        <w:pStyle w:val="Body"/>
        <w:spacing w:line="480" w:lineRule="auto"/>
        <w:rPr>
          <w:sz w:val="22"/>
          <w:szCs w:val="22"/>
          <w:lang w:val="fr-029"/>
        </w:rPr>
      </w:pPr>
    </w:p>
    <w:p w14:paraId="0C8D4B34" w14:textId="77777777" w:rsidR="00832919" w:rsidRPr="00AE5E5F" w:rsidRDefault="00832919">
      <w:pPr>
        <w:pStyle w:val="Body"/>
        <w:spacing w:line="480" w:lineRule="auto"/>
        <w:rPr>
          <w:sz w:val="22"/>
          <w:szCs w:val="22"/>
          <w:lang w:val="fr-029"/>
        </w:rPr>
      </w:pPr>
    </w:p>
    <w:p w14:paraId="312E2CF6" w14:textId="77777777" w:rsidR="008E1E24" w:rsidRPr="00AE5E5F" w:rsidRDefault="008E1E24">
      <w:pPr>
        <w:rPr>
          <w:b/>
          <w:bCs/>
          <w:lang w:val="fr-029"/>
          <w14:textOutline w14:w="12700" w14:cap="flat" w14:cmpd="sng" w14:algn="ctr">
            <w14:noFill/>
            <w14:prstDash w14:val="solid"/>
            <w14:miter w14:lim="400000"/>
          </w14:textOutline>
        </w:rPr>
      </w:pPr>
      <w:r w:rsidRPr="00AE5E5F">
        <w:rPr>
          <w:b/>
          <w:bCs/>
          <w:lang w:val="fr-029"/>
        </w:rPr>
        <w:br w:type="page"/>
      </w:r>
    </w:p>
    <w:p w14:paraId="3F3016E9" w14:textId="589310B2" w:rsidR="008E1E24" w:rsidRPr="00AE5E5F" w:rsidRDefault="008E1E24" w:rsidP="008E1E24">
      <w:pPr>
        <w:pStyle w:val="BodyC"/>
        <w:widowControl w:val="0"/>
        <w:jc w:val="center"/>
        <w:rPr>
          <w:rFonts w:ascii="Times New Roman" w:hAnsi="Times New Roman" w:cs="Times New Roman"/>
          <w:b/>
          <w:bCs/>
          <w:lang w:val="fr-029"/>
        </w:rPr>
      </w:pPr>
      <w:r w:rsidRPr="00AE5E5F">
        <w:rPr>
          <w:rFonts w:ascii="Times New Roman" w:hAnsi="Times New Roman" w:cs="Times New Roman"/>
          <w:b/>
          <w:bCs/>
          <w:lang w:val="fr-029"/>
        </w:rPr>
        <w:lastRenderedPageBreak/>
        <w:t xml:space="preserve">Appendix </w:t>
      </w:r>
      <w:r w:rsidR="00AE5E5F">
        <w:rPr>
          <w:rFonts w:ascii="Times New Roman" w:hAnsi="Times New Roman" w:cs="Times New Roman"/>
          <w:b/>
          <w:bCs/>
          <w:lang w:val="fr-029"/>
        </w:rPr>
        <w:t>D</w:t>
      </w:r>
      <w:r w:rsidRPr="00AE5E5F">
        <w:rPr>
          <w:rFonts w:ascii="Times New Roman" w:hAnsi="Times New Roman" w:cs="Times New Roman"/>
          <w:b/>
          <w:bCs/>
          <w:lang w:val="fr-029"/>
        </w:rPr>
        <w:t xml:space="preserve"> (online): </w:t>
      </w:r>
      <w:proofErr w:type="spellStart"/>
      <w:r w:rsidRPr="00AE5E5F">
        <w:rPr>
          <w:rFonts w:ascii="Times New Roman" w:hAnsi="Times New Roman" w:cs="Times New Roman"/>
          <w:b/>
          <w:bCs/>
          <w:lang w:val="fr-029"/>
        </w:rPr>
        <w:t>Experiment</w:t>
      </w:r>
      <w:proofErr w:type="spellEnd"/>
      <w:r w:rsidRPr="00AE5E5F">
        <w:rPr>
          <w:rFonts w:ascii="Times New Roman" w:hAnsi="Times New Roman" w:cs="Times New Roman"/>
          <w:b/>
          <w:bCs/>
          <w:lang w:val="fr-029"/>
        </w:rPr>
        <w:t xml:space="preserve"> Page </w:t>
      </w:r>
      <w:proofErr w:type="spellStart"/>
      <w:r w:rsidRPr="00AE5E5F">
        <w:rPr>
          <w:rFonts w:ascii="Times New Roman" w:hAnsi="Times New Roman" w:cs="Times New Roman"/>
          <w:b/>
          <w:bCs/>
          <w:lang w:val="fr-029"/>
        </w:rPr>
        <w:t>Examples</w:t>
      </w:r>
      <w:proofErr w:type="spellEnd"/>
    </w:p>
    <w:p w14:paraId="32EBC2B6" w14:textId="77777777" w:rsidR="008E1E24" w:rsidRPr="00AE5E5F" w:rsidRDefault="008E1E24" w:rsidP="008E1E24">
      <w:pPr>
        <w:pStyle w:val="BodyC"/>
        <w:widowControl w:val="0"/>
        <w:jc w:val="center"/>
        <w:rPr>
          <w:rFonts w:ascii="Times New Roman" w:hAnsi="Times New Roman" w:cs="Times New Roman"/>
          <w:b/>
          <w:bCs/>
          <w:lang w:val="fr-029"/>
        </w:rPr>
      </w:pPr>
    </w:p>
    <w:p w14:paraId="19998055" w14:textId="65A73906" w:rsidR="008E1E24" w:rsidRPr="00AE5E5F" w:rsidRDefault="008E1E24" w:rsidP="008E1E24">
      <w:pPr>
        <w:pStyle w:val="BodyC"/>
        <w:widowControl w:val="0"/>
        <w:jc w:val="center"/>
        <w:rPr>
          <w:rFonts w:ascii="Times New Roman" w:hAnsi="Times New Roman" w:cs="Times New Roman"/>
          <w:b/>
          <w:bCs/>
          <w:lang w:val="fr-029"/>
        </w:rPr>
      </w:pPr>
      <w:r w:rsidRPr="00105591">
        <w:rPr>
          <w:rFonts w:ascii="Times New Roman" w:eastAsia="Times New Roman" w:hAnsi="Times New Roman" w:cs="Times New Roman"/>
          <w:noProof/>
        </w:rPr>
        <w:drawing>
          <wp:anchor distT="152400" distB="152400" distL="152400" distR="152400" simplePos="0" relativeHeight="251668480" behindDoc="0" locked="0" layoutInCell="1" allowOverlap="1" wp14:anchorId="0A72389C" wp14:editId="5AF2676D">
            <wp:simplePos x="0" y="0"/>
            <wp:positionH relativeFrom="margin">
              <wp:align>center</wp:align>
            </wp:positionH>
            <wp:positionV relativeFrom="paragraph">
              <wp:posOffset>375347</wp:posOffset>
            </wp:positionV>
            <wp:extent cx="5416550" cy="5943600"/>
            <wp:effectExtent l="19050" t="19050" r="12700" b="19050"/>
            <wp:wrapThrough wrapText="bothSides" distL="152400" distR="152400">
              <wp:wrapPolygon edited="1">
                <wp:start x="-25" y="-23"/>
                <wp:lineTo x="-25" y="0"/>
                <wp:lineTo x="-25" y="21600"/>
                <wp:lineTo x="-25" y="21623"/>
                <wp:lineTo x="0" y="21623"/>
                <wp:lineTo x="21599" y="21623"/>
                <wp:lineTo x="21625" y="21623"/>
                <wp:lineTo x="21625" y="21600"/>
                <wp:lineTo x="21625" y="0"/>
                <wp:lineTo x="21625" y="-23"/>
                <wp:lineTo x="21599" y="-23"/>
                <wp:lineTo x="0" y="-23"/>
                <wp:lineTo x="-25" y="-23"/>
              </wp:wrapPolygon>
            </wp:wrapThrough>
            <wp:docPr id="15" name="officeArt object" descr="Screen Shot 2020-07-13 at 17.26.00.png"/>
            <wp:cNvGraphicFramePr/>
            <a:graphic xmlns:a="http://schemas.openxmlformats.org/drawingml/2006/main">
              <a:graphicData uri="http://schemas.openxmlformats.org/drawingml/2006/picture">
                <pic:pic xmlns:pic="http://schemas.openxmlformats.org/drawingml/2006/picture">
                  <pic:nvPicPr>
                    <pic:cNvPr id="1073741834" name="Screen Shot 2020-07-13 at 17.26.00.png" descr="Screen Shot 2020-07-13 at 17.26.00.png"/>
                    <pic:cNvPicPr>
                      <a:picLocks noChangeAspect="1"/>
                    </pic:cNvPicPr>
                  </pic:nvPicPr>
                  <pic:blipFill>
                    <a:blip r:embed="rId18"/>
                    <a:stretch>
                      <a:fillRect/>
                    </a:stretch>
                  </pic:blipFill>
                  <pic:spPr>
                    <a:xfrm>
                      <a:off x="0" y="0"/>
                      <a:ext cx="5416550" cy="5943600"/>
                    </a:xfrm>
                    <a:prstGeom prst="rect">
                      <a:avLst/>
                    </a:prstGeom>
                    <a:ln w="12700" cap="flat">
                      <a:solidFill>
                        <a:srgbClr val="000000"/>
                      </a:solidFill>
                      <a:prstDash val="solid"/>
                      <a:miter lim="400000"/>
                    </a:ln>
                    <a:effectLst/>
                  </pic:spPr>
                </pic:pic>
              </a:graphicData>
            </a:graphic>
          </wp:anchor>
        </w:drawing>
      </w:r>
      <w:r w:rsidRPr="00AE5E5F">
        <w:rPr>
          <w:rFonts w:ascii="Times New Roman" w:hAnsi="Times New Roman" w:cs="Times New Roman"/>
          <w:b/>
          <w:bCs/>
          <w:lang w:val="fr-029"/>
        </w:rPr>
        <w:t xml:space="preserve">Appendix Figure </w:t>
      </w:r>
      <w:r w:rsidR="00AE5E5F">
        <w:rPr>
          <w:rFonts w:ascii="Times New Roman" w:hAnsi="Times New Roman" w:cs="Times New Roman"/>
          <w:b/>
          <w:bCs/>
          <w:lang w:val="fr-029"/>
        </w:rPr>
        <w:t>D</w:t>
      </w:r>
      <w:r w:rsidRPr="00AE5E5F">
        <w:rPr>
          <w:rFonts w:ascii="Times New Roman" w:hAnsi="Times New Roman" w:cs="Times New Roman"/>
          <w:b/>
          <w:bCs/>
          <w:lang w:val="fr-029"/>
        </w:rPr>
        <w:t>1: Block 1 Example (</w:t>
      </w:r>
      <w:proofErr w:type="spellStart"/>
      <w:r w:rsidRPr="00AE5E5F">
        <w:rPr>
          <w:rFonts w:ascii="Times New Roman" w:hAnsi="Times New Roman" w:cs="Times New Roman"/>
          <w:b/>
          <w:bCs/>
          <w:lang w:val="fr-029"/>
        </w:rPr>
        <w:t>Exists</w:t>
      </w:r>
      <w:proofErr w:type="spellEnd"/>
      <w:r w:rsidRPr="00AE5E5F">
        <w:rPr>
          <w:rFonts w:ascii="Times New Roman" w:hAnsi="Times New Roman" w:cs="Times New Roman"/>
          <w:b/>
          <w:bCs/>
          <w:lang w:val="fr-029"/>
        </w:rPr>
        <w:t xml:space="preserve"> in Survey 1 and Survey 2)</w:t>
      </w:r>
    </w:p>
    <w:p w14:paraId="30DD09E8" w14:textId="77777777" w:rsidR="008E1E24" w:rsidRPr="000F0412" w:rsidRDefault="008E1E24" w:rsidP="008E1E24">
      <w:pPr>
        <w:pStyle w:val="BodyC"/>
        <w:widowControl w:val="0"/>
        <w:rPr>
          <w:rFonts w:ascii="Times New Roman" w:eastAsia="Times New Roman" w:hAnsi="Times New Roman" w:cs="Times New Roman"/>
          <w:b/>
          <w:bCs/>
        </w:rPr>
      </w:pPr>
      <w:r w:rsidRPr="000F0412">
        <w:rPr>
          <w:rFonts w:ascii="Times New Roman" w:hAnsi="Times New Roman" w:cs="Times New Roman"/>
        </w:rPr>
        <w:t>Note: Respondents were asked about their opinions for all of the treatment and control phrases within a given age-related stereotype. The treatment and control phrases within the communication, physical, and technology categories were shown on three separate pages, and the Qualtrics software disallowed skipping or going back between sections. The order of phrases was randomized for each participant, and they were required to provide an answer in order to proceed to the next section of the survey. In this example, the first three phrases for the communication category are shown.</w:t>
      </w:r>
    </w:p>
    <w:p w14:paraId="2AD1D8A2" w14:textId="77777777" w:rsidR="008E1E24" w:rsidRPr="000F0412" w:rsidRDefault="008E1E24" w:rsidP="008E1E24">
      <w:pPr>
        <w:pStyle w:val="BodyC"/>
        <w:widowControl w:val="0"/>
        <w:rPr>
          <w:rFonts w:ascii="Times New Roman" w:eastAsia="Times New Roman" w:hAnsi="Times New Roman" w:cs="Times New Roman"/>
        </w:rPr>
      </w:pPr>
    </w:p>
    <w:p w14:paraId="4F70800A" w14:textId="77777777" w:rsidR="008E1E24" w:rsidRPr="000F0412" w:rsidRDefault="008E1E24" w:rsidP="008E1E24">
      <w:pPr>
        <w:pStyle w:val="BodyC"/>
        <w:widowControl w:val="0"/>
        <w:rPr>
          <w:rFonts w:ascii="Times New Roman" w:eastAsia="Times New Roman" w:hAnsi="Times New Roman" w:cs="Times New Roman"/>
        </w:rPr>
      </w:pPr>
    </w:p>
    <w:p w14:paraId="29ECDA86" w14:textId="4862962A" w:rsidR="008E1E24" w:rsidRPr="000F0412" w:rsidRDefault="008E1E24" w:rsidP="008E1E24">
      <w:pPr>
        <w:pStyle w:val="BodyC"/>
        <w:widowControl w:val="0"/>
        <w:spacing w:line="480" w:lineRule="auto"/>
        <w:jc w:val="center"/>
        <w:rPr>
          <w:rFonts w:ascii="Times New Roman" w:eastAsia="Times New Roman" w:hAnsi="Times New Roman" w:cs="Times New Roman"/>
          <w:b/>
          <w:bCs/>
        </w:rPr>
      </w:pPr>
      <w:r>
        <w:rPr>
          <w:rFonts w:ascii="Times New Roman" w:hAnsi="Times New Roman" w:cs="Times New Roman"/>
          <w:b/>
          <w:bCs/>
        </w:rPr>
        <w:lastRenderedPageBreak/>
        <w:t xml:space="preserve">Appendix </w:t>
      </w:r>
      <w:r w:rsidRPr="000F0412">
        <w:rPr>
          <w:rFonts w:ascii="Times New Roman" w:hAnsi="Times New Roman" w:cs="Times New Roman"/>
          <w:b/>
          <w:bCs/>
        </w:rPr>
        <w:t>Figure</w:t>
      </w:r>
      <w:r>
        <w:rPr>
          <w:rFonts w:ascii="Times New Roman" w:hAnsi="Times New Roman" w:cs="Times New Roman"/>
          <w:b/>
          <w:bCs/>
        </w:rPr>
        <w:t xml:space="preserve"> </w:t>
      </w:r>
      <w:r w:rsidR="00AE5E5F">
        <w:rPr>
          <w:rFonts w:ascii="Times New Roman" w:hAnsi="Times New Roman" w:cs="Times New Roman"/>
          <w:b/>
          <w:bCs/>
        </w:rPr>
        <w:t>D</w:t>
      </w:r>
      <w:r>
        <w:rPr>
          <w:rFonts w:ascii="Times New Roman" w:hAnsi="Times New Roman" w:cs="Times New Roman"/>
          <w:b/>
          <w:bCs/>
        </w:rPr>
        <w:t>2</w:t>
      </w:r>
      <w:r w:rsidRPr="000F0412">
        <w:rPr>
          <w:rFonts w:ascii="Times New Roman" w:hAnsi="Times New Roman" w:cs="Times New Roman"/>
          <w:b/>
          <w:bCs/>
        </w:rPr>
        <w:t>: Block 2 Landing Page and Example</w:t>
      </w:r>
      <w:r w:rsidRPr="00105591">
        <w:rPr>
          <w:rFonts w:ascii="Times New Roman" w:eastAsia="Times New Roman" w:hAnsi="Times New Roman" w:cs="Times New Roman"/>
          <w:b/>
          <w:bCs/>
          <w:noProof/>
        </w:rPr>
        <mc:AlternateContent>
          <mc:Choice Requires="wpg">
            <w:drawing>
              <wp:anchor distT="152400" distB="152400" distL="152400" distR="152400" simplePos="0" relativeHeight="251669504" behindDoc="0" locked="0" layoutInCell="1" allowOverlap="1" wp14:anchorId="2076A7A0" wp14:editId="0309759A">
                <wp:simplePos x="0" y="0"/>
                <wp:positionH relativeFrom="margin">
                  <wp:posOffset>0</wp:posOffset>
                </wp:positionH>
                <wp:positionV relativeFrom="line">
                  <wp:posOffset>449344</wp:posOffset>
                </wp:positionV>
                <wp:extent cx="5943600" cy="3513056"/>
                <wp:effectExtent l="0" t="0" r="0" b="0"/>
                <wp:wrapTopAndBottom distT="152400" distB="152400"/>
                <wp:docPr id="2" name="officeArt object"/>
                <wp:cNvGraphicFramePr/>
                <a:graphic xmlns:a="http://schemas.openxmlformats.org/drawingml/2006/main">
                  <a:graphicData uri="http://schemas.microsoft.com/office/word/2010/wordprocessingGroup">
                    <wpg:wgp>
                      <wpg:cNvGrpSpPr/>
                      <wpg:grpSpPr>
                        <a:xfrm>
                          <a:off x="0" y="0"/>
                          <a:ext cx="5943600" cy="3513056"/>
                          <a:chOff x="0" y="0"/>
                          <a:chExt cx="5943600" cy="3513055"/>
                        </a:xfrm>
                      </wpg:grpSpPr>
                      <pic:pic xmlns:pic="http://schemas.openxmlformats.org/drawingml/2006/picture">
                        <pic:nvPicPr>
                          <pic:cNvPr id="3" name="Screen Shot 2020-07-13 at 17.27.51.png" descr="Screen Shot 2020-07-13 at 17.27.51.png"/>
                          <pic:cNvPicPr>
                            <a:picLocks noChangeAspect="1"/>
                          </pic:cNvPicPr>
                        </pic:nvPicPr>
                        <pic:blipFill>
                          <a:blip r:embed="rId19"/>
                          <a:stretch>
                            <a:fillRect/>
                          </a:stretch>
                        </pic:blipFill>
                        <pic:spPr>
                          <a:xfrm>
                            <a:off x="0" y="0"/>
                            <a:ext cx="2971800" cy="2760607"/>
                          </a:xfrm>
                          <a:prstGeom prst="rect">
                            <a:avLst/>
                          </a:prstGeom>
                          <a:ln w="12700" cap="flat">
                            <a:noFill/>
                            <a:miter lim="400000"/>
                          </a:ln>
                          <a:effectLst/>
                        </pic:spPr>
                      </pic:pic>
                      <pic:pic xmlns:pic="http://schemas.openxmlformats.org/drawingml/2006/picture">
                        <pic:nvPicPr>
                          <pic:cNvPr id="4" name="Screen Shot 2020-07-13 at 17.28.00.png" descr="Screen Shot 2020-07-13 at 17.28.00.png"/>
                          <pic:cNvPicPr>
                            <a:picLocks noChangeAspect="1"/>
                          </pic:cNvPicPr>
                        </pic:nvPicPr>
                        <pic:blipFill>
                          <a:blip r:embed="rId20"/>
                          <a:stretch>
                            <a:fillRect/>
                          </a:stretch>
                        </pic:blipFill>
                        <pic:spPr>
                          <a:xfrm>
                            <a:off x="2971800" y="0"/>
                            <a:ext cx="2971800" cy="3513056"/>
                          </a:xfrm>
                          <a:prstGeom prst="rect">
                            <a:avLst/>
                          </a:prstGeom>
                          <a:ln w="12700" cap="flat">
                            <a:noFill/>
                            <a:miter lim="400000"/>
                          </a:ln>
                          <a:effectLst/>
                        </pic:spPr>
                      </pic:pic>
                    </wpg:wgp>
                  </a:graphicData>
                </a:graphic>
              </wp:anchor>
            </w:drawing>
          </mc:Choice>
          <mc:Fallback>
            <w:pict>
              <v:group w14:anchorId="467A3BD1" id="officeArt object" o:spid="_x0000_s1026" style="position:absolute;margin-left:0;margin-top:35.4pt;width:468pt;height:276.6pt;z-index:251669504;mso-wrap-distance-left:12pt;mso-wrap-distance-top:12pt;mso-wrap-distance-right:12pt;mso-wrap-distance-bottom:12pt;mso-position-horizontal-relative:margin;mso-position-vertical-relative:line" coordsize="59436,3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creen Shot 2020-07-13 at 17.27.51.png" o:spid="_x0000_s1027" type="#_x0000_t75" alt="Screen Shot 2020-07-13 at 17.27.51.png" style="position:absolute;width:29718;height:27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" strokeweight="1pt">
                  <v:stroke miterlimit="4"/>
                  <v:imagedata r:id="rId21" o:title="Screen Shot 2020-07-13 at 17.27.51"/>
                </v:shape>
                <v:shape id="Screen Shot 2020-07-13 at 17.28.00.png" o:spid="_x0000_s1028" type="#_x0000_t75" alt="Screen Shot 2020-07-13 at 17.28.00.png" style="position:absolute;left:29718;width:29718;height:3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" strokeweight="1pt">
                  <v:stroke miterlimit="4"/>
                  <v:imagedata r:id="rId22" o:title="Screen Shot 2020-07-13 at 17.28.00"/>
                </v:shape>
                <w10:wrap type="topAndBottom" anchorx="margin" anchory="line"/>
              </v:group>
            </w:pict>
          </mc:Fallback>
        </mc:AlternateContent>
      </w:r>
    </w:p>
    <w:p w14:paraId="7E8806D1" w14:textId="77777777" w:rsidR="008E1E24" w:rsidRPr="000F0412" w:rsidRDefault="008E1E24" w:rsidP="008E1E24">
      <w:pPr>
        <w:pStyle w:val="BodyC"/>
        <w:widowControl w:val="0"/>
        <w:rPr>
          <w:rFonts w:ascii="Times New Roman" w:hAnsi="Times New Roman" w:cs="Times New Roman"/>
        </w:rPr>
      </w:pPr>
      <w:r w:rsidRPr="000F0412">
        <w:rPr>
          <w:rFonts w:ascii="Times New Roman" w:hAnsi="Times New Roman" w:cs="Times New Roman"/>
        </w:rPr>
        <w:t>Note: After survey participants completed the block soliciting their personal opinions on whether certain phrases were age-biased, they were directed to the landing page pictured on the left-hand side of the figure. The landing page stressed the incentivized nature of the subsequent section and that bonus pay would be based on how accurately they could identify what the average respondent to the baseline survey said. The questions in the section reflected the new prompt and a highlighted portion at the top of each page reminded MTURK participants that their answers were incentivized based on accuracy.</w:t>
      </w:r>
      <w:r w:rsidRPr="000F0412">
        <w:rPr>
          <w:rFonts w:ascii="Times New Roman" w:hAnsi="Times New Roman" w:cs="Times New Roman"/>
        </w:rPr>
        <w:br w:type="page"/>
      </w:r>
    </w:p>
    <w:p w14:paraId="437A6C59" w14:textId="588D971F" w:rsidR="008E1E24" w:rsidRPr="000F0412" w:rsidRDefault="008E1E24" w:rsidP="008E1E24">
      <w:pPr>
        <w:pStyle w:val="BodyB"/>
        <w:widowControl w:val="0"/>
        <w:jc w:val="center"/>
        <w:rPr>
          <w:b/>
          <w:color w:val="333333"/>
        </w:rPr>
      </w:pPr>
      <w:r>
        <w:rPr>
          <w:rFonts w:ascii="Times New Roman" w:hAnsi="Times New Roman" w:cs="Times New Roman"/>
          <w:b/>
          <w:bCs/>
          <w:sz w:val="22"/>
          <w:szCs w:val="22"/>
        </w:rPr>
        <w:lastRenderedPageBreak/>
        <w:t>Appendix F</w:t>
      </w:r>
      <w:r w:rsidRPr="000F0412">
        <w:rPr>
          <w:rFonts w:ascii="Times New Roman" w:hAnsi="Times New Roman" w:cs="Times New Roman"/>
          <w:b/>
          <w:bCs/>
          <w:sz w:val="22"/>
          <w:szCs w:val="22"/>
        </w:rPr>
        <w:t xml:space="preserve">igure </w:t>
      </w:r>
      <w:r w:rsidR="00AE5E5F">
        <w:rPr>
          <w:rFonts w:ascii="Times New Roman" w:hAnsi="Times New Roman" w:cs="Times New Roman"/>
          <w:b/>
          <w:bCs/>
          <w:sz w:val="22"/>
          <w:szCs w:val="22"/>
        </w:rPr>
        <w:t>D</w:t>
      </w:r>
      <w:r>
        <w:rPr>
          <w:rFonts w:ascii="Times New Roman" w:hAnsi="Times New Roman" w:cs="Times New Roman"/>
          <w:b/>
          <w:bCs/>
          <w:sz w:val="22"/>
          <w:szCs w:val="22"/>
        </w:rPr>
        <w:t>3</w:t>
      </w:r>
      <w:r w:rsidRPr="000F0412">
        <w:rPr>
          <w:rFonts w:ascii="Times New Roman" w:hAnsi="Times New Roman" w:cs="Times New Roman"/>
          <w:b/>
          <w:bCs/>
          <w:sz w:val="22"/>
          <w:szCs w:val="22"/>
        </w:rPr>
        <w:t>: Block 3 Landing Page</w:t>
      </w:r>
      <w:r>
        <w:rPr>
          <w:rFonts w:ascii="Times New Roman" w:hAnsi="Times New Roman" w:cs="Times New Roman"/>
          <w:b/>
          <w:bCs/>
          <w:sz w:val="22"/>
          <w:szCs w:val="22"/>
        </w:rPr>
        <w:t xml:space="preserve"> </w:t>
      </w:r>
      <w:r w:rsidRPr="000F0412">
        <w:rPr>
          <w:rFonts w:ascii="Times New Roman" w:hAnsi="Times New Roman" w:cs="Times New Roman"/>
          <w:b/>
          <w:bCs/>
          <w:sz w:val="22"/>
          <w:szCs w:val="22"/>
        </w:rPr>
        <w:t>and Example (Exists only Survey 2)</w:t>
      </w:r>
      <w:r w:rsidRPr="00105591">
        <w:rPr>
          <w:rFonts w:ascii="Times New Roman" w:eastAsia="Times New Roman" w:hAnsi="Times New Roman" w:cs="Times New Roman"/>
          <w:b/>
          <w:bCs/>
          <w:noProof/>
          <w:sz w:val="22"/>
          <w:szCs w:val="22"/>
        </w:rPr>
        <mc:AlternateContent>
          <mc:Choice Requires="wpg">
            <w:drawing>
              <wp:anchor distT="152400" distB="152400" distL="152400" distR="152400" simplePos="0" relativeHeight="251670528" behindDoc="0" locked="0" layoutInCell="1" allowOverlap="1" wp14:anchorId="1CF14B92" wp14:editId="6FECE379">
                <wp:simplePos x="0" y="0"/>
                <wp:positionH relativeFrom="margin">
                  <wp:posOffset>0</wp:posOffset>
                </wp:positionH>
                <wp:positionV relativeFrom="line">
                  <wp:posOffset>368935</wp:posOffset>
                </wp:positionV>
                <wp:extent cx="5943600" cy="3483499"/>
                <wp:effectExtent l="0" t="0" r="0" b="0"/>
                <wp:wrapThrough wrapText="bothSides" distL="152400" distR="152400">
                  <wp:wrapPolygon edited="1">
                    <wp:start x="0" y="0"/>
                    <wp:lineTo x="21600" y="0"/>
                    <wp:lineTo x="21600" y="21600"/>
                    <wp:lineTo x="0" y="21600"/>
                    <wp:lineTo x="0" y="0"/>
                  </wp:wrapPolygon>
                </wp:wrapThrough>
                <wp:docPr id="12" name="officeArt object"/>
                <wp:cNvGraphicFramePr/>
                <a:graphic xmlns:a="http://schemas.openxmlformats.org/drawingml/2006/main">
                  <a:graphicData uri="http://schemas.microsoft.com/office/word/2010/wordprocessingGroup">
                    <wpg:wgp>
                      <wpg:cNvGrpSpPr/>
                      <wpg:grpSpPr>
                        <a:xfrm>
                          <a:off x="0" y="0"/>
                          <a:ext cx="5943600" cy="3483499"/>
                          <a:chOff x="0" y="0"/>
                          <a:chExt cx="5943600" cy="3483498"/>
                        </a:xfrm>
                      </wpg:grpSpPr>
                      <pic:pic xmlns:pic="http://schemas.openxmlformats.org/drawingml/2006/picture">
                        <pic:nvPicPr>
                          <pic:cNvPr id="13" name="Screen Shot 2020-07-13 at 17.28.12.png" descr="Screen Shot 2020-07-13 at 17.28.12.png"/>
                          <pic:cNvPicPr>
                            <a:picLocks noChangeAspect="1"/>
                          </pic:cNvPicPr>
                        </pic:nvPicPr>
                        <pic:blipFill>
                          <a:blip r:embed="rId23"/>
                          <a:stretch>
                            <a:fillRect/>
                          </a:stretch>
                        </pic:blipFill>
                        <pic:spPr>
                          <a:xfrm>
                            <a:off x="0" y="0"/>
                            <a:ext cx="2865666" cy="2695626"/>
                          </a:xfrm>
                          <a:prstGeom prst="rect">
                            <a:avLst/>
                          </a:prstGeom>
                          <a:ln w="12700" cap="flat">
                            <a:noFill/>
                            <a:miter lim="400000"/>
                          </a:ln>
                          <a:effectLst/>
                        </pic:spPr>
                      </pic:pic>
                      <pic:pic xmlns:pic="http://schemas.openxmlformats.org/drawingml/2006/picture">
                        <pic:nvPicPr>
                          <pic:cNvPr id="14" name="Screen Shot 2020-07-13 at 17.28.23.png" descr="Screen Shot 2020-07-13 at 17.28.23.png"/>
                          <pic:cNvPicPr>
                            <a:picLocks noChangeAspect="1"/>
                          </pic:cNvPicPr>
                        </pic:nvPicPr>
                        <pic:blipFill>
                          <a:blip r:embed="rId24"/>
                          <a:stretch>
                            <a:fillRect/>
                          </a:stretch>
                        </pic:blipFill>
                        <pic:spPr>
                          <a:xfrm>
                            <a:off x="2865665" y="0"/>
                            <a:ext cx="3077935" cy="3483499"/>
                          </a:xfrm>
                          <a:prstGeom prst="rect">
                            <a:avLst/>
                          </a:prstGeom>
                          <a:ln w="12700" cap="flat">
                            <a:noFill/>
                            <a:miter lim="400000"/>
                          </a:ln>
                          <a:effectLst/>
                        </pic:spPr>
                      </pic:pic>
                    </wpg:wgp>
                  </a:graphicData>
                </a:graphic>
              </wp:anchor>
            </w:drawing>
          </mc:Choice>
          <mc:Fallback>
            <w:pict>
              <v:group w14:anchorId="046406D1" id="officeArt object" o:spid="_x0000_s1026" style="position:absolute;margin-left:0;margin-top:29.05pt;width:468pt;height:274.3pt;z-index:251670528;mso-wrap-distance-left:12pt;mso-wrap-distance-top:12pt;mso-wrap-distance-right:12pt;mso-wrap-distance-bottom:12pt;mso-position-horizontal-relative:margin;mso-position-vertical-relative:line" coordsize="59436,34834" wrapcoords="0 0 21600 0 21600 21596 0 21596 0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EAAAhCAAAQgAAEIJDkBhJ4kH2C6&#10;BwEIQAACEIAABCAAAQhAAAIQgEDqEEDoSZ2xpqcQgAAEIAABCHp4VYUAAD8/SURBV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">
                <v:shape id="Screen Shot 2020-07-13 at 17.28.12.png" o:spid="_x0000_s1027" type="#_x0000_t75" alt="Screen Shot 2020-07-13 at 17.28.12.png" style="position:absolute;width:28656;height:26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" strokeweight="1pt">
                  <v:stroke miterlimit="4"/>
                  <v:imagedata r:id="rId25" o:title="Screen Shot 2020-07-13 at 17.28.12"/>
                </v:shape>
                <v:shape id="Screen Shot 2020-07-13 at 17.28.23.png" o:spid="_x0000_s1028" type="#_x0000_t75" alt="Screen Shot 2020-07-13 at 17.28.23.png" style="position:absolute;left:28656;width:30780;height:34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" strokeweight="1pt">
                  <v:stroke miterlimit="4"/>
                  <v:imagedata r:id="rId26" o:title="Screen Shot 2020-07-13 at 17.28.23"/>
                </v:shape>
                <w10:wrap type="through" anchorx="margin" anchory="line"/>
              </v:group>
            </w:pict>
          </mc:Fallback>
        </mc:AlternateContent>
      </w:r>
    </w:p>
    <w:p w14:paraId="4A9B65E0" w14:textId="77777777" w:rsidR="008E1E24" w:rsidRDefault="008E1E24" w:rsidP="008E1E24">
      <w:pPr>
        <w:pStyle w:val="BodyC"/>
        <w:widowControl w:val="0"/>
        <w:jc w:val="center"/>
        <w:rPr>
          <w:rFonts w:ascii="Times New Roman" w:hAnsi="Times New Roman" w:cs="Times New Roman"/>
          <w:b/>
          <w:bCs/>
        </w:rPr>
      </w:pPr>
    </w:p>
    <w:p w14:paraId="46A03085" w14:textId="230DEF25" w:rsidR="008E1E24" w:rsidRPr="00215782" w:rsidRDefault="00215782" w:rsidP="00215782">
      <w:pPr>
        <w:pStyle w:val="Body"/>
        <w:rPr>
          <w:sz w:val="22"/>
          <w:szCs w:val="22"/>
        </w:rPr>
      </w:pPr>
      <w:r w:rsidRPr="00215782">
        <w:rPr>
          <w:sz w:val="22"/>
          <w:szCs w:val="22"/>
        </w:rPr>
        <w:t xml:space="preserve">Note: After survey participants completed the block soliciting their personal opinions on whether certain phrases were age-biased, they were directed to the landing page pictured on the left-hand side of the figure. The landing page stressed the incentivized nature of the subsequent section and that bonus pay would be based on how accurately they could identify what the </w:t>
      </w:r>
      <w:r>
        <w:rPr>
          <w:sz w:val="22"/>
          <w:szCs w:val="22"/>
        </w:rPr>
        <w:t xml:space="preserve">respondents over the age of 50 </w:t>
      </w:r>
      <w:r w:rsidRPr="00215782">
        <w:rPr>
          <w:sz w:val="22"/>
          <w:szCs w:val="22"/>
        </w:rPr>
        <w:t>to the baseline survey said. The questions in the section reflected the new prompt and a highlighted portion at the top of each page reminded MTURK participants that their answers were incentivized based on accuracy.</w:t>
      </w:r>
    </w:p>
    <w:p w14:paraId="0A5DB0A4" w14:textId="5384696B" w:rsidR="000B32FB" w:rsidRPr="00E85FFF" w:rsidRDefault="000B32FB" w:rsidP="00BA3CC9">
      <w:pPr>
        <w:pStyle w:val="Body"/>
        <w:spacing w:line="480" w:lineRule="auto"/>
        <w:rPr>
          <w:sz w:val="22"/>
          <w:szCs w:val="22"/>
        </w:rPr>
      </w:pPr>
    </w:p>
    <w:sectPr w:rsidR="000B32FB" w:rsidRPr="00E85FFF" w:rsidSect="00BF731B">
      <w:pgSz w:w="12240" w:h="15840"/>
      <w:pgMar w:top="1440" w:right="1440" w:bottom="1440" w:left="1440" w:header="57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D4861" w14:textId="77777777" w:rsidR="00C81259" w:rsidRDefault="00C81259">
      <w:r>
        <w:separator/>
      </w:r>
    </w:p>
  </w:endnote>
  <w:endnote w:type="continuationSeparator" w:id="0">
    <w:p w14:paraId="5AEBEA6F" w14:textId="77777777" w:rsidR="00C81259" w:rsidRDefault="00C8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14245" w14:textId="77777777" w:rsidR="00C81259" w:rsidRDefault="00C81259">
      <w:r>
        <w:separator/>
      </w:r>
    </w:p>
  </w:footnote>
  <w:footnote w:type="continuationSeparator" w:id="0">
    <w:p w14:paraId="68426C20" w14:textId="77777777" w:rsidR="00C81259" w:rsidRDefault="00C81259">
      <w:r>
        <w:continuationSeparator/>
      </w:r>
    </w:p>
  </w:footnote>
  <w:footnote w:type="continuationNotice" w:id="1">
    <w:p w14:paraId="0D327281" w14:textId="77777777" w:rsidR="00C81259" w:rsidRDefault="00C812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6D11B" w14:textId="77777777" w:rsidR="00575915" w:rsidRDefault="00575915">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4014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891013C"/>
    <w:multiLevelType w:val="hybridMultilevel"/>
    <w:tmpl w:val="0996FE6E"/>
    <w:numStyleLink w:val="Bullets"/>
  </w:abstractNum>
  <w:abstractNum w:abstractNumId="2" w15:restartNumberingAfterBreak="0">
    <w:nsid w:val="2D2A70D6"/>
    <w:multiLevelType w:val="hybridMultilevel"/>
    <w:tmpl w:val="11BE1E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E104CD7"/>
    <w:multiLevelType w:val="hybridMultilevel"/>
    <w:tmpl w:val="1564D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870D07"/>
    <w:multiLevelType w:val="hybridMultilevel"/>
    <w:tmpl w:val="CF92CF1C"/>
    <w:styleLink w:val="ImportedStyle1"/>
    <w:lvl w:ilvl="0" w:tplc="ECEA4CD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7ECFF9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68A38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4D84D3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D1408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494312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5CE999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06EABA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14EF9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F9A5BC8"/>
    <w:multiLevelType w:val="hybridMultilevel"/>
    <w:tmpl w:val="51FCA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B54D4"/>
    <w:multiLevelType w:val="hybridMultilevel"/>
    <w:tmpl w:val="0996FE6E"/>
    <w:styleLink w:val="Bullets"/>
    <w:lvl w:ilvl="0" w:tplc="637CEFD6">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7CA8ABE0">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2B0B1BC">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6C61CA2">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DC8ED6BC">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A0A0294">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36E84FE">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A9ACBF3C">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036472F6">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CB606A1"/>
    <w:multiLevelType w:val="hybridMultilevel"/>
    <w:tmpl w:val="CF92CF1C"/>
    <w:numStyleLink w:val="ImportedStyle1"/>
  </w:abstractNum>
  <w:num w:numId="1" w16cid:durableId="1990549561">
    <w:abstractNumId w:val="6"/>
  </w:num>
  <w:num w:numId="2" w16cid:durableId="1085224136">
    <w:abstractNumId w:val="1"/>
  </w:num>
  <w:num w:numId="3" w16cid:durableId="567305480">
    <w:abstractNumId w:val="1"/>
    <w:lvlOverride w:ilvl="0">
      <w:lvl w:ilvl="0" w:tplc="0FBE3258">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8320C4C">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A7C8C8A">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22ADB5C">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264C618">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B74295E">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F5A91DC">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9C2FCFC">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556BBF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16cid:durableId="444890903">
    <w:abstractNumId w:val="4"/>
  </w:num>
  <w:num w:numId="5" w16cid:durableId="1147086166">
    <w:abstractNumId w:val="7"/>
  </w:num>
  <w:num w:numId="6" w16cid:durableId="1069419871">
    <w:abstractNumId w:val="1"/>
    <w:lvlOverride w:ilvl="0">
      <w:lvl w:ilvl="0" w:tplc="0FBE3258">
        <w:start w:val="1"/>
        <w:numFmt w:val="bullet"/>
        <w:lvlText w:val="*"/>
        <w:lvlJc w:val="left"/>
        <w:pPr>
          <w:ind w:left="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8320C4C">
        <w:start w:val="1"/>
        <w:numFmt w:val="bullet"/>
        <w:lvlText w:val="*"/>
        <w:lvlJc w:val="left"/>
        <w:pPr>
          <w:ind w:left="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A7C8C8A">
        <w:start w:val="1"/>
        <w:numFmt w:val="bullet"/>
        <w:lvlText w:val="*"/>
        <w:lvlJc w:val="left"/>
        <w:pPr>
          <w:ind w:left="1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22ADB5C">
        <w:start w:val="1"/>
        <w:numFmt w:val="bullet"/>
        <w:lvlText w:val="*"/>
        <w:lvlJc w:val="left"/>
        <w:pPr>
          <w:ind w:left="1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264C618">
        <w:start w:val="1"/>
        <w:numFmt w:val="bullet"/>
        <w:lvlText w:val="*"/>
        <w:lvlJc w:val="left"/>
        <w:pPr>
          <w:ind w:left="25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B74295E">
        <w:start w:val="1"/>
        <w:numFmt w:val="bullet"/>
        <w:lvlText w:val="*"/>
        <w:lvlJc w:val="left"/>
        <w:pPr>
          <w:ind w:left="31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F5A91DC">
        <w:start w:val="1"/>
        <w:numFmt w:val="bullet"/>
        <w:lvlText w:val="*"/>
        <w:lvlJc w:val="left"/>
        <w:pPr>
          <w:ind w:left="37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9C2FCFC">
        <w:start w:val="1"/>
        <w:numFmt w:val="bullet"/>
        <w:lvlText w:val="*"/>
        <w:lvlJc w:val="left"/>
        <w:pPr>
          <w:ind w:left="43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556BBFA">
        <w:start w:val="1"/>
        <w:numFmt w:val="bullet"/>
        <w:lvlText w:val="*"/>
        <w:lvlJc w:val="left"/>
        <w:pPr>
          <w:ind w:left="4989"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16cid:durableId="1941183338">
    <w:abstractNumId w:val="2"/>
  </w:num>
  <w:num w:numId="8" w16cid:durableId="2139760515">
    <w:abstractNumId w:val="3"/>
  </w:num>
  <w:num w:numId="9" w16cid:durableId="256601212">
    <w:abstractNumId w:val="0"/>
  </w:num>
  <w:num w:numId="10" w16cid:durableId="19131950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5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MwMjMzNDU0NDZW0lEKTi0uzszPAymwqAUAPFKxfiwAAAA="/>
  </w:docVars>
  <w:rsids>
    <w:rsidRoot w:val="00832919"/>
    <w:rsid w:val="000047DD"/>
    <w:rsid w:val="00010B99"/>
    <w:rsid w:val="00011112"/>
    <w:rsid w:val="000117A9"/>
    <w:rsid w:val="00012D3C"/>
    <w:rsid w:val="000243B5"/>
    <w:rsid w:val="000268AC"/>
    <w:rsid w:val="00027EDF"/>
    <w:rsid w:val="00040FC3"/>
    <w:rsid w:val="00055FD5"/>
    <w:rsid w:val="00076C58"/>
    <w:rsid w:val="00087F76"/>
    <w:rsid w:val="00092A05"/>
    <w:rsid w:val="000A35BF"/>
    <w:rsid w:val="000A4236"/>
    <w:rsid w:val="000B32FB"/>
    <w:rsid w:val="000B40C2"/>
    <w:rsid w:val="000B4B0B"/>
    <w:rsid w:val="000B57BC"/>
    <w:rsid w:val="000B58F5"/>
    <w:rsid w:val="000C717B"/>
    <w:rsid w:val="000E12A5"/>
    <w:rsid w:val="000E33FE"/>
    <w:rsid w:val="000F01F2"/>
    <w:rsid w:val="000F0412"/>
    <w:rsid w:val="000F3B89"/>
    <w:rsid w:val="000F63DD"/>
    <w:rsid w:val="00100098"/>
    <w:rsid w:val="00102100"/>
    <w:rsid w:val="00105591"/>
    <w:rsid w:val="00107156"/>
    <w:rsid w:val="00110807"/>
    <w:rsid w:val="001117D0"/>
    <w:rsid w:val="0012362C"/>
    <w:rsid w:val="001267AF"/>
    <w:rsid w:val="00132077"/>
    <w:rsid w:val="00136D8E"/>
    <w:rsid w:val="001421FB"/>
    <w:rsid w:val="001511EA"/>
    <w:rsid w:val="00167A35"/>
    <w:rsid w:val="00175E0C"/>
    <w:rsid w:val="00176B23"/>
    <w:rsid w:val="00180FC4"/>
    <w:rsid w:val="00184AF4"/>
    <w:rsid w:val="00192B06"/>
    <w:rsid w:val="001B4137"/>
    <w:rsid w:val="001C5230"/>
    <w:rsid w:val="001D146E"/>
    <w:rsid w:val="001D487F"/>
    <w:rsid w:val="001E1A13"/>
    <w:rsid w:val="001E207D"/>
    <w:rsid w:val="001F358E"/>
    <w:rsid w:val="001F3CDE"/>
    <w:rsid w:val="001F6149"/>
    <w:rsid w:val="00200C19"/>
    <w:rsid w:val="00201D59"/>
    <w:rsid w:val="0020292E"/>
    <w:rsid w:val="00202D64"/>
    <w:rsid w:val="00215782"/>
    <w:rsid w:val="002223DC"/>
    <w:rsid w:val="00222792"/>
    <w:rsid w:val="002319F3"/>
    <w:rsid w:val="00233AFE"/>
    <w:rsid w:val="00235ADB"/>
    <w:rsid w:val="00236550"/>
    <w:rsid w:val="00250782"/>
    <w:rsid w:val="00260111"/>
    <w:rsid w:val="0026164C"/>
    <w:rsid w:val="00263D92"/>
    <w:rsid w:val="00264AAC"/>
    <w:rsid w:val="00272A63"/>
    <w:rsid w:val="00274FA9"/>
    <w:rsid w:val="00283314"/>
    <w:rsid w:val="002944CC"/>
    <w:rsid w:val="00294622"/>
    <w:rsid w:val="002B1731"/>
    <w:rsid w:val="002B2E0D"/>
    <w:rsid w:val="002B462B"/>
    <w:rsid w:val="002C42A8"/>
    <w:rsid w:val="002D2D3B"/>
    <w:rsid w:val="002E27DD"/>
    <w:rsid w:val="002E7952"/>
    <w:rsid w:val="002F63D7"/>
    <w:rsid w:val="002F7AB2"/>
    <w:rsid w:val="003253EA"/>
    <w:rsid w:val="003327AD"/>
    <w:rsid w:val="00332D7D"/>
    <w:rsid w:val="00337775"/>
    <w:rsid w:val="003451BB"/>
    <w:rsid w:val="00346FEF"/>
    <w:rsid w:val="0035540D"/>
    <w:rsid w:val="003563A9"/>
    <w:rsid w:val="003620E1"/>
    <w:rsid w:val="00365EF4"/>
    <w:rsid w:val="003737A6"/>
    <w:rsid w:val="003737C7"/>
    <w:rsid w:val="00384F36"/>
    <w:rsid w:val="00386B81"/>
    <w:rsid w:val="00390594"/>
    <w:rsid w:val="00394CCD"/>
    <w:rsid w:val="003976C8"/>
    <w:rsid w:val="003A067B"/>
    <w:rsid w:val="003A51AA"/>
    <w:rsid w:val="003A7715"/>
    <w:rsid w:val="003B1C76"/>
    <w:rsid w:val="003B2A1C"/>
    <w:rsid w:val="003D2A64"/>
    <w:rsid w:val="003D430F"/>
    <w:rsid w:val="003D4791"/>
    <w:rsid w:val="003E2527"/>
    <w:rsid w:val="003E6526"/>
    <w:rsid w:val="003E6700"/>
    <w:rsid w:val="003F16AA"/>
    <w:rsid w:val="003F36AB"/>
    <w:rsid w:val="003F45A1"/>
    <w:rsid w:val="00403B58"/>
    <w:rsid w:val="00424760"/>
    <w:rsid w:val="00425304"/>
    <w:rsid w:val="0042758E"/>
    <w:rsid w:val="004355B3"/>
    <w:rsid w:val="004507D1"/>
    <w:rsid w:val="00456B27"/>
    <w:rsid w:val="00456FB2"/>
    <w:rsid w:val="00457E19"/>
    <w:rsid w:val="0046418D"/>
    <w:rsid w:val="00466A6D"/>
    <w:rsid w:val="00471B39"/>
    <w:rsid w:val="00475471"/>
    <w:rsid w:val="004776F5"/>
    <w:rsid w:val="00480CAF"/>
    <w:rsid w:val="00481708"/>
    <w:rsid w:val="00487E3A"/>
    <w:rsid w:val="004A5EF8"/>
    <w:rsid w:val="004C564E"/>
    <w:rsid w:val="004E33DC"/>
    <w:rsid w:val="004F2BD7"/>
    <w:rsid w:val="004F4ECB"/>
    <w:rsid w:val="00511DEF"/>
    <w:rsid w:val="00515F37"/>
    <w:rsid w:val="00516B33"/>
    <w:rsid w:val="0051748E"/>
    <w:rsid w:val="005210A4"/>
    <w:rsid w:val="005343FA"/>
    <w:rsid w:val="005408BF"/>
    <w:rsid w:val="0054273C"/>
    <w:rsid w:val="00543E21"/>
    <w:rsid w:val="00545951"/>
    <w:rsid w:val="005733D9"/>
    <w:rsid w:val="00573F11"/>
    <w:rsid w:val="00575915"/>
    <w:rsid w:val="0057737F"/>
    <w:rsid w:val="00581EA7"/>
    <w:rsid w:val="005861C3"/>
    <w:rsid w:val="0059117C"/>
    <w:rsid w:val="0059169F"/>
    <w:rsid w:val="00595903"/>
    <w:rsid w:val="00595CCF"/>
    <w:rsid w:val="005B6B7C"/>
    <w:rsid w:val="005C7381"/>
    <w:rsid w:val="005E1729"/>
    <w:rsid w:val="005E4614"/>
    <w:rsid w:val="00600D91"/>
    <w:rsid w:val="006111DB"/>
    <w:rsid w:val="00611B73"/>
    <w:rsid w:val="00613795"/>
    <w:rsid w:val="006137DD"/>
    <w:rsid w:val="00616C45"/>
    <w:rsid w:val="006174C5"/>
    <w:rsid w:val="006265DD"/>
    <w:rsid w:val="006378FE"/>
    <w:rsid w:val="006412CA"/>
    <w:rsid w:val="0064158D"/>
    <w:rsid w:val="00641B58"/>
    <w:rsid w:val="00643C44"/>
    <w:rsid w:val="006503A9"/>
    <w:rsid w:val="00671B03"/>
    <w:rsid w:val="00674DE0"/>
    <w:rsid w:val="0068032A"/>
    <w:rsid w:val="0068620F"/>
    <w:rsid w:val="00691043"/>
    <w:rsid w:val="00691CFB"/>
    <w:rsid w:val="00694746"/>
    <w:rsid w:val="006A528B"/>
    <w:rsid w:val="006B43C2"/>
    <w:rsid w:val="006B49D0"/>
    <w:rsid w:val="006D3FFF"/>
    <w:rsid w:val="006D7EBA"/>
    <w:rsid w:val="006E19F8"/>
    <w:rsid w:val="006E4582"/>
    <w:rsid w:val="006F5008"/>
    <w:rsid w:val="006F6FE3"/>
    <w:rsid w:val="00701A11"/>
    <w:rsid w:val="00705609"/>
    <w:rsid w:val="007123A0"/>
    <w:rsid w:val="00725B39"/>
    <w:rsid w:val="0074650B"/>
    <w:rsid w:val="007467BD"/>
    <w:rsid w:val="00754CC3"/>
    <w:rsid w:val="007645CB"/>
    <w:rsid w:val="00767EDE"/>
    <w:rsid w:val="0077033C"/>
    <w:rsid w:val="00785603"/>
    <w:rsid w:val="007A5590"/>
    <w:rsid w:val="007B46D3"/>
    <w:rsid w:val="007C1315"/>
    <w:rsid w:val="007C2310"/>
    <w:rsid w:val="007D0556"/>
    <w:rsid w:val="007D1016"/>
    <w:rsid w:val="007E22EF"/>
    <w:rsid w:val="007E35B7"/>
    <w:rsid w:val="007E3CCB"/>
    <w:rsid w:val="007F3AD3"/>
    <w:rsid w:val="00801AA1"/>
    <w:rsid w:val="008116E1"/>
    <w:rsid w:val="00814FC9"/>
    <w:rsid w:val="008248A1"/>
    <w:rsid w:val="00825F2C"/>
    <w:rsid w:val="00832919"/>
    <w:rsid w:val="0083503E"/>
    <w:rsid w:val="00856F62"/>
    <w:rsid w:val="008734A2"/>
    <w:rsid w:val="00881746"/>
    <w:rsid w:val="00885414"/>
    <w:rsid w:val="008905AD"/>
    <w:rsid w:val="008B339E"/>
    <w:rsid w:val="008D0333"/>
    <w:rsid w:val="008D4738"/>
    <w:rsid w:val="008D4B85"/>
    <w:rsid w:val="008D5289"/>
    <w:rsid w:val="008D58DC"/>
    <w:rsid w:val="008D6897"/>
    <w:rsid w:val="008E1E24"/>
    <w:rsid w:val="008E2717"/>
    <w:rsid w:val="008E3865"/>
    <w:rsid w:val="008E3B37"/>
    <w:rsid w:val="00902F0A"/>
    <w:rsid w:val="00911BB6"/>
    <w:rsid w:val="0093215C"/>
    <w:rsid w:val="00936122"/>
    <w:rsid w:val="00936AF8"/>
    <w:rsid w:val="00944FF7"/>
    <w:rsid w:val="0096792A"/>
    <w:rsid w:val="009807CC"/>
    <w:rsid w:val="00980A13"/>
    <w:rsid w:val="00983422"/>
    <w:rsid w:val="00985789"/>
    <w:rsid w:val="009861E8"/>
    <w:rsid w:val="00990F87"/>
    <w:rsid w:val="009915B8"/>
    <w:rsid w:val="00994747"/>
    <w:rsid w:val="00994852"/>
    <w:rsid w:val="009951C7"/>
    <w:rsid w:val="0099710A"/>
    <w:rsid w:val="009C68C3"/>
    <w:rsid w:val="009C7019"/>
    <w:rsid w:val="009D40C6"/>
    <w:rsid w:val="009D4399"/>
    <w:rsid w:val="009E1FD3"/>
    <w:rsid w:val="009E5CB3"/>
    <w:rsid w:val="009F24D8"/>
    <w:rsid w:val="009F6667"/>
    <w:rsid w:val="009F7536"/>
    <w:rsid w:val="009F7CC9"/>
    <w:rsid w:val="00A07679"/>
    <w:rsid w:val="00A15190"/>
    <w:rsid w:val="00A176CD"/>
    <w:rsid w:val="00A2300A"/>
    <w:rsid w:val="00A23D04"/>
    <w:rsid w:val="00A264E8"/>
    <w:rsid w:val="00A317B6"/>
    <w:rsid w:val="00A4014A"/>
    <w:rsid w:val="00A430A5"/>
    <w:rsid w:val="00A50514"/>
    <w:rsid w:val="00A527D7"/>
    <w:rsid w:val="00A601CF"/>
    <w:rsid w:val="00A601FE"/>
    <w:rsid w:val="00A610E8"/>
    <w:rsid w:val="00A6364A"/>
    <w:rsid w:val="00A73AC8"/>
    <w:rsid w:val="00A77749"/>
    <w:rsid w:val="00A8020E"/>
    <w:rsid w:val="00A842BE"/>
    <w:rsid w:val="00A85695"/>
    <w:rsid w:val="00A874F2"/>
    <w:rsid w:val="00A910D5"/>
    <w:rsid w:val="00A9255D"/>
    <w:rsid w:val="00A95188"/>
    <w:rsid w:val="00AA43D7"/>
    <w:rsid w:val="00AA7A1D"/>
    <w:rsid w:val="00AE0368"/>
    <w:rsid w:val="00AE5389"/>
    <w:rsid w:val="00AE5E5F"/>
    <w:rsid w:val="00AF2227"/>
    <w:rsid w:val="00AF2710"/>
    <w:rsid w:val="00AF7F75"/>
    <w:rsid w:val="00B06A8B"/>
    <w:rsid w:val="00B1236A"/>
    <w:rsid w:val="00B44984"/>
    <w:rsid w:val="00B52E8F"/>
    <w:rsid w:val="00B63919"/>
    <w:rsid w:val="00B71A74"/>
    <w:rsid w:val="00B85AB5"/>
    <w:rsid w:val="00B8680B"/>
    <w:rsid w:val="00B870DA"/>
    <w:rsid w:val="00B91327"/>
    <w:rsid w:val="00BA055A"/>
    <w:rsid w:val="00BA3CC9"/>
    <w:rsid w:val="00BA729E"/>
    <w:rsid w:val="00BC59DF"/>
    <w:rsid w:val="00BD21F3"/>
    <w:rsid w:val="00BD5ACA"/>
    <w:rsid w:val="00BD64B5"/>
    <w:rsid w:val="00BD7E24"/>
    <w:rsid w:val="00BF157A"/>
    <w:rsid w:val="00BF4580"/>
    <w:rsid w:val="00BF54D5"/>
    <w:rsid w:val="00BF6367"/>
    <w:rsid w:val="00BF71AB"/>
    <w:rsid w:val="00BF731B"/>
    <w:rsid w:val="00C102E5"/>
    <w:rsid w:val="00C12708"/>
    <w:rsid w:val="00C12F96"/>
    <w:rsid w:val="00C12FE7"/>
    <w:rsid w:val="00C14F85"/>
    <w:rsid w:val="00C25F28"/>
    <w:rsid w:val="00C3316B"/>
    <w:rsid w:val="00C3571D"/>
    <w:rsid w:val="00C36C43"/>
    <w:rsid w:val="00C412BD"/>
    <w:rsid w:val="00C5471D"/>
    <w:rsid w:val="00C56E89"/>
    <w:rsid w:val="00C6068C"/>
    <w:rsid w:val="00C61450"/>
    <w:rsid w:val="00C647E3"/>
    <w:rsid w:val="00C665A5"/>
    <w:rsid w:val="00C70346"/>
    <w:rsid w:val="00C729A2"/>
    <w:rsid w:val="00C81259"/>
    <w:rsid w:val="00CA1E01"/>
    <w:rsid w:val="00CA29D4"/>
    <w:rsid w:val="00CA4F7A"/>
    <w:rsid w:val="00CA60F8"/>
    <w:rsid w:val="00CC51E9"/>
    <w:rsid w:val="00CE14EA"/>
    <w:rsid w:val="00CE4D14"/>
    <w:rsid w:val="00CF5613"/>
    <w:rsid w:val="00D11A4B"/>
    <w:rsid w:val="00D26D27"/>
    <w:rsid w:val="00D37B33"/>
    <w:rsid w:val="00D4500C"/>
    <w:rsid w:val="00D532B1"/>
    <w:rsid w:val="00D552CE"/>
    <w:rsid w:val="00D62755"/>
    <w:rsid w:val="00D65103"/>
    <w:rsid w:val="00D6511B"/>
    <w:rsid w:val="00D725C8"/>
    <w:rsid w:val="00D72EFE"/>
    <w:rsid w:val="00D73642"/>
    <w:rsid w:val="00D776E4"/>
    <w:rsid w:val="00D803E8"/>
    <w:rsid w:val="00D93DD1"/>
    <w:rsid w:val="00DA1A9C"/>
    <w:rsid w:val="00DA2973"/>
    <w:rsid w:val="00DA442A"/>
    <w:rsid w:val="00DB0099"/>
    <w:rsid w:val="00DB7586"/>
    <w:rsid w:val="00DC7529"/>
    <w:rsid w:val="00DD5ACB"/>
    <w:rsid w:val="00DD6D07"/>
    <w:rsid w:val="00DE3E59"/>
    <w:rsid w:val="00DE515F"/>
    <w:rsid w:val="00DE69B3"/>
    <w:rsid w:val="00DE6F8D"/>
    <w:rsid w:val="00DF19E6"/>
    <w:rsid w:val="00E008F6"/>
    <w:rsid w:val="00E10ECE"/>
    <w:rsid w:val="00E15BE1"/>
    <w:rsid w:val="00E31B3E"/>
    <w:rsid w:val="00E33A4F"/>
    <w:rsid w:val="00E365F6"/>
    <w:rsid w:val="00E4049F"/>
    <w:rsid w:val="00E43AB3"/>
    <w:rsid w:val="00E508C4"/>
    <w:rsid w:val="00E51751"/>
    <w:rsid w:val="00E64694"/>
    <w:rsid w:val="00E85FFF"/>
    <w:rsid w:val="00E9093D"/>
    <w:rsid w:val="00E90F4D"/>
    <w:rsid w:val="00EA3783"/>
    <w:rsid w:val="00EB24A8"/>
    <w:rsid w:val="00EB7372"/>
    <w:rsid w:val="00EC0182"/>
    <w:rsid w:val="00EC202C"/>
    <w:rsid w:val="00EC4B77"/>
    <w:rsid w:val="00EC5A66"/>
    <w:rsid w:val="00ED2DB9"/>
    <w:rsid w:val="00ED77AF"/>
    <w:rsid w:val="00EE000D"/>
    <w:rsid w:val="00EF5046"/>
    <w:rsid w:val="00F03F3B"/>
    <w:rsid w:val="00F14FF6"/>
    <w:rsid w:val="00F264F0"/>
    <w:rsid w:val="00F27450"/>
    <w:rsid w:val="00F33428"/>
    <w:rsid w:val="00F51039"/>
    <w:rsid w:val="00F51D14"/>
    <w:rsid w:val="00F5352A"/>
    <w:rsid w:val="00F61CFB"/>
    <w:rsid w:val="00F63C16"/>
    <w:rsid w:val="00F74912"/>
    <w:rsid w:val="00F74C43"/>
    <w:rsid w:val="00F7552D"/>
    <w:rsid w:val="00F77002"/>
    <w:rsid w:val="00F81BF4"/>
    <w:rsid w:val="00F832D2"/>
    <w:rsid w:val="00FB65DC"/>
    <w:rsid w:val="00FC4FE8"/>
    <w:rsid w:val="00FE7002"/>
    <w:rsid w:val="00FE7727"/>
    <w:rsid w:val="00FF0BCA"/>
    <w:rsid w:val="00FF494A"/>
    <w:rsid w:val="00FF667A"/>
    <w:rsid w:val="00FF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C21D8"/>
  <w15:docId w15:val="{710ACBF9-1872-4ED2-B421-9C26607B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color w:val="000000"/>
        <w:sz w:val="22"/>
        <w:szCs w:val="22"/>
        <w:u w:color="000000"/>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next w:val="Normal"/>
    <w:link w:val="Heading3Char"/>
    <w:unhideWhenUsed/>
    <w:qFormat/>
    <w:rsid w:val="00263D9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0" w:line="260" w:lineRule="atLeast"/>
      <w:outlineLvl w:val="2"/>
    </w:pPr>
    <w:rPr>
      <w:rFonts w:eastAsiaTheme="majorEastAsia" w:cstheme="majorBidi"/>
      <w:bCs/>
      <w:color w:val="auto"/>
      <w:szCs w:val="24"/>
      <w:bdr w:val="none" w:sz="0" w:space="0" w:color="auto"/>
      <w:lang w:val="sv-SE"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sz w:val="24"/>
      <w:szCs w:val="24"/>
      <w14:textOutline w14:w="0" w14:cap="flat" w14:cmpd="sng" w14:algn="ctr">
        <w14:noFill/>
        <w14:prstDash w14:val="solid"/>
        <w14:bevel/>
      </w14:textOutline>
    </w:rPr>
  </w:style>
  <w:style w:type="paragraph" w:styleId="Footer">
    <w:name w:val="footer"/>
    <w:link w:val="FooterChar"/>
    <w:uiPriority w:val="99"/>
    <w:pPr>
      <w:tabs>
        <w:tab w:val="center" w:pos="4680"/>
        <w:tab w:val="right" w:pos="9360"/>
      </w:tabs>
    </w:pPr>
    <w:rPr>
      <w:rFonts w:ascii="Calibri" w:hAnsi="Calibri" w:cs="Arial Unicode MS"/>
    </w:rPr>
  </w:style>
  <w:style w:type="paragraph" w:customStyle="1" w:styleId="BodyA">
    <w:name w:val="Body A"/>
    <w:rPr>
      <w:rFonts w:ascii="Calibri" w:hAnsi="Calibri" w:cs="Arial Unicode MS"/>
      <w14:textOutline w14:w="12700" w14:cap="flat" w14:cmpd="sng" w14:algn="ctr">
        <w14:noFill/>
        <w14:prstDash w14:val="solid"/>
        <w14:miter w14:lim="400000"/>
      </w14:textOutline>
    </w:rPr>
  </w:style>
  <w:style w:type="paragraph" w:customStyle="1" w:styleId="Default">
    <w:name w:val="Default"/>
    <w:rPr>
      <w:rFonts w:ascii="Helvetica Neue" w:eastAsia="Helvetica Neue" w:hAnsi="Helvetica Neue" w:cs="Helvetica Neue"/>
      <w14:textOutline w14:w="12700" w14:cap="flat" w14:cmpd="sng" w14:algn="ctr">
        <w14:noFill/>
        <w14:prstDash w14:val="solid"/>
        <w14:miter w14:lim="400000"/>
      </w14:textOutline>
    </w:rPr>
  </w:style>
  <w:style w:type="paragraph" w:styleId="FootnoteText">
    <w:name w:val="footnote text"/>
    <w:link w:val="FootnoteTextChar"/>
    <w:qFormat/>
    <w:pPr>
      <w:keepLines/>
      <w:tabs>
        <w:tab w:val="left" w:pos="187"/>
      </w:tabs>
      <w:spacing w:line="220" w:lineRule="exact"/>
      <w:ind w:left="187" w:hanging="187"/>
    </w:pPr>
    <w:rPr>
      <w:rFonts w:ascii="Calibri" w:eastAsia="Calibri" w:hAnsi="Calibri" w:cs="Calibri"/>
    </w:rPr>
  </w:style>
  <w:style w:type="paragraph" w:customStyle="1" w:styleId="BodyAA">
    <w:name w:val="Body A A"/>
    <w:rPr>
      <w:rFonts w:ascii="Helvetica Neue" w:hAnsi="Helvetica Neue" w:cs="Arial Unicode MS"/>
      <w14:textOutline w14:w="12700" w14:cap="flat" w14:cmpd="sng" w14:algn="ctr">
        <w14:noFill/>
        <w14:prstDash w14:val="solid"/>
        <w14:miter w14:lim="400000"/>
      </w14:textOutline>
    </w:rPr>
  </w:style>
  <w:style w:type="paragraph" w:styleId="NormalWeb">
    <w:name w:val="Normal (Web)"/>
    <w:uiPriority w:val="99"/>
    <w:pPr>
      <w:spacing w:before="100" w:after="100"/>
    </w:pPr>
    <w:rPr>
      <w:rFonts w:cs="Arial Unicode MS"/>
      <w:sz w:val="24"/>
      <w:szCs w:val="24"/>
    </w:rPr>
  </w:style>
  <w:style w:type="paragraph" w:customStyle="1" w:styleId="H2">
    <w:name w:val="H2"/>
    <w:pPr>
      <w:keepNext/>
      <w:spacing w:before="120" w:after="120"/>
    </w:pPr>
    <w:rPr>
      <w:rFonts w:ascii="Arial" w:hAnsi="Arial" w:cs="Arial Unicode MS"/>
      <w:b/>
      <w:bCs/>
      <w:i/>
      <w:iCs/>
    </w:rPr>
  </w:style>
  <w:style w:type="paragraph" w:customStyle="1" w:styleId="bodydate">
    <w:name w:val="@body date"/>
    <w:pPr>
      <w:spacing w:after="720"/>
    </w:pPr>
    <w:rPr>
      <w:rFonts w:ascii="Book Antiqua" w:hAnsi="Book Antiqua" w:cs="Arial Unicode MS"/>
    </w:rPr>
  </w:style>
  <w:style w:type="paragraph" w:customStyle="1" w:styleId="Body">
    <w:name w:val="Body"/>
    <w:rPr>
      <w:rFonts w:eastAsia="Times New Roman"/>
      <w:sz w:val="24"/>
      <w:szCs w:val="24"/>
      <w14:textOutline w14:w="0" w14:cap="flat" w14:cmpd="sng" w14:algn="ctr">
        <w14:noFill/>
        <w14:prstDash w14:val="solid"/>
        <w14:bevel/>
      </w14:textOutline>
    </w:rPr>
  </w:style>
  <w:style w:type="paragraph" w:customStyle="1" w:styleId="BodyB">
    <w:name w:val="Body B"/>
    <w:rPr>
      <w:rFonts w:ascii="Calibri" w:hAnsi="Calibri" w:cs="Arial Unicode MS"/>
      <w:sz w:val="24"/>
      <w:szCs w:val="24"/>
      <w14:textOutline w14:w="12700" w14:cap="flat" w14:cmpd="sng" w14:algn="ctr">
        <w14:noFill/>
        <w14:prstDash w14:val="solid"/>
        <w14:miter w14:lim="400000"/>
      </w14:textOutline>
    </w:rPr>
  </w:style>
  <w:style w:type="numbering" w:customStyle="1" w:styleId="Bullets">
    <w:name w:val="Bullets"/>
    <w:pPr>
      <w:numPr>
        <w:numId w:val="1"/>
      </w:numPr>
    </w:pPr>
  </w:style>
  <w:style w:type="paragraph" w:styleId="ListParagraph">
    <w:name w:val="List Paragraph"/>
    <w:pPr>
      <w:ind w:left="720"/>
    </w:pPr>
    <w:rPr>
      <w:rFonts w:ascii="Calibri" w:hAnsi="Calibri" w:cs="Arial Unicode MS"/>
      <w:sz w:val="24"/>
      <w:szCs w:val="24"/>
    </w:rPr>
  </w:style>
  <w:style w:type="numbering" w:customStyle="1" w:styleId="ImportedStyle1">
    <w:name w:val="Imported Style 1"/>
    <w:pPr>
      <w:numPr>
        <w:numId w:val="4"/>
      </w:numPr>
    </w:pPr>
  </w:style>
  <w:style w:type="character" w:styleId="FootnoteReference">
    <w:name w:val="footnote reference"/>
    <w:uiPriority w:val="99"/>
    <w:rPr>
      <w:vertAlign w:val="superscript"/>
    </w:rPr>
  </w:style>
  <w:style w:type="paragraph" w:customStyle="1" w:styleId="BodyC">
    <w:name w:val="Body C"/>
    <w:rPr>
      <w:rFonts w:ascii="Calibri" w:hAnsi="Calibri" w:cs="Arial Unicode MS"/>
      <w14:textOutline w14:w="12700" w14:cap="flat" w14:cmpd="sng" w14:algn="ctr">
        <w14:noFill/>
        <w14:prstDash w14:val="solid"/>
        <w14:miter w14:lim="400000"/>
      </w14:textOutline>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834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42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3422"/>
    <w:rPr>
      <w:b/>
      <w:bCs/>
    </w:rPr>
  </w:style>
  <w:style w:type="character" w:customStyle="1" w:styleId="CommentSubjectChar">
    <w:name w:val="Comment Subject Char"/>
    <w:basedOn w:val="CommentTextChar"/>
    <w:link w:val="CommentSubject"/>
    <w:uiPriority w:val="99"/>
    <w:semiHidden/>
    <w:rsid w:val="00983422"/>
    <w:rPr>
      <w:b/>
      <w:bCs/>
    </w:rPr>
  </w:style>
  <w:style w:type="table" w:styleId="TableGrid">
    <w:name w:val="Table Grid"/>
    <w:basedOn w:val="TableNormal"/>
    <w:uiPriority w:val="39"/>
    <w:rsid w:val="00BF5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100"/>
    <w:pPr>
      <w:tabs>
        <w:tab w:val="center" w:pos="4680"/>
        <w:tab w:val="right" w:pos="9360"/>
      </w:tabs>
    </w:pPr>
  </w:style>
  <w:style w:type="character" w:customStyle="1" w:styleId="HeaderChar">
    <w:name w:val="Header Char"/>
    <w:basedOn w:val="DefaultParagraphFont"/>
    <w:link w:val="Header"/>
    <w:uiPriority w:val="99"/>
    <w:rsid w:val="00102100"/>
    <w:rPr>
      <w:sz w:val="24"/>
      <w:szCs w:val="24"/>
    </w:rPr>
  </w:style>
  <w:style w:type="character" w:customStyle="1" w:styleId="FooterChar">
    <w:name w:val="Footer Char"/>
    <w:basedOn w:val="DefaultParagraphFont"/>
    <w:link w:val="Footer"/>
    <w:uiPriority w:val="99"/>
    <w:rsid w:val="00102100"/>
    <w:rPr>
      <w:rFonts w:ascii="Calibri" w:hAnsi="Calibri" w:cs="Arial Unicode MS"/>
      <w:color w:val="000000"/>
      <w:sz w:val="22"/>
      <w:szCs w:val="22"/>
      <w:u w:color="000000"/>
    </w:rPr>
  </w:style>
  <w:style w:type="paragraph" w:styleId="Revision">
    <w:name w:val="Revision"/>
    <w:hidden/>
    <w:uiPriority w:val="99"/>
    <w:semiHidden/>
    <w:rsid w:val="00902F0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FootnoteTextChar">
    <w:name w:val="Footnote Text Char"/>
    <w:basedOn w:val="DefaultParagraphFont"/>
    <w:link w:val="FootnoteText"/>
    <w:rsid w:val="00263D92"/>
    <w:rPr>
      <w:rFonts w:ascii="Calibri" w:eastAsia="Calibri" w:hAnsi="Calibri" w:cs="Calibri"/>
    </w:rPr>
  </w:style>
  <w:style w:type="character" w:customStyle="1" w:styleId="Heading3Char">
    <w:name w:val="Heading 3 Char"/>
    <w:basedOn w:val="DefaultParagraphFont"/>
    <w:link w:val="Heading3"/>
    <w:rsid w:val="00263D92"/>
    <w:rPr>
      <w:rFonts w:eastAsiaTheme="majorEastAsia" w:cstheme="majorBidi"/>
      <w:bCs/>
      <w:color w:val="auto"/>
      <w:sz w:val="22"/>
      <w:szCs w:val="24"/>
      <w:bdr w:val="none" w:sz="0" w:space="0" w:color="auto"/>
      <w:lang w:val="sv-SE" w:eastAsia="zh-CN"/>
    </w:rPr>
  </w:style>
  <w:style w:type="character" w:styleId="PlaceholderText">
    <w:name w:val="Placeholder Text"/>
    <w:uiPriority w:val="99"/>
    <w:semiHidden/>
    <w:rsid w:val="00263D92"/>
    <w:rPr>
      <w:color w:val="808080"/>
    </w:rPr>
  </w:style>
  <w:style w:type="paragraph" w:styleId="ListBullet">
    <w:name w:val="List Bullet"/>
    <w:basedOn w:val="Normal"/>
    <w:qFormat/>
    <w:rsid w:val="008248A1"/>
    <w:pPr>
      <w:numPr>
        <w:numId w:val="9"/>
      </w:numPr>
      <w:pBdr>
        <w:top w:val="none" w:sz="0" w:space="0" w:color="auto"/>
        <w:left w:val="none" w:sz="0" w:space="0" w:color="auto"/>
        <w:bottom w:val="none" w:sz="0" w:space="0" w:color="auto"/>
        <w:right w:val="none" w:sz="0" w:space="0" w:color="auto"/>
        <w:between w:val="none" w:sz="0" w:space="0" w:color="auto"/>
        <w:bar w:val="none" w:sz="0" w:color="auto"/>
      </w:pBdr>
      <w:spacing w:before="80" w:after="80"/>
    </w:pPr>
    <w:rPr>
      <w:rFonts w:eastAsiaTheme="minorHAnsi"/>
      <w:color w:val="auto"/>
      <w:szCs w:val="24"/>
      <w:bdr w:val="none" w:sz="0" w:space="0" w:color="auto"/>
      <w:lang w:val="sv-SE" w:eastAsia="zh-CN"/>
    </w:rPr>
  </w:style>
  <w:style w:type="paragraph" w:styleId="BodyText">
    <w:name w:val="Body Text"/>
    <w:basedOn w:val="Normal"/>
    <w:link w:val="BodyTextChar"/>
    <w:rsid w:val="008248A1"/>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both"/>
    </w:pPr>
    <w:rPr>
      <w:rFonts w:eastAsia="Times New Roman"/>
      <w:color w:val="auto"/>
      <w:sz w:val="24"/>
      <w:szCs w:val="24"/>
      <w:bdr w:val="none" w:sz="0" w:space="0" w:color="auto"/>
    </w:rPr>
  </w:style>
  <w:style w:type="character" w:customStyle="1" w:styleId="BodyTextChar">
    <w:name w:val="Body Text Char"/>
    <w:basedOn w:val="DefaultParagraphFont"/>
    <w:link w:val="BodyText"/>
    <w:rsid w:val="008248A1"/>
    <w:rPr>
      <w:rFonts w:eastAsia="Times New Roman"/>
      <w:color w:val="auto"/>
      <w:sz w:val="24"/>
      <w:szCs w:val="24"/>
      <w:bdr w:val="none" w:sz="0" w:space="0" w:color="auto"/>
    </w:rPr>
  </w:style>
  <w:style w:type="paragraph" w:customStyle="1" w:styleId="TableStyle2">
    <w:name w:val="Table Style 2"/>
    <w:rsid w:val="007467BD"/>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Neue" w:hAnsi="Helvetica Neue" w:cs="Arial Unicode MS"/>
      <w:bdr w:val="none" w:sz="0" w:space="0" w:color="auto"/>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61">
      <w:bodyDiv w:val="1"/>
      <w:marLeft w:val="0"/>
      <w:marRight w:val="0"/>
      <w:marTop w:val="0"/>
      <w:marBottom w:val="0"/>
      <w:divBdr>
        <w:top w:val="none" w:sz="0" w:space="0" w:color="auto"/>
        <w:left w:val="none" w:sz="0" w:space="0" w:color="auto"/>
        <w:bottom w:val="none" w:sz="0" w:space="0" w:color="auto"/>
        <w:right w:val="none" w:sz="0" w:space="0" w:color="auto"/>
      </w:divBdr>
    </w:div>
    <w:div w:id="153568408">
      <w:bodyDiv w:val="1"/>
      <w:marLeft w:val="0"/>
      <w:marRight w:val="0"/>
      <w:marTop w:val="0"/>
      <w:marBottom w:val="0"/>
      <w:divBdr>
        <w:top w:val="none" w:sz="0" w:space="0" w:color="auto"/>
        <w:left w:val="none" w:sz="0" w:space="0" w:color="auto"/>
        <w:bottom w:val="none" w:sz="0" w:space="0" w:color="auto"/>
        <w:right w:val="none" w:sz="0" w:space="0" w:color="auto"/>
      </w:divBdr>
    </w:div>
    <w:div w:id="200019564">
      <w:bodyDiv w:val="1"/>
      <w:marLeft w:val="0"/>
      <w:marRight w:val="0"/>
      <w:marTop w:val="0"/>
      <w:marBottom w:val="0"/>
      <w:divBdr>
        <w:top w:val="none" w:sz="0" w:space="0" w:color="auto"/>
        <w:left w:val="none" w:sz="0" w:space="0" w:color="auto"/>
        <w:bottom w:val="none" w:sz="0" w:space="0" w:color="auto"/>
        <w:right w:val="none" w:sz="0" w:space="0" w:color="auto"/>
      </w:divBdr>
    </w:div>
    <w:div w:id="209463232">
      <w:bodyDiv w:val="1"/>
      <w:marLeft w:val="0"/>
      <w:marRight w:val="0"/>
      <w:marTop w:val="0"/>
      <w:marBottom w:val="0"/>
      <w:divBdr>
        <w:top w:val="none" w:sz="0" w:space="0" w:color="auto"/>
        <w:left w:val="none" w:sz="0" w:space="0" w:color="auto"/>
        <w:bottom w:val="none" w:sz="0" w:space="0" w:color="auto"/>
        <w:right w:val="none" w:sz="0" w:space="0" w:color="auto"/>
      </w:divBdr>
    </w:div>
    <w:div w:id="365372621">
      <w:bodyDiv w:val="1"/>
      <w:marLeft w:val="0"/>
      <w:marRight w:val="0"/>
      <w:marTop w:val="0"/>
      <w:marBottom w:val="0"/>
      <w:divBdr>
        <w:top w:val="none" w:sz="0" w:space="0" w:color="auto"/>
        <w:left w:val="none" w:sz="0" w:space="0" w:color="auto"/>
        <w:bottom w:val="none" w:sz="0" w:space="0" w:color="auto"/>
        <w:right w:val="none" w:sz="0" w:space="0" w:color="auto"/>
      </w:divBdr>
    </w:div>
    <w:div w:id="373428512">
      <w:bodyDiv w:val="1"/>
      <w:marLeft w:val="0"/>
      <w:marRight w:val="0"/>
      <w:marTop w:val="0"/>
      <w:marBottom w:val="0"/>
      <w:divBdr>
        <w:top w:val="none" w:sz="0" w:space="0" w:color="auto"/>
        <w:left w:val="none" w:sz="0" w:space="0" w:color="auto"/>
        <w:bottom w:val="none" w:sz="0" w:space="0" w:color="auto"/>
        <w:right w:val="none" w:sz="0" w:space="0" w:color="auto"/>
      </w:divBdr>
    </w:div>
    <w:div w:id="791367042">
      <w:bodyDiv w:val="1"/>
      <w:marLeft w:val="0"/>
      <w:marRight w:val="0"/>
      <w:marTop w:val="0"/>
      <w:marBottom w:val="0"/>
      <w:divBdr>
        <w:top w:val="none" w:sz="0" w:space="0" w:color="auto"/>
        <w:left w:val="none" w:sz="0" w:space="0" w:color="auto"/>
        <w:bottom w:val="none" w:sz="0" w:space="0" w:color="auto"/>
        <w:right w:val="none" w:sz="0" w:space="0" w:color="auto"/>
      </w:divBdr>
    </w:div>
    <w:div w:id="849760744">
      <w:bodyDiv w:val="1"/>
      <w:marLeft w:val="0"/>
      <w:marRight w:val="0"/>
      <w:marTop w:val="0"/>
      <w:marBottom w:val="0"/>
      <w:divBdr>
        <w:top w:val="none" w:sz="0" w:space="0" w:color="auto"/>
        <w:left w:val="none" w:sz="0" w:space="0" w:color="auto"/>
        <w:bottom w:val="none" w:sz="0" w:space="0" w:color="auto"/>
        <w:right w:val="none" w:sz="0" w:space="0" w:color="auto"/>
      </w:divBdr>
    </w:div>
    <w:div w:id="889078104">
      <w:bodyDiv w:val="1"/>
      <w:marLeft w:val="0"/>
      <w:marRight w:val="0"/>
      <w:marTop w:val="0"/>
      <w:marBottom w:val="0"/>
      <w:divBdr>
        <w:top w:val="none" w:sz="0" w:space="0" w:color="auto"/>
        <w:left w:val="none" w:sz="0" w:space="0" w:color="auto"/>
        <w:bottom w:val="none" w:sz="0" w:space="0" w:color="auto"/>
        <w:right w:val="none" w:sz="0" w:space="0" w:color="auto"/>
      </w:divBdr>
    </w:div>
    <w:div w:id="980577778">
      <w:bodyDiv w:val="1"/>
      <w:marLeft w:val="0"/>
      <w:marRight w:val="0"/>
      <w:marTop w:val="0"/>
      <w:marBottom w:val="0"/>
      <w:divBdr>
        <w:top w:val="none" w:sz="0" w:space="0" w:color="auto"/>
        <w:left w:val="none" w:sz="0" w:space="0" w:color="auto"/>
        <w:bottom w:val="none" w:sz="0" w:space="0" w:color="auto"/>
        <w:right w:val="none" w:sz="0" w:space="0" w:color="auto"/>
      </w:divBdr>
    </w:div>
    <w:div w:id="999114772">
      <w:bodyDiv w:val="1"/>
      <w:marLeft w:val="0"/>
      <w:marRight w:val="0"/>
      <w:marTop w:val="0"/>
      <w:marBottom w:val="0"/>
      <w:divBdr>
        <w:top w:val="none" w:sz="0" w:space="0" w:color="auto"/>
        <w:left w:val="none" w:sz="0" w:space="0" w:color="auto"/>
        <w:bottom w:val="none" w:sz="0" w:space="0" w:color="auto"/>
        <w:right w:val="none" w:sz="0" w:space="0" w:color="auto"/>
      </w:divBdr>
    </w:div>
    <w:div w:id="1010529969">
      <w:bodyDiv w:val="1"/>
      <w:marLeft w:val="0"/>
      <w:marRight w:val="0"/>
      <w:marTop w:val="0"/>
      <w:marBottom w:val="0"/>
      <w:divBdr>
        <w:top w:val="none" w:sz="0" w:space="0" w:color="auto"/>
        <w:left w:val="none" w:sz="0" w:space="0" w:color="auto"/>
        <w:bottom w:val="none" w:sz="0" w:space="0" w:color="auto"/>
        <w:right w:val="none" w:sz="0" w:space="0" w:color="auto"/>
      </w:divBdr>
    </w:div>
    <w:div w:id="1038512950">
      <w:bodyDiv w:val="1"/>
      <w:marLeft w:val="0"/>
      <w:marRight w:val="0"/>
      <w:marTop w:val="0"/>
      <w:marBottom w:val="0"/>
      <w:divBdr>
        <w:top w:val="none" w:sz="0" w:space="0" w:color="auto"/>
        <w:left w:val="none" w:sz="0" w:space="0" w:color="auto"/>
        <w:bottom w:val="none" w:sz="0" w:space="0" w:color="auto"/>
        <w:right w:val="none" w:sz="0" w:space="0" w:color="auto"/>
      </w:divBdr>
    </w:div>
    <w:div w:id="1268151936">
      <w:bodyDiv w:val="1"/>
      <w:marLeft w:val="0"/>
      <w:marRight w:val="0"/>
      <w:marTop w:val="0"/>
      <w:marBottom w:val="0"/>
      <w:divBdr>
        <w:top w:val="none" w:sz="0" w:space="0" w:color="auto"/>
        <w:left w:val="none" w:sz="0" w:space="0" w:color="auto"/>
        <w:bottom w:val="none" w:sz="0" w:space="0" w:color="auto"/>
        <w:right w:val="none" w:sz="0" w:space="0" w:color="auto"/>
      </w:divBdr>
    </w:div>
    <w:div w:id="1278492007">
      <w:bodyDiv w:val="1"/>
      <w:marLeft w:val="0"/>
      <w:marRight w:val="0"/>
      <w:marTop w:val="0"/>
      <w:marBottom w:val="0"/>
      <w:divBdr>
        <w:top w:val="none" w:sz="0" w:space="0" w:color="auto"/>
        <w:left w:val="none" w:sz="0" w:space="0" w:color="auto"/>
        <w:bottom w:val="none" w:sz="0" w:space="0" w:color="auto"/>
        <w:right w:val="none" w:sz="0" w:space="0" w:color="auto"/>
      </w:divBdr>
    </w:div>
    <w:div w:id="1323504467">
      <w:bodyDiv w:val="1"/>
      <w:marLeft w:val="0"/>
      <w:marRight w:val="0"/>
      <w:marTop w:val="0"/>
      <w:marBottom w:val="0"/>
      <w:divBdr>
        <w:top w:val="none" w:sz="0" w:space="0" w:color="auto"/>
        <w:left w:val="none" w:sz="0" w:space="0" w:color="auto"/>
        <w:bottom w:val="none" w:sz="0" w:space="0" w:color="auto"/>
        <w:right w:val="none" w:sz="0" w:space="0" w:color="auto"/>
      </w:divBdr>
    </w:div>
    <w:div w:id="1323893192">
      <w:bodyDiv w:val="1"/>
      <w:marLeft w:val="0"/>
      <w:marRight w:val="0"/>
      <w:marTop w:val="0"/>
      <w:marBottom w:val="0"/>
      <w:divBdr>
        <w:top w:val="none" w:sz="0" w:space="0" w:color="auto"/>
        <w:left w:val="none" w:sz="0" w:space="0" w:color="auto"/>
        <w:bottom w:val="none" w:sz="0" w:space="0" w:color="auto"/>
        <w:right w:val="none" w:sz="0" w:space="0" w:color="auto"/>
      </w:divBdr>
    </w:div>
    <w:div w:id="1501501324">
      <w:bodyDiv w:val="1"/>
      <w:marLeft w:val="0"/>
      <w:marRight w:val="0"/>
      <w:marTop w:val="0"/>
      <w:marBottom w:val="0"/>
      <w:divBdr>
        <w:top w:val="none" w:sz="0" w:space="0" w:color="auto"/>
        <w:left w:val="none" w:sz="0" w:space="0" w:color="auto"/>
        <w:bottom w:val="none" w:sz="0" w:space="0" w:color="auto"/>
        <w:right w:val="none" w:sz="0" w:space="0" w:color="auto"/>
      </w:divBdr>
    </w:div>
    <w:div w:id="1567952032">
      <w:bodyDiv w:val="1"/>
      <w:marLeft w:val="0"/>
      <w:marRight w:val="0"/>
      <w:marTop w:val="0"/>
      <w:marBottom w:val="0"/>
      <w:divBdr>
        <w:top w:val="none" w:sz="0" w:space="0" w:color="auto"/>
        <w:left w:val="none" w:sz="0" w:space="0" w:color="auto"/>
        <w:bottom w:val="none" w:sz="0" w:space="0" w:color="auto"/>
        <w:right w:val="none" w:sz="0" w:space="0" w:color="auto"/>
      </w:divBdr>
    </w:div>
    <w:div w:id="1578786635">
      <w:bodyDiv w:val="1"/>
      <w:marLeft w:val="0"/>
      <w:marRight w:val="0"/>
      <w:marTop w:val="0"/>
      <w:marBottom w:val="0"/>
      <w:divBdr>
        <w:top w:val="none" w:sz="0" w:space="0" w:color="auto"/>
        <w:left w:val="none" w:sz="0" w:space="0" w:color="auto"/>
        <w:bottom w:val="none" w:sz="0" w:space="0" w:color="auto"/>
        <w:right w:val="none" w:sz="0" w:space="0" w:color="auto"/>
      </w:divBdr>
    </w:div>
    <w:div w:id="1595477476">
      <w:bodyDiv w:val="1"/>
      <w:marLeft w:val="0"/>
      <w:marRight w:val="0"/>
      <w:marTop w:val="0"/>
      <w:marBottom w:val="0"/>
      <w:divBdr>
        <w:top w:val="none" w:sz="0" w:space="0" w:color="auto"/>
        <w:left w:val="none" w:sz="0" w:space="0" w:color="auto"/>
        <w:bottom w:val="none" w:sz="0" w:space="0" w:color="auto"/>
        <w:right w:val="none" w:sz="0" w:space="0" w:color="auto"/>
      </w:divBdr>
    </w:div>
    <w:div w:id="1669556254">
      <w:bodyDiv w:val="1"/>
      <w:marLeft w:val="0"/>
      <w:marRight w:val="0"/>
      <w:marTop w:val="0"/>
      <w:marBottom w:val="0"/>
      <w:divBdr>
        <w:top w:val="none" w:sz="0" w:space="0" w:color="auto"/>
        <w:left w:val="none" w:sz="0" w:space="0" w:color="auto"/>
        <w:bottom w:val="none" w:sz="0" w:space="0" w:color="auto"/>
        <w:right w:val="none" w:sz="0" w:space="0" w:color="auto"/>
      </w:divBdr>
    </w:div>
    <w:div w:id="1771583783">
      <w:bodyDiv w:val="1"/>
      <w:marLeft w:val="0"/>
      <w:marRight w:val="0"/>
      <w:marTop w:val="0"/>
      <w:marBottom w:val="0"/>
      <w:divBdr>
        <w:top w:val="none" w:sz="0" w:space="0" w:color="auto"/>
        <w:left w:val="none" w:sz="0" w:space="0" w:color="auto"/>
        <w:bottom w:val="none" w:sz="0" w:space="0" w:color="auto"/>
        <w:right w:val="none" w:sz="0" w:space="0" w:color="auto"/>
      </w:divBdr>
    </w:div>
    <w:div w:id="1802381821">
      <w:bodyDiv w:val="1"/>
      <w:marLeft w:val="0"/>
      <w:marRight w:val="0"/>
      <w:marTop w:val="0"/>
      <w:marBottom w:val="0"/>
      <w:divBdr>
        <w:top w:val="none" w:sz="0" w:space="0" w:color="auto"/>
        <w:left w:val="none" w:sz="0" w:space="0" w:color="auto"/>
        <w:bottom w:val="none" w:sz="0" w:space="0" w:color="auto"/>
        <w:right w:val="none" w:sz="0" w:space="0" w:color="auto"/>
      </w:divBdr>
    </w:div>
    <w:div w:id="1995840308">
      <w:bodyDiv w:val="1"/>
      <w:marLeft w:val="0"/>
      <w:marRight w:val="0"/>
      <w:marTop w:val="0"/>
      <w:marBottom w:val="0"/>
      <w:divBdr>
        <w:top w:val="none" w:sz="0" w:space="0" w:color="auto"/>
        <w:left w:val="none" w:sz="0" w:space="0" w:color="auto"/>
        <w:bottom w:val="none" w:sz="0" w:space="0" w:color="auto"/>
        <w:right w:val="none" w:sz="0" w:space="0" w:color="auto"/>
      </w:divBdr>
    </w:div>
    <w:div w:id="2021468517">
      <w:bodyDiv w:val="1"/>
      <w:marLeft w:val="0"/>
      <w:marRight w:val="0"/>
      <w:marTop w:val="0"/>
      <w:marBottom w:val="0"/>
      <w:divBdr>
        <w:top w:val="none" w:sz="0" w:space="0" w:color="auto"/>
        <w:left w:val="none" w:sz="0" w:space="0" w:color="auto"/>
        <w:bottom w:val="none" w:sz="0" w:space="0" w:color="auto"/>
        <w:right w:val="none" w:sz="0" w:space="0" w:color="auto"/>
      </w:divBdr>
    </w:div>
    <w:div w:id="2057195864">
      <w:bodyDiv w:val="1"/>
      <w:marLeft w:val="0"/>
      <w:marRight w:val="0"/>
      <w:marTop w:val="0"/>
      <w:marBottom w:val="0"/>
      <w:divBdr>
        <w:top w:val="none" w:sz="0" w:space="0" w:color="auto"/>
        <w:left w:val="none" w:sz="0" w:space="0" w:color="auto"/>
        <w:bottom w:val="none" w:sz="0" w:space="0" w:color="auto"/>
        <w:right w:val="none" w:sz="0" w:space="0" w:color="auto"/>
      </w:divBdr>
    </w:div>
    <w:div w:id="2103063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EFF8-82F6-43DC-8C84-734A7D0E6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Ladd</dc:creator>
  <cp:lastModifiedBy>David Neumark</cp:lastModifiedBy>
  <cp:revision>2</cp:revision>
  <cp:lastPrinted>2020-08-17T15:31:00Z</cp:lastPrinted>
  <dcterms:created xsi:type="dcterms:W3CDTF">2022-05-26T17:35:00Z</dcterms:created>
  <dcterms:modified xsi:type="dcterms:W3CDTF">2022-05-26T17:35:00Z</dcterms:modified>
</cp:coreProperties>
</file>